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Toc22135937"/>
    <w:bookmarkStart w:id="1" w:name="_Toc23760199"/>
    <w:bookmarkStart w:id="2" w:name="_Toc23760195"/>
    <w:p w14:paraId="5008F23B" w14:textId="77777777" w:rsidR="008F523C" w:rsidRPr="009C61F0" w:rsidRDefault="008F523C" w:rsidP="008F523C">
      <w:pPr>
        <w:pStyle w:val="Heading1"/>
        <w:spacing w:before="0"/>
        <w:rPr>
          <w:rFonts w:ascii="ArialRoundedMTW04-Regular" w:hAnsi="ArialRoundedMTW04-Regular"/>
        </w:rPr>
      </w:pPr>
      <w:r w:rsidRPr="009C61F0">
        <w:rPr>
          <w:rFonts w:ascii="ArialRoundedMTW04-Regular" w:hAnsi="ArialRoundedMTW04-Regular"/>
          <w:noProof/>
          <w:bdr w:val="none" w:sz="0" w:space="0" w:color="auto"/>
          <w:lang w:eastAsia="en-AU"/>
        </w:rPr>
        <mc:AlternateContent>
          <mc:Choice Requires="wps">
            <w:drawing>
              <wp:anchor distT="45720" distB="45720" distL="114300" distR="114300" simplePos="0" relativeHeight="251624448" behindDoc="0" locked="0" layoutInCell="1" allowOverlap="1" wp14:anchorId="52003DA2" wp14:editId="5B48C32A">
                <wp:simplePos x="0" y="0"/>
                <wp:positionH relativeFrom="column">
                  <wp:posOffset>13335</wp:posOffset>
                </wp:positionH>
                <wp:positionV relativeFrom="paragraph">
                  <wp:posOffset>2540</wp:posOffset>
                </wp:positionV>
                <wp:extent cx="1619250" cy="1094740"/>
                <wp:effectExtent l="0" t="0" r="19050" b="1016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19250" cy="1094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B7C0AD" w14:textId="77777777" w:rsidR="008F523C" w:rsidRPr="00A13518" w:rsidRDefault="008F523C" w:rsidP="008F523C">
                            <w:pPr>
                              <w:rPr>
                                <w:color w:val="FF0000"/>
                              </w:rPr>
                            </w:pPr>
                            <w:r w:rsidRPr="00A13518">
                              <w:rPr>
                                <w:color w:val="FF0000"/>
                              </w:rPr>
                              <w:t>Insert Church Logo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003DA2" id="_x0000_s1045" type="#_x0000_t202" style="position:absolute;margin-left:1.05pt;margin-top:.2pt;width:127.5pt;height:86.2pt;z-index:2516244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">
                <v:textbox>
                  <w:txbxContent>
                    <w:p w14:paraId="27B7C0AD" w14:textId="77777777" w:rsidR="008F523C" w:rsidRPr="00A13518" w:rsidRDefault="008F523C" w:rsidP="008F523C">
                      <w:pPr>
                        <w:rPr>
                          <w:color w:val="FF0000"/>
                        </w:rPr>
                      </w:pPr>
                      <w:r w:rsidRPr="00A13518">
                        <w:rPr>
                          <w:color w:val="FF0000"/>
                        </w:rPr>
                        <w:t>Insert Church Logo Her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9C61F0">
        <w:rPr>
          <w:rFonts w:ascii="ArialRoundedMTW04-Regular" w:hAnsi="ArialRoundedMTW04-Regular"/>
        </w:rPr>
        <w:t>Ministry Information Form</w:t>
      </w:r>
      <w:bookmarkEnd w:id="2"/>
    </w:p>
    <w:p w14:paraId="0241ACCF" w14:textId="77777777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360"/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Church name:</w:t>
      </w:r>
    </w:p>
    <w:p w14:paraId="2C8F3FD7" w14:textId="77777777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360"/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Program name: </w:t>
      </w:r>
    </w:p>
    <w:p w14:paraId="0E90EF41" w14:textId="77777777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345"/>
        <w:textAlignment w:val="baseline"/>
        <w:rPr>
          <w:rFonts w:ascii="ArialRoundedMTW04-Regular" w:hAnsi="ArialRoundedMTW04-Regular"/>
          <w:noProof/>
        </w:rPr>
      </w:pPr>
    </w:p>
    <w:p w14:paraId="69375A6A" w14:textId="77777777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345"/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 </w:t>
      </w:r>
    </w:p>
    <w:p w14:paraId="1553AB42" w14:textId="77777777" w:rsidR="009C70C4" w:rsidRDefault="009C70C4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</w:p>
    <w:p w14:paraId="1B3DE47A" w14:textId="64A126A0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GENERAL INFORMATION </w:t>
      </w:r>
    </w:p>
    <w:p w14:paraId="3072DA70" w14:textId="77777777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 xml:space="preserve">Participant’s name: 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ab/>
        <w:t>____________________________Date of birth: _______________</w:t>
      </w:r>
    </w:p>
    <w:p w14:paraId="4132C46B" w14:textId="77777777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right="330"/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Parent/guardian name/s: __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______________________________________________</w:t>
      </w:r>
    </w:p>
    <w:p w14:paraId="53A60C85" w14:textId="77777777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right="330"/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proofErr w:type="gramStart"/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Phone:_</w:t>
      </w:r>
      <w:proofErr w:type="gramEnd"/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_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____________________________</w:t>
      </w: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Email: __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________________________</w:t>
      </w:r>
    </w:p>
    <w:p w14:paraId="243B2761" w14:textId="77777777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</w:p>
    <w:p w14:paraId="0C627EA5" w14:textId="77777777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right="-1"/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u w:val="single"/>
          <w:bdr w:val="none" w:sz="0" w:space="0" w:color="auto"/>
          <w:lang w:eastAsia="en-AU"/>
        </w:rPr>
        <w:t>Dietary issues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 xml:space="preserve">: Is there anything your child can not eat and/or drink?  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ab/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ab/>
        <w:t xml:space="preserve">Yes / No </w:t>
      </w:r>
    </w:p>
    <w:p w14:paraId="39A14194" w14:textId="77777777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right="-1"/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(If yes, please indicate foods or beverages your child should not consume.) </w:t>
      </w:r>
    </w:p>
    <w:p w14:paraId="7A5DA919" w14:textId="77777777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__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__________________________________________</w:t>
      </w: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__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__________________________________________</w:t>
      </w: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__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__________________________________________</w:t>
      </w: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__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__________</w:t>
      </w: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__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__________________________________________</w:t>
      </w: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__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___________________</w:t>
      </w:r>
    </w:p>
    <w:p w14:paraId="762D1838" w14:textId="77777777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sz w:val="16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 </w:t>
      </w:r>
    </w:p>
    <w:p w14:paraId="3B070B2A" w14:textId="77777777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right="330"/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u w:val="single"/>
          <w:bdr w:val="none" w:sz="0" w:space="0" w:color="auto"/>
          <w:lang w:eastAsia="en-AU"/>
        </w:rPr>
        <w:t>Medical conditions: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 xml:space="preserve"> Please list any medical conditions or allergies, and any medication or special care they require. If your child is anaphylactic to any </w:t>
      </w:r>
      <w:proofErr w:type="gramStart"/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substance</w:t>
      </w:r>
      <w:proofErr w:type="gramEnd"/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 xml:space="preserve"> please provide information regarding EpiPen and management plan </w:t>
      </w:r>
    </w:p>
    <w:p w14:paraId="1844169D" w14:textId="77777777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__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__________________________________________</w:t>
      </w: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__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__________________________________________</w:t>
      </w: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__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__________________________________________</w:t>
      </w: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__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__________</w:t>
      </w: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__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__________________________________________</w:t>
      </w: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__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___________________</w:t>
      </w:r>
    </w:p>
    <w:p w14:paraId="07243C09" w14:textId="77777777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 </w:t>
      </w:r>
    </w:p>
    <w:p w14:paraId="141FE530" w14:textId="77777777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 xml:space="preserve">IN CASE OF EMERGENCY </w:t>
      </w:r>
    </w:p>
    <w:p w14:paraId="26A81398" w14:textId="77777777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bdr w:val="none" w:sz="0" w:space="0" w:color="auto"/>
          <w:lang w:eastAsia="en-AU"/>
        </w:rPr>
        <w:t>Emergency Contact 1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 xml:space="preserve"> Name: </w:t>
      </w: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__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____________________________________ Relationship to child: </w:t>
      </w: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__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___________________________________________</w:t>
      </w:r>
    </w:p>
    <w:p w14:paraId="190467B1" w14:textId="22838B43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right="424"/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/>
          <w:noProof/>
          <w:bdr w:val="none" w:sz="0" w:space="0" w:color="auto"/>
        </w:rPr>
        <w:drawing>
          <wp:inline distT="0" distB="0" distL="0" distR="0" wp14:anchorId="1E2FB822" wp14:editId="11740A1D">
            <wp:extent cx="13335" cy="13335"/>
            <wp:effectExtent l="0" t="0" r="0" b="0"/>
            <wp:docPr id="28" name="Picture 28" descr="CF946B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F946B8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" cy="13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Phone: (h)(w)(</w:t>
      </w:r>
      <w:proofErr w:type="gramStart"/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m)_</w:t>
      </w:r>
      <w:proofErr w:type="gramEnd"/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______________________________________________</w:t>
      </w:r>
    </w:p>
    <w:p w14:paraId="590AB0FD" w14:textId="77777777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bdr w:val="none" w:sz="0" w:space="0" w:color="auto"/>
          <w:lang w:eastAsia="en-AU"/>
        </w:rPr>
        <w:t>Emergency contact 2: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 xml:space="preserve"> Name: </w:t>
      </w: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__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____________________________________ Relationship to child: </w:t>
      </w:r>
      <w:r w:rsidRPr="009C61F0">
        <w:rPr>
          <w:rFonts w:ascii="ArialRoundedMTW04-Regular" w:eastAsia="Times New Roman" w:hAnsi="ArialRoundedMTW04-Regular"/>
          <w:bdr w:val="none" w:sz="0" w:space="0" w:color="auto"/>
          <w:lang w:eastAsia="en-AU"/>
        </w:rPr>
        <w:t>__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__________________________________________</w:t>
      </w:r>
    </w:p>
    <w:p w14:paraId="0A34C2E3" w14:textId="77777777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right="1274"/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/>
          <w:noProof/>
          <w:bdr w:val="none" w:sz="0" w:space="0" w:color="auto"/>
        </w:rPr>
        <w:drawing>
          <wp:inline distT="0" distB="0" distL="0" distR="0" wp14:anchorId="0B102ED3" wp14:editId="2BB4A492">
            <wp:extent cx="13335" cy="13335"/>
            <wp:effectExtent l="0" t="0" r="0" b="0"/>
            <wp:docPr id="21" name="Picture 21" descr="CF946B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F946B8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" cy="13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Phone: (h)(w)(</w:t>
      </w:r>
      <w:proofErr w:type="gramStart"/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m)_</w:t>
      </w:r>
      <w:proofErr w:type="gramEnd"/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_______________________________________________</w:t>
      </w:r>
    </w:p>
    <w:p w14:paraId="21B9FC8A" w14:textId="77777777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85" w:right="140"/>
        <w:textAlignment w:val="baseline"/>
        <w:rPr>
          <w:rFonts w:ascii="ArialRoundedMTW04-Regular" w:eastAsia="Times New Roman" w:hAnsi="ArialRoundedMTW04-Regular"/>
          <w:sz w:val="22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/>
          <w:noProof/>
          <w:sz w:val="22"/>
        </w:rPr>
        <w:drawing>
          <wp:inline distT="0" distB="0" distL="0" distR="0" wp14:anchorId="00EDB814" wp14:editId="4C1A4B0E">
            <wp:extent cx="178435" cy="178435"/>
            <wp:effectExtent l="0" t="0" r="0" b="0"/>
            <wp:docPr id="22" name="Picture 22" descr="C:\Users\katiew\AppData\Local\Microsoft\Windows\INetCache\Content.MSO\BEC28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katiew\AppData\Local\Microsoft\Windows\INetCache\Content.MSO\BEC282.tmp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435" cy="178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I authorise the leader in charge to arrange for my child to receive such first aid and medical treatment as a trained first aid person may deem necessary. </w:t>
      </w:r>
    </w:p>
    <w:p w14:paraId="771A074E" w14:textId="77777777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85" w:right="140"/>
        <w:textAlignment w:val="baseline"/>
        <w:rPr>
          <w:rFonts w:ascii="ArialRoundedMTW04-Regular" w:eastAsia="Times New Roman" w:hAnsi="ArialRoundedMTW04-Regular"/>
          <w:sz w:val="22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/>
          <w:noProof/>
          <w:sz w:val="22"/>
        </w:rPr>
        <w:drawing>
          <wp:inline distT="0" distB="0" distL="0" distR="0" wp14:anchorId="498118C8" wp14:editId="27BE4602">
            <wp:extent cx="178435" cy="178435"/>
            <wp:effectExtent l="0" t="0" r="0" b="0"/>
            <wp:docPr id="23" name="Picture 23" descr="C:\Users\katiew\AppData\Local\Microsoft\Windows\INetCache\Content.MSO\465E85E0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katiew\AppData\Local\Microsoft\Windows\INetCache\Content.MSO\465E85E0.tmp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435" cy="178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I authorise the use of calling an ambulance</w:t>
      </w:r>
      <w:r w:rsidRPr="009C61F0">
        <w:rPr>
          <w:rFonts w:ascii="ArialRoundedMTW04-Regular" w:eastAsia="Times New Roman" w:hAnsi="ArialRoundedMTW04-Regular" w:cs="Arial"/>
          <w:sz w:val="22"/>
          <w:bdr w:val="none" w:sz="0" w:space="0" w:color="auto"/>
          <w:lang w:eastAsia="en-AU"/>
        </w:rPr>
        <w:t xml:space="preserve"> </w:t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in an emergency. </w:t>
      </w:r>
    </w:p>
    <w:p w14:paraId="3C973EFC" w14:textId="77777777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85" w:right="140"/>
        <w:textAlignment w:val="baseline"/>
        <w:rPr>
          <w:rFonts w:ascii="ArialRoundedMTW04-Regular" w:eastAsia="Times New Roman" w:hAnsi="ArialRoundedMTW04-Regular"/>
          <w:sz w:val="22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/>
          <w:noProof/>
          <w:sz w:val="22"/>
        </w:rPr>
        <w:drawing>
          <wp:inline distT="0" distB="0" distL="0" distR="0" wp14:anchorId="40756CC0" wp14:editId="4990801C">
            <wp:extent cx="178435" cy="178435"/>
            <wp:effectExtent l="0" t="0" r="0" b="0"/>
            <wp:docPr id="24" name="Picture 24" descr="C:\Users\katiew\AppData\Local\Microsoft\Windows\INetCache\Content.MSO\D59C46EE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katiew\AppData\Local\Microsoft\Windows\INetCache\Content.MSO\D59C46EE.tmp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435" cy="178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I accept responsibility for payment of all expenses associated with such treatment. </w:t>
      </w:r>
    </w:p>
    <w:p w14:paraId="115828EF" w14:textId="77777777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right="140"/>
        <w:textAlignment w:val="baseline"/>
        <w:rPr>
          <w:rFonts w:ascii="ArialRoundedMTW04-Regular" w:eastAsia="Times New Roman" w:hAnsi="ArialRoundedMTW04-Regular"/>
          <w:b/>
          <w:sz w:val="22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sz w:val="22"/>
          <w:bdr w:val="none" w:sz="0" w:space="0" w:color="auto"/>
          <w:lang w:eastAsia="en-AU"/>
        </w:rPr>
        <w:t>Please read the follow statement and tick the boxes from which you wish to preclude your children: </w:t>
      </w:r>
    </w:p>
    <w:p w14:paraId="7E271510" w14:textId="77777777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85" w:right="140"/>
        <w:textAlignment w:val="baseline"/>
        <w:rPr>
          <w:rFonts w:ascii="ArialRoundedMTW04-Regular" w:eastAsia="Times New Roman" w:hAnsi="ArialRoundedMTW04-Regular"/>
          <w:sz w:val="22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/>
          <w:noProof/>
          <w:sz w:val="22"/>
        </w:rPr>
        <w:drawing>
          <wp:inline distT="0" distB="0" distL="0" distR="0" wp14:anchorId="0825FD65" wp14:editId="478F93A7">
            <wp:extent cx="178435" cy="178435"/>
            <wp:effectExtent l="0" t="0" r="0" b="0"/>
            <wp:docPr id="25" name="Picture 25" descr="C:\Users\katiew\AppData\Local\Microsoft\Windows\INetCache\Content.MSO\13D1C12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katiew\AppData\Local\Microsoft\Windows\INetCache\Content.MSO\13D1C12C.tmp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435" cy="178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I DO NOT give permission for my child to participate in activities outside of the normal meeting complex except where they are within reasonable walking distance. </w:t>
      </w:r>
    </w:p>
    <w:p w14:paraId="3C600884" w14:textId="77777777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85" w:right="140"/>
        <w:textAlignment w:val="baseline"/>
        <w:rPr>
          <w:rFonts w:ascii="ArialRoundedMTW04-Regular" w:eastAsia="Times New Roman" w:hAnsi="ArialRoundedMTW04-Regular"/>
          <w:sz w:val="22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/>
          <w:noProof/>
          <w:sz w:val="22"/>
        </w:rPr>
        <w:drawing>
          <wp:inline distT="0" distB="0" distL="0" distR="0" wp14:anchorId="480143C7" wp14:editId="6A205391">
            <wp:extent cx="178435" cy="178435"/>
            <wp:effectExtent l="0" t="0" r="0" b="0"/>
            <wp:docPr id="26" name="Picture 26" descr="C:\Users\katiew\AppData\Local\Microsoft\Windows\INetCache\Content.MSO\AC9DBC1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katiew\AppData\Local\Microsoft\Windows\INetCache\Content.MSO\AC9DBC1A.tmp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435" cy="178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I DO NOT give permission for my child to be transported in private cars arranged by the leaders of the group. </w:t>
      </w:r>
    </w:p>
    <w:p w14:paraId="4B33739D" w14:textId="77777777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85" w:right="140"/>
        <w:textAlignment w:val="baseline"/>
        <w:rPr>
          <w:rFonts w:ascii="ArialRoundedMTW04-Regular" w:eastAsia="Times New Roman" w:hAnsi="ArialRoundedMTW04-Regular"/>
          <w:sz w:val="22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/>
          <w:noProof/>
          <w:sz w:val="22"/>
        </w:rPr>
        <w:drawing>
          <wp:inline distT="0" distB="0" distL="0" distR="0" wp14:anchorId="46522136" wp14:editId="7532E313">
            <wp:extent cx="178435" cy="178435"/>
            <wp:effectExtent l="0" t="0" r="0" b="0"/>
            <wp:docPr id="27" name="Picture 27" descr="C:\Users\katiew\AppData\Local\Microsoft\Windows\INetCache\Content.MSO\B2F7CE06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katiew\AppData\Local\Microsoft\Windows\INetCache\Content.MSO\B2F7CE06.tmp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435" cy="178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C61F0">
        <w:rPr>
          <w:rFonts w:ascii="ArialRoundedMTW04-Regular" w:eastAsia="Times New Roman" w:hAnsi="ArialRoundedMTW04-Regular" w:cs="Arial"/>
          <w:sz w:val="22"/>
          <w:szCs w:val="22"/>
          <w:bdr w:val="none" w:sz="0" w:space="0" w:color="auto"/>
          <w:lang w:eastAsia="en-AU"/>
        </w:rPr>
        <w:t>I DO NOT permit photos taken of my child to be displayed in church publications, e.g. website, newsletters, brochures, etc. </w:t>
      </w:r>
    </w:p>
    <w:p w14:paraId="0FE728B4" w14:textId="77777777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right="140"/>
        <w:textAlignment w:val="baseline"/>
        <w:rPr>
          <w:rFonts w:ascii="ArialRoundedMTW04-Regular" w:eastAsia="Times New Roman" w:hAnsi="ArialRoundedMTW04-Regular"/>
          <w:sz w:val="22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sz w:val="22"/>
          <w:bdr w:val="none" w:sz="0" w:space="0" w:color="auto"/>
          <w:lang w:eastAsia="en-AU"/>
        </w:rPr>
        <w:t>Transport authority:</w:t>
      </w:r>
      <w:r w:rsidRPr="009C61F0">
        <w:rPr>
          <w:rFonts w:ascii="ArialRoundedMTW04-Regular" w:eastAsia="Times New Roman" w:hAnsi="ArialRoundedMTW04-Regular" w:cs="Arial"/>
          <w:sz w:val="22"/>
          <w:bdr w:val="none" w:sz="0" w:space="0" w:color="auto"/>
          <w:lang w:eastAsia="en-AU"/>
        </w:rPr>
        <w:t xml:space="preserve"> If I am unable to collect my child at the finishing </w:t>
      </w:r>
      <w:proofErr w:type="gramStart"/>
      <w:r w:rsidRPr="009C61F0">
        <w:rPr>
          <w:rFonts w:ascii="ArialRoundedMTW04-Regular" w:eastAsia="Times New Roman" w:hAnsi="ArialRoundedMTW04-Regular" w:cs="Arial"/>
          <w:sz w:val="22"/>
          <w:bdr w:val="none" w:sz="0" w:space="0" w:color="auto"/>
          <w:lang w:eastAsia="en-AU"/>
        </w:rPr>
        <w:t>time</w:t>
      </w:r>
      <w:proofErr w:type="gramEnd"/>
      <w:r w:rsidRPr="009C61F0">
        <w:rPr>
          <w:rFonts w:ascii="ArialRoundedMTW04-Regular" w:eastAsia="Times New Roman" w:hAnsi="ArialRoundedMTW04-Regular" w:cs="Arial"/>
          <w:sz w:val="22"/>
          <w:bdr w:val="none" w:sz="0" w:space="0" w:color="auto"/>
          <w:lang w:eastAsia="en-AU"/>
        </w:rPr>
        <w:t xml:space="preserve"> they may be transported home from the program with the following people: </w:t>
      </w:r>
    </w:p>
    <w:p w14:paraId="32112CA0" w14:textId="77777777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 </w:t>
      </w:r>
    </w:p>
    <w:p w14:paraId="57E9C88C" w14:textId="77777777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Signature of parent/guardian: ________________________________________________</w:t>
      </w:r>
    </w:p>
    <w:p w14:paraId="3EBF7535" w14:textId="77777777" w:rsidR="008F523C" w:rsidRPr="009C61F0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hAnsi="ArialRoundedMTW04-Regular" w:cs="Arial"/>
          <w:b/>
        </w:rPr>
      </w:pP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>Name: _______________________________________</w:t>
      </w:r>
      <w:r w:rsidRPr="009C61F0">
        <w:rPr>
          <w:rFonts w:ascii="ArialRoundedMTW04-Regular" w:eastAsia="Times New Roman" w:hAnsi="ArialRoundedMTW04-Regular" w:cs="Arial"/>
          <w:bdr w:val="none" w:sz="0" w:space="0" w:color="auto"/>
          <w:lang w:eastAsia="en-AU"/>
        </w:rPr>
        <w:tab/>
        <w:t>Date: __________________</w:t>
      </w:r>
    </w:p>
    <w:p w14:paraId="7351F044" w14:textId="1D5A9701" w:rsidR="00777833" w:rsidRPr="009C61F0" w:rsidRDefault="00777833" w:rsidP="00375752">
      <w:pPr>
        <w:jc w:val="center"/>
        <w:rPr>
          <w:rFonts w:ascii="ArialRoundedMTW04-Regular" w:hAnsi="ArialRoundedMTW04-Regular" w:cs="Arial"/>
          <w:color w:val="221F1F"/>
        </w:rPr>
      </w:pPr>
      <w:bookmarkStart w:id="3" w:name="_GoBack"/>
      <w:bookmarkEnd w:id="0"/>
      <w:bookmarkEnd w:id="1"/>
      <w:bookmarkEnd w:id="3"/>
    </w:p>
    <w:sectPr w:rsidR="00777833" w:rsidRPr="009C61F0" w:rsidSect="00375752">
      <w:footerReference w:type="default" r:id="rId13"/>
      <w:pgSz w:w="11906" w:h="16838"/>
      <w:pgMar w:top="1134" w:right="1134" w:bottom="1134" w:left="1134" w:header="709" w:footer="85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99F26C" w14:textId="77777777" w:rsidR="007C303B" w:rsidRDefault="007C303B" w:rsidP="007A325F">
      <w:r>
        <w:separator/>
      </w:r>
    </w:p>
  </w:endnote>
  <w:endnote w:type="continuationSeparator" w:id="0">
    <w:p w14:paraId="1BBF4082" w14:textId="77777777" w:rsidR="007C303B" w:rsidRDefault="007C303B" w:rsidP="007A325F">
      <w:r>
        <w:continuationSeparator/>
      </w:r>
    </w:p>
  </w:endnote>
  <w:endnote w:type="continuationNotice" w:id="1">
    <w:p w14:paraId="7A1849E9" w14:textId="77777777" w:rsidR="007C303B" w:rsidRDefault="007C303B" w:rsidP="007A32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RoundedMTW04-Regular">
    <w:altName w:val="Arial"/>
    <w:panose1 w:val="020B0604020202020204"/>
    <w:charset w:val="00"/>
    <w:family w:val="swiss"/>
    <w:pitch w:val="variable"/>
    <w:sig w:usb0="0000000F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A599BF" w14:textId="5A41A8ED" w:rsidR="00BC5EF1" w:rsidRPr="00CC48BB" w:rsidRDefault="00375752" w:rsidP="006C3CFC">
    <w:pPr>
      <w:pStyle w:val="Footer"/>
      <w:rPr>
        <w:sz w:val="20"/>
      </w:rPr>
    </w:pPr>
    <w:r>
      <w:rPr>
        <w:sz w:val="20"/>
      </w:rPr>
      <w:t>Ministry Information Form</w:t>
    </w:r>
    <w:sdt>
      <w:sdtPr>
        <w:rPr>
          <w:sz w:val="20"/>
        </w:rPr>
        <w:id w:val="1838651204"/>
        <w:docPartObj>
          <w:docPartGallery w:val="Page Numbers (Bottom of Page)"/>
          <w:docPartUnique/>
        </w:docPartObj>
      </w:sdtPr>
      <w:sdtContent>
        <w:sdt>
          <w:sdtPr>
            <w:rPr>
              <w:sz w:val="20"/>
            </w:rPr>
            <w:id w:val="1739593550"/>
            <w:docPartObj>
              <w:docPartGallery w:val="Page Numbers (Top of Page)"/>
              <w:docPartUnique/>
            </w:docPartObj>
          </w:sdtPr>
          <w:sdtContent>
            <w:r>
              <w:rPr>
                <w:sz w:val="20"/>
              </w:rPr>
              <w:tab/>
            </w:r>
            <w:r w:rsidRPr="00CC48BB">
              <w:rPr>
                <w:sz w:val="20"/>
              </w:rPr>
              <w:t xml:space="preserve">Page </w:t>
            </w:r>
            <w:r w:rsidRPr="00CC48BB">
              <w:rPr>
                <w:b/>
                <w:bCs/>
                <w:sz w:val="20"/>
              </w:rPr>
              <w:fldChar w:fldCharType="begin"/>
            </w:r>
            <w:r w:rsidRPr="00CC48BB">
              <w:rPr>
                <w:b/>
                <w:bCs/>
                <w:sz w:val="20"/>
              </w:rPr>
              <w:instrText xml:space="preserve"> PAGE </w:instrText>
            </w:r>
            <w:r w:rsidRPr="00CC48BB"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t>1</w:t>
            </w:r>
            <w:r w:rsidRPr="00CC48BB">
              <w:rPr>
                <w:b/>
                <w:bCs/>
                <w:sz w:val="20"/>
              </w:rPr>
              <w:fldChar w:fldCharType="end"/>
            </w:r>
            <w:r w:rsidRPr="00CC48BB">
              <w:rPr>
                <w:sz w:val="20"/>
              </w:rPr>
              <w:t xml:space="preserve"> of </w:t>
            </w:r>
            <w:r w:rsidRPr="00CC48BB">
              <w:rPr>
                <w:b/>
                <w:bCs/>
                <w:sz w:val="20"/>
              </w:rPr>
              <w:fldChar w:fldCharType="begin"/>
            </w:r>
            <w:r w:rsidRPr="00CC48BB">
              <w:rPr>
                <w:b/>
                <w:bCs/>
                <w:sz w:val="20"/>
              </w:rPr>
              <w:instrText xml:space="preserve"> NUMPAGES  </w:instrText>
            </w:r>
            <w:r w:rsidRPr="00CC48BB"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t>2</w:t>
            </w:r>
            <w:r w:rsidRPr="00CC48BB">
              <w:rPr>
                <w:b/>
                <w:bCs/>
                <w:sz w:val="20"/>
              </w:rPr>
              <w:fldChar w:fldCharType="end"/>
            </w:r>
            <w:r>
              <w:rPr>
                <w:b/>
                <w:bCs/>
                <w:sz w:val="20"/>
              </w:rPr>
              <w:t xml:space="preserve"> </w:t>
            </w:r>
          </w:sdtContent>
        </w:sdt>
      </w:sdtContent>
    </w:sdt>
    <w:r>
      <w:rPr>
        <w:sz w:val="20"/>
      </w:rPr>
      <w:tab/>
    </w:r>
    <w:r w:rsidRPr="00CC48BB">
      <w:rPr>
        <w:sz w:val="20"/>
      </w:rPr>
      <w:t>© Baptist Churches of NSW &amp; ACT 20</w:t>
    </w:r>
    <w:r>
      <w:rPr>
        <w:sz w:val="20"/>
      </w:rPr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F2CB24" w14:textId="77777777" w:rsidR="007C303B" w:rsidRDefault="007C303B" w:rsidP="007A325F">
      <w:r>
        <w:separator/>
      </w:r>
    </w:p>
  </w:footnote>
  <w:footnote w:type="continuationSeparator" w:id="0">
    <w:p w14:paraId="66877B0B" w14:textId="77777777" w:rsidR="007C303B" w:rsidRDefault="007C303B" w:rsidP="007A325F">
      <w:r>
        <w:continuationSeparator/>
      </w:r>
    </w:p>
  </w:footnote>
  <w:footnote w:type="continuationNotice" w:id="1">
    <w:p w14:paraId="622EB144" w14:textId="77777777" w:rsidR="007C303B" w:rsidRDefault="007C303B" w:rsidP="007A325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D6297"/>
    <w:multiLevelType w:val="hybridMultilevel"/>
    <w:tmpl w:val="E53AA29C"/>
    <w:lvl w:ilvl="0" w:tplc="0C09000F">
      <w:start w:val="1"/>
      <w:numFmt w:val="decimal"/>
      <w:lvlText w:val="%1."/>
      <w:lvlJc w:val="left"/>
      <w:pPr>
        <w:ind w:left="862" w:hanging="360"/>
      </w:pPr>
    </w:lvl>
    <w:lvl w:ilvl="1" w:tplc="0C090019" w:tentative="1">
      <w:start w:val="1"/>
      <w:numFmt w:val="lowerLetter"/>
      <w:lvlText w:val="%2."/>
      <w:lvlJc w:val="left"/>
      <w:pPr>
        <w:ind w:left="1582" w:hanging="360"/>
      </w:pPr>
    </w:lvl>
    <w:lvl w:ilvl="2" w:tplc="0C09001B" w:tentative="1">
      <w:start w:val="1"/>
      <w:numFmt w:val="lowerRoman"/>
      <w:lvlText w:val="%3."/>
      <w:lvlJc w:val="right"/>
      <w:pPr>
        <w:ind w:left="2302" w:hanging="180"/>
      </w:pPr>
    </w:lvl>
    <w:lvl w:ilvl="3" w:tplc="0C09000F" w:tentative="1">
      <w:start w:val="1"/>
      <w:numFmt w:val="decimal"/>
      <w:lvlText w:val="%4."/>
      <w:lvlJc w:val="left"/>
      <w:pPr>
        <w:ind w:left="3022" w:hanging="360"/>
      </w:pPr>
    </w:lvl>
    <w:lvl w:ilvl="4" w:tplc="0C090019" w:tentative="1">
      <w:start w:val="1"/>
      <w:numFmt w:val="lowerLetter"/>
      <w:lvlText w:val="%5."/>
      <w:lvlJc w:val="left"/>
      <w:pPr>
        <w:ind w:left="3742" w:hanging="360"/>
      </w:pPr>
    </w:lvl>
    <w:lvl w:ilvl="5" w:tplc="0C09001B" w:tentative="1">
      <w:start w:val="1"/>
      <w:numFmt w:val="lowerRoman"/>
      <w:lvlText w:val="%6."/>
      <w:lvlJc w:val="right"/>
      <w:pPr>
        <w:ind w:left="4462" w:hanging="180"/>
      </w:pPr>
    </w:lvl>
    <w:lvl w:ilvl="6" w:tplc="0C09000F" w:tentative="1">
      <w:start w:val="1"/>
      <w:numFmt w:val="decimal"/>
      <w:lvlText w:val="%7."/>
      <w:lvlJc w:val="left"/>
      <w:pPr>
        <w:ind w:left="5182" w:hanging="360"/>
      </w:pPr>
    </w:lvl>
    <w:lvl w:ilvl="7" w:tplc="0C090019" w:tentative="1">
      <w:start w:val="1"/>
      <w:numFmt w:val="lowerLetter"/>
      <w:lvlText w:val="%8."/>
      <w:lvlJc w:val="left"/>
      <w:pPr>
        <w:ind w:left="5902" w:hanging="360"/>
      </w:pPr>
    </w:lvl>
    <w:lvl w:ilvl="8" w:tplc="0C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08D55AE"/>
    <w:multiLevelType w:val="multilevel"/>
    <w:tmpl w:val="53E02B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10B34C7"/>
    <w:multiLevelType w:val="multilevel"/>
    <w:tmpl w:val="C602D0D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16F3C84"/>
    <w:multiLevelType w:val="hybridMultilevel"/>
    <w:tmpl w:val="A85EB372"/>
    <w:styleLink w:val="BulletBig"/>
    <w:lvl w:ilvl="0" w:tplc="CE9CEEAC">
      <w:start w:val="1"/>
      <w:numFmt w:val="bullet"/>
      <w:lvlText w:val="•"/>
      <w:lvlJc w:val="left"/>
      <w:pPr>
        <w:ind w:left="262" w:hanging="26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1" w:tplc="D106685A">
      <w:start w:val="1"/>
      <w:numFmt w:val="bullet"/>
      <w:lvlText w:val="•"/>
      <w:lvlJc w:val="left"/>
      <w:pPr>
        <w:ind w:left="4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2" w:tplc="AC20E686">
      <w:start w:val="1"/>
      <w:numFmt w:val="bullet"/>
      <w:lvlText w:val="•"/>
      <w:lvlJc w:val="left"/>
      <w:pPr>
        <w:ind w:left="7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3" w:tplc="47B43CF6">
      <w:start w:val="1"/>
      <w:numFmt w:val="bullet"/>
      <w:lvlText w:val="•"/>
      <w:lvlJc w:val="left"/>
      <w:pPr>
        <w:ind w:left="9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4" w:tplc="F754EBF2">
      <w:start w:val="1"/>
      <w:numFmt w:val="bullet"/>
      <w:lvlText w:val="•"/>
      <w:lvlJc w:val="left"/>
      <w:pPr>
        <w:ind w:left="120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5" w:tplc="626C4F22">
      <w:start w:val="1"/>
      <w:numFmt w:val="bullet"/>
      <w:lvlText w:val="•"/>
      <w:lvlJc w:val="left"/>
      <w:pPr>
        <w:ind w:left="144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6" w:tplc="624C764E">
      <w:start w:val="1"/>
      <w:numFmt w:val="bullet"/>
      <w:lvlText w:val="•"/>
      <w:lvlJc w:val="left"/>
      <w:pPr>
        <w:ind w:left="16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7" w:tplc="1520E8D0">
      <w:start w:val="1"/>
      <w:numFmt w:val="bullet"/>
      <w:lvlText w:val="•"/>
      <w:lvlJc w:val="left"/>
      <w:pPr>
        <w:ind w:left="19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8" w:tplc="FCA25CC2">
      <w:start w:val="1"/>
      <w:numFmt w:val="bullet"/>
      <w:lvlText w:val="•"/>
      <w:lvlJc w:val="left"/>
      <w:pPr>
        <w:ind w:left="21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</w:abstractNum>
  <w:abstractNum w:abstractNumId="4" w15:restartNumberingAfterBreak="0">
    <w:nsid w:val="025B15BF"/>
    <w:multiLevelType w:val="multilevel"/>
    <w:tmpl w:val="FF3C6F10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5" w15:restartNumberingAfterBreak="0">
    <w:nsid w:val="02871C21"/>
    <w:multiLevelType w:val="multilevel"/>
    <w:tmpl w:val="84D2FA9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2940DF5"/>
    <w:multiLevelType w:val="hybridMultilevel"/>
    <w:tmpl w:val="6688E9C8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7" w15:restartNumberingAfterBreak="0">
    <w:nsid w:val="030F7FD0"/>
    <w:multiLevelType w:val="multilevel"/>
    <w:tmpl w:val="23CCA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libri" w:eastAsiaTheme="minorHAnsi" w:hAnsi="Calibri" w:cs="Calibri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36B3C8E"/>
    <w:multiLevelType w:val="hybridMultilevel"/>
    <w:tmpl w:val="A9D606F2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038C4C11"/>
    <w:multiLevelType w:val="hybridMultilevel"/>
    <w:tmpl w:val="0098225C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0" w15:restartNumberingAfterBreak="0">
    <w:nsid w:val="049153CB"/>
    <w:multiLevelType w:val="hybridMultilevel"/>
    <w:tmpl w:val="338CFF24"/>
    <w:lvl w:ilvl="0" w:tplc="A5F2A36A">
      <w:start w:val="1"/>
      <w:numFmt w:val="decimal"/>
      <w:lvlText w:val="%1."/>
      <w:lvlJc w:val="left"/>
      <w:pPr>
        <w:ind w:left="1353" w:hanging="360"/>
      </w:pPr>
      <w:rPr>
        <w:rFonts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152B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5967087"/>
    <w:multiLevelType w:val="hybridMultilevel"/>
    <w:tmpl w:val="9B7C49B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3" w15:restartNumberingAfterBreak="0">
    <w:nsid w:val="05AF3CCA"/>
    <w:multiLevelType w:val="multilevel"/>
    <w:tmpl w:val="7E7C036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686633A"/>
    <w:multiLevelType w:val="multilevel"/>
    <w:tmpl w:val="CF8E0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068963A5"/>
    <w:multiLevelType w:val="hybridMultilevel"/>
    <w:tmpl w:val="DAA45532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6" w15:restartNumberingAfterBreak="0">
    <w:nsid w:val="0729634B"/>
    <w:multiLevelType w:val="multilevel"/>
    <w:tmpl w:val="F47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07BE2AA8"/>
    <w:multiLevelType w:val="hybridMultilevel"/>
    <w:tmpl w:val="4E962140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08DC1262"/>
    <w:multiLevelType w:val="multilevel"/>
    <w:tmpl w:val="EB84BBAC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9" w15:restartNumberingAfterBreak="0">
    <w:nsid w:val="0A4647AC"/>
    <w:multiLevelType w:val="multilevel"/>
    <w:tmpl w:val="985464C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BB438BB"/>
    <w:multiLevelType w:val="multilevel"/>
    <w:tmpl w:val="5142DA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" w15:restartNumberingAfterBreak="0">
    <w:nsid w:val="0C5E1270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0D104613"/>
    <w:multiLevelType w:val="multilevel"/>
    <w:tmpl w:val="F7FE86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835" w:hanging="113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0DF46FCE"/>
    <w:multiLevelType w:val="hybridMultilevel"/>
    <w:tmpl w:val="0B866456"/>
    <w:lvl w:ilvl="0" w:tplc="C6763F04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0EA92AFB"/>
    <w:multiLevelType w:val="hybridMultilevel"/>
    <w:tmpl w:val="F02EB688"/>
    <w:lvl w:ilvl="0" w:tplc="F8BCE9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0EB15107"/>
    <w:multiLevelType w:val="hybridMultilevel"/>
    <w:tmpl w:val="800E2A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0F613C45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27" w15:restartNumberingAfterBreak="0">
    <w:nsid w:val="0F847E09"/>
    <w:multiLevelType w:val="multilevel"/>
    <w:tmpl w:val="D0F6E9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100D7ABD"/>
    <w:multiLevelType w:val="multilevel"/>
    <w:tmpl w:val="FBD84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10385800"/>
    <w:multiLevelType w:val="multilevel"/>
    <w:tmpl w:val="85D4A97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10444244"/>
    <w:multiLevelType w:val="multilevel"/>
    <w:tmpl w:val="EEAA8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10DC7B9D"/>
    <w:multiLevelType w:val="multilevel"/>
    <w:tmpl w:val="144AA1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10F35BE7"/>
    <w:multiLevelType w:val="multilevel"/>
    <w:tmpl w:val="EB84A62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1374742D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2417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143C6A85"/>
    <w:multiLevelType w:val="hybridMultilevel"/>
    <w:tmpl w:val="68866C1A"/>
    <w:lvl w:ilvl="0" w:tplc="0C090017">
      <w:start w:val="1"/>
      <w:numFmt w:val="lowerLetter"/>
      <w:lvlText w:val="%1)"/>
      <w:lvlJc w:val="left"/>
      <w:pPr>
        <w:ind w:left="1287" w:hanging="360"/>
      </w:pPr>
    </w:lvl>
    <w:lvl w:ilvl="1" w:tplc="0C090017">
      <w:start w:val="1"/>
      <w:numFmt w:val="lowerLetter"/>
      <w:lvlText w:val="%2)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5" w15:restartNumberingAfterBreak="0">
    <w:nsid w:val="14744EE7"/>
    <w:multiLevelType w:val="multilevel"/>
    <w:tmpl w:val="F69C6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15091DD7"/>
    <w:multiLevelType w:val="multilevel"/>
    <w:tmpl w:val="FBFEEDC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50A5633"/>
    <w:multiLevelType w:val="multilevel"/>
    <w:tmpl w:val="331ADFC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65450B7"/>
    <w:multiLevelType w:val="hybridMultilevel"/>
    <w:tmpl w:val="99D652F4"/>
    <w:lvl w:ilvl="0" w:tplc="0C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9" w15:restartNumberingAfterBreak="0">
    <w:nsid w:val="16696A4A"/>
    <w:multiLevelType w:val="hybridMultilevel"/>
    <w:tmpl w:val="B3BCCBB2"/>
    <w:lvl w:ilvl="0" w:tplc="0C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174A3259"/>
    <w:multiLevelType w:val="multilevel"/>
    <w:tmpl w:val="B7D846CC"/>
    <w:lvl w:ilvl="0">
      <w:start w:val="4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41" w15:restartNumberingAfterBreak="0">
    <w:nsid w:val="17D875D6"/>
    <w:multiLevelType w:val="multilevel"/>
    <w:tmpl w:val="DF7E980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42" w15:restartNumberingAfterBreak="0">
    <w:nsid w:val="1923121A"/>
    <w:multiLevelType w:val="multilevel"/>
    <w:tmpl w:val="25DA790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95043A3"/>
    <w:multiLevelType w:val="multilevel"/>
    <w:tmpl w:val="2CBA2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195347C4"/>
    <w:multiLevelType w:val="hybridMultilevel"/>
    <w:tmpl w:val="B636A530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5" w15:restartNumberingAfterBreak="0">
    <w:nsid w:val="1B1067EF"/>
    <w:multiLevelType w:val="multilevel"/>
    <w:tmpl w:val="15CC8AE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1B3D2AC2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 w15:restartNumberingAfterBreak="0">
    <w:nsid w:val="1B9C5A62"/>
    <w:multiLevelType w:val="multilevel"/>
    <w:tmpl w:val="D902B3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3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8"/>
        <w:szCs w:val="28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48" w15:restartNumberingAfterBreak="0">
    <w:nsid w:val="1BBF33B0"/>
    <w:multiLevelType w:val="multilevel"/>
    <w:tmpl w:val="5190977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BD57AA1"/>
    <w:multiLevelType w:val="hybridMultilevel"/>
    <w:tmpl w:val="E86646C8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1C005195"/>
    <w:multiLevelType w:val="multilevel"/>
    <w:tmpl w:val="1FDCB43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1CA056CF"/>
    <w:multiLevelType w:val="hybridMultilevel"/>
    <w:tmpl w:val="98F0D558"/>
    <w:lvl w:ilvl="0" w:tplc="10BEC29C">
      <w:start w:val="1"/>
      <w:numFmt w:val="decimal"/>
      <w:pStyle w:val="TableNumber"/>
      <w:lvlText w:val="%1."/>
      <w:lvlJc w:val="left"/>
      <w:pPr>
        <w:ind w:left="720" w:hanging="360"/>
      </w:pPr>
      <w:rPr>
        <w:rFonts w:asciiTheme="minorHAnsi" w:hAnsiTheme="minorHAnsi" w:hint="default"/>
        <w:color w:val="auto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1CDF55D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1D3E0B2C"/>
    <w:multiLevelType w:val="hybridMultilevel"/>
    <w:tmpl w:val="96305B2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4" w15:restartNumberingAfterBreak="0">
    <w:nsid w:val="1F680207"/>
    <w:multiLevelType w:val="hybridMultilevel"/>
    <w:tmpl w:val="027225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1F8453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6" w15:restartNumberingAfterBreak="0">
    <w:nsid w:val="20AA58E9"/>
    <w:multiLevelType w:val="multilevel"/>
    <w:tmpl w:val="739A54E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7" w15:restartNumberingAfterBreak="0">
    <w:nsid w:val="21A33543"/>
    <w:multiLevelType w:val="hybridMultilevel"/>
    <w:tmpl w:val="3390A76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8" w15:restartNumberingAfterBreak="0">
    <w:nsid w:val="2200235A"/>
    <w:multiLevelType w:val="hybridMultilevel"/>
    <w:tmpl w:val="C584015C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22A3038A"/>
    <w:multiLevelType w:val="multilevel"/>
    <w:tmpl w:val="F086EDF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33152DD"/>
    <w:multiLevelType w:val="hybridMultilevel"/>
    <w:tmpl w:val="7764AE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4476035"/>
    <w:multiLevelType w:val="multilevel"/>
    <w:tmpl w:val="29BCA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2" w15:restartNumberingAfterBreak="0">
    <w:nsid w:val="24940892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63" w15:restartNumberingAfterBreak="0">
    <w:nsid w:val="25F619F3"/>
    <w:multiLevelType w:val="multilevel"/>
    <w:tmpl w:val="57DAAB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6FA76E0"/>
    <w:multiLevelType w:val="hybridMultilevel"/>
    <w:tmpl w:val="849268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27081FFB"/>
    <w:multiLevelType w:val="multilevel"/>
    <w:tmpl w:val="13FAC45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7B32E81"/>
    <w:multiLevelType w:val="hybridMultilevel"/>
    <w:tmpl w:val="96548C06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7" w15:restartNumberingAfterBreak="0">
    <w:nsid w:val="283D5477"/>
    <w:multiLevelType w:val="multilevel"/>
    <w:tmpl w:val="5EECE1F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8" w15:restartNumberingAfterBreak="0">
    <w:nsid w:val="2A5836F8"/>
    <w:multiLevelType w:val="multilevel"/>
    <w:tmpl w:val="4AF86D10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9" w15:restartNumberingAfterBreak="0">
    <w:nsid w:val="2AC87002"/>
    <w:multiLevelType w:val="multilevel"/>
    <w:tmpl w:val="81423C0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0" w15:restartNumberingAfterBreak="0">
    <w:nsid w:val="2BC02F86"/>
    <w:multiLevelType w:val="multilevel"/>
    <w:tmpl w:val="9D86B618"/>
    <w:styleLink w:val="ProlegisListStyleA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440" w:hanging="72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2160" w:hanging="720"/>
      </w:pPr>
      <w:rPr>
        <w:rFonts w:hint="default"/>
      </w:rPr>
    </w:lvl>
    <w:lvl w:ilvl="4">
      <w:start w:val="1"/>
      <w:numFmt w:val="upperLetter"/>
      <w:lvlText w:val="(%5)"/>
      <w:lvlJc w:val="left"/>
      <w:pPr>
        <w:tabs>
          <w:tab w:val="num" w:pos="2160"/>
        </w:tabs>
        <w:ind w:left="2880" w:hanging="72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2880"/>
        </w:tabs>
        <w:ind w:left="360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1" w15:restartNumberingAfterBreak="0">
    <w:nsid w:val="2BDF45DE"/>
    <w:multiLevelType w:val="multilevel"/>
    <w:tmpl w:val="E33E5278"/>
    <w:lvl w:ilvl="0">
      <w:start w:val="1"/>
      <w:numFmt w:val="bullet"/>
      <w:lvlText w:val="o"/>
      <w:lvlJc w:val="left"/>
      <w:pPr>
        <w:ind w:left="525" w:hanging="525"/>
      </w:pPr>
      <w:rPr>
        <w:rFonts w:ascii="Courier New" w:hAnsi="Courier New" w:cs="Courier New" w:hint="default"/>
      </w:rPr>
    </w:lvl>
    <w:lvl w:ilvl="1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72" w15:restartNumberingAfterBreak="0">
    <w:nsid w:val="2C351A6E"/>
    <w:multiLevelType w:val="hybridMultilevel"/>
    <w:tmpl w:val="36ACB13A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3" w15:restartNumberingAfterBreak="0">
    <w:nsid w:val="2CCF451C"/>
    <w:multiLevelType w:val="hybridMultilevel"/>
    <w:tmpl w:val="EBAA66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2CD93F62"/>
    <w:multiLevelType w:val="multilevel"/>
    <w:tmpl w:val="CD2A7D3C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5" w15:restartNumberingAfterBreak="0">
    <w:nsid w:val="2D206964"/>
    <w:multiLevelType w:val="multilevel"/>
    <w:tmpl w:val="32E49DE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6" w15:restartNumberingAfterBreak="0">
    <w:nsid w:val="2D944B83"/>
    <w:multiLevelType w:val="multilevel"/>
    <w:tmpl w:val="249CC34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30626B28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78" w15:restartNumberingAfterBreak="0">
    <w:nsid w:val="30A736D4"/>
    <w:multiLevelType w:val="hybridMultilevel"/>
    <w:tmpl w:val="111004F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30BA1B54"/>
    <w:multiLevelType w:val="multilevel"/>
    <w:tmpl w:val="50F653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11F420C"/>
    <w:multiLevelType w:val="hybridMultilevel"/>
    <w:tmpl w:val="1EB67DC0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 w:tentative="1">
      <w:start w:val="1"/>
      <w:numFmt w:val="lowerLetter"/>
      <w:lvlText w:val="%2."/>
      <w:lvlJc w:val="left"/>
      <w:pPr>
        <w:ind w:left="3141" w:hanging="360"/>
      </w:pPr>
    </w:lvl>
    <w:lvl w:ilvl="2" w:tplc="0C09001B" w:tentative="1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81" w15:restartNumberingAfterBreak="0">
    <w:nsid w:val="31D618F8"/>
    <w:multiLevelType w:val="multilevel"/>
    <w:tmpl w:val="4A8897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82" w15:restartNumberingAfterBreak="0">
    <w:nsid w:val="31EE3C0B"/>
    <w:multiLevelType w:val="multilevel"/>
    <w:tmpl w:val="4B209EE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3" w15:restartNumberingAfterBreak="0">
    <w:nsid w:val="3219314E"/>
    <w:multiLevelType w:val="multilevel"/>
    <w:tmpl w:val="998E6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4" w15:restartNumberingAfterBreak="0">
    <w:nsid w:val="32BF10EC"/>
    <w:multiLevelType w:val="multilevel"/>
    <w:tmpl w:val="A7A86C98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85" w15:restartNumberingAfterBreak="0">
    <w:nsid w:val="32E409DD"/>
    <w:multiLevelType w:val="multilevel"/>
    <w:tmpl w:val="41469D26"/>
    <w:lvl w:ilvl="0">
      <w:start w:val="8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86" w15:restartNumberingAfterBreak="0">
    <w:nsid w:val="33A8799F"/>
    <w:multiLevelType w:val="multilevel"/>
    <w:tmpl w:val="4E56A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7" w15:restartNumberingAfterBreak="0">
    <w:nsid w:val="33E93334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8" w15:restartNumberingAfterBreak="0">
    <w:nsid w:val="349F7497"/>
    <w:multiLevelType w:val="multilevel"/>
    <w:tmpl w:val="284AF7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9" w15:restartNumberingAfterBreak="0">
    <w:nsid w:val="3513564F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0" w15:restartNumberingAfterBreak="0">
    <w:nsid w:val="364F3919"/>
    <w:multiLevelType w:val="multilevel"/>
    <w:tmpl w:val="6E344F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1" w15:restartNumberingAfterBreak="0">
    <w:nsid w:val="36F20DA8"/>
    <w:multiLevelType w:val="multilevel"/>
    <w:tmpl w:val="11BA62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Conductlist1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2" w15:restartNumberingAfterBreak="0">
    <w:nsid w:val="3780698F"/>
    <w:multiLevelType w:val="multilevel"/>
    <w:tmpl w:val="C2085EBE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93" w15:restartNumberingAfterBreak="0">
    <w:nsid w:val="386531E1"/>
    <w:multiLevelType w:val="multilevel"/>
    <w:tmpl w:val="851AD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4" w15:restartNumberingAfterBreak="0">
    <w:nsid w:val="387B0BFE"/>
    <w:multiLevelType w:val="multilevel"/>
    <w:tmpl w:val="7B90B66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9C87022"/>
    <w:multiLevelType w:val="multilevel"/>
    <w:tmpl w:val="33580FA0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bullet"/>
      <w:lvlText w:val=""/>
      <w:lvlJc w:val="left"/>
      <w:pPr>
        <w:ind w:left="2166" w:hanging="465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96" w15:restartNumberingAfterBreak="0">
    <w:nsid w:val="39D5720D"/>
    <w:multiLevelType w:val="multilevel"/>
    <w:tmpl w:val="54F0CD3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7" w15:restartNumberingAfterBreak="0">
    <w:nsid w:val="3ADF3BD3"/>
    <w:multiLevelType w:val="multilevel"/>
    <w:tmpl w:val="A2D685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8" w15:restartNumberingAfterBreak="0">
    <w:nsid w:val="3B184365"/>
    <w:multiLevelType w:val="hybridMultilevel"/>
    <w:tmpl w:val="7F963F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3B4E7025"/>
    <w:multiLevelType w:val="multilevel"/>
    <w:tmpl w:val="3A46E520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3BD50BA6"/>
    <w:multiLevelType w:val="multilevel"/>
    <w:tmpl w:val="473C1F2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1" w15:restartNumberingAfterBreak="0">
    <w:nsid w:val="3C444B14"/>
    <w:multiLevelType w:val="multilevel"/>
    <w:tmpl w:val="07EAF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2" w15:restartNumberingAfterBreak="0">
    <w:nsid w:val="3C8D2E8A"/>
    <w:multiLevelType w:val="multilevel"/>
    <w:tmpl w:val="1D80358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3" w15:restartNumberingAfterBreak="0">
    <w:nsid w:val="3DCE55C1"/>
    <w:multiLevelType w:val="hybridMultilevel"/>
    <w:tmpl w:val="049AEFFA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4" w15:restartNumberingAfterBreak="0">
    <w:nsid w:val="3F166C45"/>
    <w:multiLevelType w:val="multilevel"/>
    <w:tmpl w:val="A886940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3FE57B7E"/>
    <w:multiLevelType w:val="multilevel"/>
    <w:tmpl w:val="D91473F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6" w15:restartNumberingAfterBreak="0">
    <w:nsid w:val="400F3FCF"/>
    <w:multiLevelType w:val="hybridMultilevel"/>
    <w:tmpl w:val="3F6A501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7" w15:restartNumberingAfterBreak="0">
    <w:nsid w:val="40360B5E"/>
    <w:multiLevelType w:val="hybridMultilevel"/>
    <w:tmpl w:val="93EC466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4283695D"/>
    <w:multiLevelType w:val="multilevel"/>
    <w:tmpl w:val="CA7EE61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9" w15:restartNumberingAfterBreak="0">
    <w:nsid w:val="42A02AB6"/>
    <w:multiLevelType w:val="multilevel"/>
    <w:tmpl w:val="914EFD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2CD722B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11" w15:restartNumberingAfterBreak="0">
    <w:nsid w:val="43705D4C"/>
    <w:multiLevelType w:val="multilevel"/>
    <w:tmpl w:val="D31EB89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3D03A3B"/>
    <w:multiLevelType w:val="hybridMultilevel"/>
    <w:tmpl w:val="30CA34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4462296A"/>
    <w:multiLevelType w:val="multilevel"/>
    <w:tmpl w:val="EDC432D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4D01A4A"/>
    <w:multiLevelType w:val="hybridMultilevel"/>
    <w:tmpl w:val="8556A492"/>
    <w:lvl w:ilvl="0" w:tplc="F1DAE5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5" w15:restartNumberingAfterBreak="0">
    <w:nsid w:val="44DF7101"/>
    <w:multiLevelType w:val="hybridMultilevel"/>
    <w:tmpl w:val="E7CC171C"/>
    <w:lvl w:ilvl="0" w:tplc="5AB08938">
      <w:start w:val="1"/>
      <w:numFmt w:val="decimal"/>
      <w:pStyle w:val="Heading3"/>
      <w:lvlText w:val="%1."/>
      <w:lvlJc w:val="left"/>
      <w:pPr>
        <w:ind w:left="1080" w:hanging="360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6" w15:restartNumberingAfterBreak="0">
    <w:nsid w:val="465F67DD"/>
    <w:multiLevelType w:val="hybridMultilevel"/>
    <w:tmpl w:val="92926C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469C06DE"/>
    <w:multiLevelType w:val="multilevel"/>
    <w:tmpl w:val="66460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8" w15:restartNumberingAfterBreak="0">
    <w:nsid w:val="46F329BA"/>
    <w:multiLevelType w:val="hybridMultilevel"/>
    <w:tmpl w:val="0B82D1CE"/>
    <w:lvl w:ilvl="0" w:tplc="53E83E7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66EFE38">
      <w:start w:val="2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71A6894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CFA1E5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E80E17A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7A43F4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BF42DD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AB347EE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2A36AC6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9" w15:restartNumberingAfterBreak="0">
    <w:nsid w:val="489D0492"/>
    <w:multiLevelType w:val="multilevel"/>
    <w:tmpl w:val="139C9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0" w15:restartNumberingAfterBreak="0">
    <w:nsid w:val="48F94A69"/>
    <w:multiLevelType w:val="multilevel"/>
    <w:tmpl w:val="E16CA8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490E711B"/>
    <w:multiLevelType w:val="multilevel"/>
    <w:tmpl w:val="239C68A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22" w15:restartNumberingAfterBreak="0">
    <w:nsid w:val="491D1260"/>
    <w:multiLevelType w:val="hybridMultilevel"/>
    <w:tmpl w:val="46E410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 w15:restartNumberingAfterBreak="0">
    <w:nsid w:val="4AA26D38"/>
    <w:multiLevelType w:val="multilevel"/>
    <w:tmpl w:val="B44EAE4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124" w15:restartNumberingAfterBreak="0">
    <w:nsid w:val="4B5D648C"/>
    <w:multiLevelType w:val="hybridMultilevel"/>
    <w:tmpl w:val="282CA198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5" w15:restartNumberingAfterBreak="0">
    <w:nsid w:val="4B7169A9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6" w15:restartNumberingAfterBreak="0">
    <w:nsid w:val="4C1B666B"/>
    <w:multiLevelType w:val="hybridMultilevel"/>
    <w:tmpl w:val="A2F406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4C703BF0"/>
    <w:multiLevelType w:val="hybridMultilevel"/>
    <w:tmpl w:val="722454BC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>
      <w:start w:val="1"/>
      <w:numFmt w:val="lowerLetter"/>
      <w:lvlText w:val="%2."/>
      <w:lvlJc w:val="left"/>
      <w:pPr>
        <w:ind w:left="3141" w:hanging="360"/>
      </w:pPr>
    </w:lvl>
    <w:lvl w:ilvl="2" w:tplc="0C09001B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128" w15:restartNumberingAfterBreak="0">
    <w:nsid w:val="4DC42BF8"/>
    <w:multiLevelType w:val="multilevel"/>
    <w:tmpl w:val="2D86E5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4DE17DF0"/>
    <w:multiLevelType w:val="multilevel"/>
    <w:tmpl w:val="45484BBA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0" w15:restartNumberingAfterBreak="0">
    <w:nsid w:val="4E932E67"/>
    <w:multiLevelType w:val="multilevel"/>
    <w:tmpl w:val="C01ECDC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4FA07D7C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2" w15:restartNumberingAfterBreak="0">
    <w:nsid w:val="4FA70FCC"/>
    <w:multiLevelType w:val="multilevel"/>
    <w:tmpl w:val="71E024A2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5331" w:hanging="108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33" w15:restartNumberingAfterBreak="0">
    <w:nsid w:val="4FEF380F"/>
    <w:multiLevelType w:val="multilevel"/>
    <w:tmpl w:val="B2B66D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34" w:hanging="567"/>
      </w:pPr>
      <w:rPr>
        <w:rFonts w:hint="default"/>
      </w:rPr>
    </w:lvl>
    <w:lvl w:ilvl="2">
      <w:start w:val="1"/>
      <w:numFmt w:val="decimal"/>
      <w:pStyle w:val="ListParagraph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4" w15:restartNumberingAfterBreak="0">
    <w:nsid w:val="509B0F0B"/>
    <w:multiLevelType w:val="multilevel"/>
    <w:tmpl w:val="9F1CA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5" w15:restartNumberingAfterBreak="0">
    <w:nsid w:val="50B207A2"/>
    <w:multiLevelType w:val="hybridMultilevel"/>
    <w:tmpl w:val="24FC5ED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6" w15:restartNumberingAfterBreak="0">
    <w:nsid w:val="51206E37"/>
    <w:multiLevelType w:val="multilevel"/>
    <w:tmpl w:val="278A2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7" w15:restartNumberingAfterBreak="0">
    <w:nsid w:val="51557E9C"/>
    <w:multiLevelType w:val="hybridMultilevel"/>
    <w:tmpl w:val="FD4E51D4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38" w15:restartNumberingAfterBreak="0">
    <w:nsid w:val="515614AD"/>
    <w:multiLevelType w:val="multilevel"/>
    <w:tmpl w:val="D2A8310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15B4C43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0" w15:restartNumberingAfterBreak="0">
    <w:nsid w:val="520F5446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1" w15:restartNumberingAfterBreak="0">
    <w:nsid w:val="52B70F76"/>
    <w:multiLevelType w:val="hybridMultilevel"/>
    <w:tmpl w:val="733EB1F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2" w15:restartNumberingAfterBreak="0">
    <w:nsid w:val="52F724E2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3" w15:restartNumberingAfterBreak="0">
    <w:nsid w:val="5475545A"/>
    <w:multiLevelType w:val="hybridMultilevel"/>
    <w:tmpl w:val="9E4A06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4" w15:restartNumberingAfterBreak="0">
    <w:nsid w:val="54A33C64"/>
    <w:multiLevelType w:val="multilevel"/>
    <w:tmpl w:val="EBD4E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5" w15:restartNumberingAfterBreak="0">
    <w:nsid w:val="54CA0DD4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46" w15:restartNumberingAfterBreak="0">
    <w:nsid w:val="55141C1E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7" w15:restartNumberingAfterBreak="0">
    <w:nsid w:val="559C0EE3"/>
    <w:multiLevelType w:val="multilevel"/>
    <w:tmpl w:val="BB2C0F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8" w15:restartNumberingAfterBreak="0">
    <w:nsid w:val="55E15999"/>
    <w:multiLevelType w:val="multilevel"/>
    <w:tmpl w:val="F5EE688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9" w15:restartNumberingAfterBreak="0">
    <w:nsid w:val="58462F4C"/>
    <w:multiLevelType w:val="multilevel"/>
    <w:tmpl w:val="8AF44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0" w15:restartNumberingAfterBreak="0">
    <w:nsid w:val="592F26F1"/>
    <w:multiLevelType w:val="hybridMultilevel"/>
    <w:tmpl w:val="2F48250A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51" w15:restartNumberingAfterBreak="0">
    <w:nsid w:val="59A717CC"/>
    <w:multiLevelType w:val="hybridMultilevel"/>
    <w:tmpl w:val="67FCA10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2" w15:restartNumberingAfterBreak="0">
    <w:nsid w:val="5A14031D"/>
    <w:multiLevelType w:val="multilevel"/>
    <w:tmpl w:val="56682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3" w15:restartNumberingAfterBreak="0">
    <w:nsid w:val="5B0176B6"/>
    <w:multiLevelType w:val="multilevel"/>
    <w:tmpl w:val="D228D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4" w15:restartNumberingAfterBreak="0">
    <w:nsid w:val="5BEC4028"/>
    <w:multiLevelType w:val="hybridMultilevel"/>
    <w:tmpl w:val="197AB26A"/>
    <w:lvl w:ilvl="0" w:tplc="F8BCE9CA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5" w15:restartNumberingAfterBreak="0">
    <w:nsid w:val="5C09176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6" w15:restartNumberingAfterBreak="0">
    <w:nsid w:val="5CEB5CD2"/>
    <w:multiLevelType w:val="multilevel"/>
    <w:tmpl w:val="6E02C87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5DE0324D"/>
    <w:multiLevelType w:val="multilevel"/>
    <w:tmpl w:val="D23E52F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58" w15:restartNumberingAfterBreak="0">
    <w:nsid w:val="5E0C3098"/>
    <w:multiLevelType w:val="multilevel"/>
    <w:tmpl w:val="0710424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5E56608E"/>
    <w:multiLevelType w:val="hybridMultilevel"/>
    <w:tmpl w:val="C67CF9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5F8953CD"/>
    <w:multiLevelType w:val="multilevel"/>
    <w:tmpl w:val="4C5A9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1" w15:restartNumberingAfterBreak="0">
    <w:nsid w:val="60072666"/>
    <w:multiLevelType w:val="hybridMultilevel"/>
    <w:tmpl w:val="9D9619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2" w15:restartNumberingAfterBreak="0">
    <w:nsid w:val="61B64DE2"/>
    <w:multiLevelType w:val="multilevel"/>
    <w:tmpl w:val="26F0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3" w15:restartNumberingAfterBreak="0">
    <w:nsid w:val="624252DD"/>
    <w:multiLevelType w:val="multilevel"/>
    <w:tmpl w:val="661A9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4" w15:restartNumberingAfterBreak="0">
    <w:nsid w:val="62E361BD"/>
    <w:multiLevelType w:val="multilevel"/>
    <w:tmpl w:val="BA945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5" w15:restartNumberingAfterBreak="0">
    <w:nsid w:val="63573FF7"/>
    <w:multiLevelType w:val="multilevel"/>
    <w:tmpl w:val="62BC639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6" w15:restartNumberingAfterBreak="0">
    <w:nsid w:val="63E472CB"/>
    <w:multiLevelType w:val="multilevel"/>
    <w:tmpl w:val="4C061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7" w15:restartNumberingAfterBreak="0">
    <w:nsid w:val="64695241"/>
    <w:multiLevelType w:val="multilevel"/>
    <w:tmpl w:val="C9207EE8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166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68" w15:restartNumberingAfterBreak="0">
    <w:nsid w:val="649F6E4C"/>
    <w:multiLevelType w:val="multilevel"/>
    <w:tmpl w:val="744AC3F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64BF4B5F"/>
    <w:multiLevelType w:val="hybridMultilevel"/>
    <w:tmpl w:val="782A6F92"/>
    <w:lvl w:ilvl="0" w:tplc="A50A179A">
      <w:start w:val="2"/>
      <w:numFmt w:val="lowerLetter"/>
      <w:lvlText w:val="%1)"/>
      <w:lvlJc w:val="left"/>
      <w:pPr>
        <w:ind w:left="185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0" w15:restartNumberingAfterBreak="0">
    <w:nsid w:val="64F977E7"/>
    <w:multiLevelType w:val="multilevel"/>
    <w:tmpl w:val="3AA67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1" w15:restartNumberingAfterBreak="0">
    <w:nsid w:val="65135E0C"/>
    <w:multiLevelType w:val="multilevel"/>
    <w:tmpl w:val="91C49BA4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  <w:i w:val="0"/>
        <w:color w:val="47C3D3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  <w:color w:val="47C3D3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  <w:color w:val="47C3D3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  <w:color w:val="47C3D3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  <w:color w:val="47C3D3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  <w:color w:val="47C3D3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  <w:color w:val="47C3D3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  <w:color w:val="47C3D3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  <w:color w:val="47C3D3"/>
      </w:rPr>
    </w:lvl>
  </w:abstractNum>
  <w:abstractNum w:abstractNumId="172" w15:restartNumberingAfterBreak="0">
    <w:nsid w:val="652C1280"/>
    <w:multiLevelType w:val="multilevel"/>
    <w:tmpl w:val="DB865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3" w15:restartNumberingAfterBreak="0">
    <w:nsid w:val="66A47544"/>
    <w:multiLevelType w:val="hybridMultilevel"/>
    <w:tmpl w:val="F2A2DC14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 w15:restartNumberingAfterBreak="0">
    <w:nsid w:val="67A97EC1"/>
    <w:multiLevelType w:val="hybridMultilevel"/>
    <w:tmpl w:val="125A5D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5" w15:restartNumberingAfterBreak="0">
    <w:nsid w:val="67AB5DB0"/>
    <w:multiLevelType w:val="multilevel"/>
    <w:tmpl w:val="D9680F04"/>
    <w:lvl w:ilvl="0">
      <w:start w:val="5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76" w15:restartNumberingAfterBreak="0">
    <w:nsid w:val="67E21A6C"/>
    <w:multiLevelType w:val="hybridMultilevel"/>
    <w:tmpl w:val="AB182550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7" w15:restartNumberingAfterBreak="0">
    <w:nsid w:val="68060033"/>
    <w:multiLevelType w:val="multilevel"/>
    <w:tmpl w:val="B9DCDCB4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6876316D"/>
    <w:multiLevelType w:val="multilevel"/>
    <w:tmpl w:val="A0021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9" w15:restartNumberingAfterBreak="0">
    <w:nsid w:val="68C05E57"/>
    <w:multiLevelType w:val="multilevel"/>
    <w:tmpl w:val="FD14B106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6905320F"/>
    <w:multiLevelType w:val="multilevel"/>
    <w:tmpl w:val="405ED37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1" w15:restartNumberingAfterBreak="0">
    <w:nsid w:val="690F406A"/>
    <w:multiLevelType w:val="hybridMultilevel"/>
    <w:tmpl w:val="AA46AC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2" w15:restartNumberingAfterBreak="0">
    <w:nsid w:val="69314B28"/>
    <w:multiLevelType w:val="multilevel"/>
    <w:tmpl w:val="0712BD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697B647A"/>
    <w:multiLevelType w:val="multilevel"/>
    <w:tmpl w:val="F6D25DF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32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6B480053"/>
    <w:multiLevelType w:val="multilevel"/>
    <w:tmpl w:val="40A69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5" w15:restartNumberingAfterBreak="0">
    <w:nsid w:val="6B881D43"/>
    <w:multiLevelType w:val="multilevel"/>
    <w:tmpl w:val="981036B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6C2770FF"/>
    <w:multiLevelType w:val="multilevel"/>
    <w:tmpl w:val="70504C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6C7B6E8D"/>
    <w:multiLevelType w:val="hybridMultilevel"/>
    <w:tmpl w:val="B406FEDE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8" w15:restartNumberingAfterBreak="0">
    <w:nsid w:val="6EB55836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9" w15:restartNumberingAfterBreak="0">
    <w:nsid w:val="6EBC6638"/>
    <w:multiLevelType w:val="multilevel"/>
    <w:tmpl w:val="92AAE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0" w15:restartNumberingAfterBreak="0">
    <w:nsid w:val="70D9012A"/>
    <w:multiLevelType w:val="multilevel"/>
    <w:tmpl w:val="D09803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1" w15:restartNumberingAfterBreak="0">
    <w:nsid w:val="70E67542"/>
    <w:multiLevelType w:val="multilevel"/>
    <w:tmpl w:val="50AC250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1406853"/>
    <w:multiLevelType w:val="multilevel"/>
    <w:tmpl w:val="A4D8A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rFonts w:hint="default"/>
        <w:b/>
        <w:sz w:val="24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3" w15:restartNumberingAfterBreak="0">
    <w:nsid w:val="717D24AF"/>
    <w:multiLevelType w:val="multilevel"/>
    <w:tmpl w:val="00725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4" w15:restartNumberingAfterBreak="0">
    <w:nsid w:val="727F369B"/>
    <w:multiLevelType w:val="hybridMultilevel"/>
    <w:tmpl w:val="28CEF502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5" w15:restartNumberingAfterBreak="0">
    <w:nsid w:val="736F3C9E"/>
    <w:multiLevelType w:val="hybridMultilevel"/>
    <w:tmpl w:val="822E8636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6" w15:restartNumberingAfterBreak="0">
    <w:nsid w:val="738F1800"/>
    <w:multiLevelType w:val="multilevel"/>
    <w:tmpl w:val="D6CE1D7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7" w15:restartNumberingAfterBreak="0">
    <w:nsid w:val="73E57BF2"/>
    <w:multiLevelType w:val="multilevel"/>
    <w:tmpl w:val="9856883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8" w15:restartNumberingAfterBreak="0">
    <w:nsid w:val="73F1398C"/>
    <w:multiLevelType w:val="multilevel"/>
    <w:tmpl w:val="E612FE4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9" w15:restartNumberingAfterBreak="0">
    <w:nsid w:val="74867B68"/>
    <w:multiLevelType w:val="multilevel"/>
    <w:tmpl w:val="414C6A3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00" w15:restartNumberingAfterBreak="0">
    <w:nsid w:val="750B6810"/>
    <w:multiLevelType w:val="hybridMultilevel"/>
    <w:tmpl w:val="24D2EA52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1" w15:restartNumberingAfterBreak="0">
    <w:nsid w:val="75161B88"/>
    <w:multiLevelType w:val="multilevel"/>
    <w:tmpl w:val="EC96E6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2" w15:restartNumberingAfterBreak="0">
    <w:nsid w:val="75CE37F7"/>
    <w:multiLevelType w:val="multilevel"/>
    <w:tmpl w:val="707E2DE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203" w15:restartNumberingAfterBreak="0">
    <w:nsid w:val="75DF4BDC"/>
    <w:multiLevelType w:val="multilevel"/>
    <w:tmpl w:val="FEB05FC8"/>
    <w:lvl w:ilvl="0">
      <w:start w:val="1"/>
      <w:numFmt w:val="decimal"/>
      <w:pStyle w:val="heading2withnumber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level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Listlevel3"/>
      <w:lvlText w:val="%1.%2.%3."/>
      <w:lvlJc w:val="left"/>
      <w:pPr>
        <w:ind w:left="2835" w:hanging="113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4" w15:restartNumberingAfterBreak="0">
    <w:nsid w:val="75F33E16"/>
    <w:multiLevelType w:val="multilevel"/>
    <w:tmpl w:val="5142DA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05" w15:restartNumberingAfterBreak="0">
    <w:nsid w:val="76351EBB"/>
    <w:multiLevelType w:val="multilevel"/>
    <w:tmpl w:val="6AF22742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06" w15:restartNumberingAfterBreak="0">
    <w:nsid w:val="76450FA5"/>
    <w:multiLevelType w:val="multilevel"/>
    <w:tmpl w:val="A572BA9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7" w15:restartNumberingAfterBreak="0">
    <w:nsid w:val="76590380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8" w15:restartNumberingAfterBreak="0">
    <w:nsid w:val="77567ED6"/>
    <w:multiLevelType w:val="hybridMultilevel"/>
    <w:tmpl w:val="8DD0CD94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9" w15:restartNumberingAfterBreak="0">
    <w:nsid w:val="781E6D6E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0" w15:restartNumberingAfterBreak="0">
    <w:nsid w:val="78436BD7"/>
    <w:multiLevelType w:val="hybridMultilevel"/>
    <w:tmpl w:val="BEC2AFDC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1" w15:restartNumberingAfterBreak="0">
    <w:nsid w:val="7912002E"/>
    <w:multiLevelType w:val="multilevel"/>
    <w:tmpl w:val="341C9BC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2" w15:restartNumberingAfterBreak="0">
    <w:nsid w:val="79A90E63"/>
    <w:multiLevelType w:val="hybridMultilevel"/>
    <w:tmpl w:val="25B870B2"/>
    <w:lvl w:ilvl="0" w:tplc="04090001">
      <w:start w:val="1"/>
      <w:numFmt w:val="bullet"/>
      <w:lvlText w:val=""/>
      <w:lvlJc w:val="left"/>
      <w:pPr>
        <w:ind w:left="277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3" w15:restartNumberingAfterBreak="0">
    <w:nsid w:val="7A571D51"/>
    <w:multiLevelType w:val="multilevel"/>
    <w:tmpl w:val="B964A93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4" w15:restartNumberingAfterBreak="0">
    <w:nsid w:val="7C493D97"/>
    <w:multiLevelType w:val="multilevel"/>
    <w:tmpl w:val="1F22BE0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5" w15:restartNumberingAfterBreak="0">
    <w:nsid w:val="7D2951F1"/>
    <w:multiLevelType w:val="multilevel"/>
    <w:tmpl w:val="B0902E6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6" w15:restartNumberingAfterBreak="0">
    <w:nsid w:val="7D79583B"/>
    <w:multiLevelType w:val="multilevel"/>
    <w:tmpl w:val="4FA008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7" w15:restartNumberingAfterBreak="0">
    <w:nsid w:val="7DEB750A"/>
    <w:multiLevelType w:val="multilevel"/>
    <w:tmpl w:val="C33097B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8" w15:restartNumberingAfterBreak="0">
    <w:nsid w:val="7E76540C"/>
    <w:multiLevelType w:val="hybridMultilevel"/>
    <w:tmpl w:val="0A04B4D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19" w15:restartNumberingAfterBreak="0">
    <w:nsid w:val="7EC47FE5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num w:numId="1">
    <w:abstractNumId w:val="3"/>
  </w:num>
  <w:num w:numId="2">
    <w:abstractNumId w:val="212"/>
  </w:num>
  <w:num w:numId="3">
    <w:abstractNumId w:val="141"/>
  </w:num>
  <w:num w:numId="4">
    <w:abstractNumId w:val="126"/>
  </w:num>
  <w:num w:numId="5">
    <w:abstractNumId w:val="119"/>
  </w:num>
  <w:num w:numId="6">
    <w:abstractNumId w:val="170"/>
  </w:num>
  <w:num w:numId="7">
    <w:abstractNumId w:val="30"/>
  </w:num>
  <w:num w:numId="8">
    <w:abstractNumId w:val="172"/>
  </w:num>
  <w:num w:numId="9">
    <w:abstractNumId w:val="117"/>
  </w:num>
  <w:num w:numId="10">
    <w:abstractNumId w:val="166"/>
  </w:num>
  <w:num w:numId="11">
    <w:abstractNumId w:val="68"/>
  </w:num>
  <w:num w:numId="12">
    <w:abstractNumId w:val="14"/>
  </w:num>
  <w:num w:numId="13">
    <w:abstractNumId w:val="184"/>
  </w:num>
  <w:num w:numId="14">
    <w:abstractNumId w:val="28"/>
  </w:num>
  <w:num w:numId="15">
    <w:abstractNumId w:val="178"/>
  </w:num>
  <w:num w:numId="16">
    <w:abstractNumId w:val="83"/>
  </w:num>
  <w:num w:numId="17">
    <w:abstractNumId w:val="91"/>
  </w:num>
  <w:num w:numId="18">
    <w:abstractNumId w:val="115"/>
  </w:num>
  <w:num w:numId="19">
    <w:abstractNumId w:val="133"/>
  </w:num>
  <w:num w:numId="20">
    <w:abstractNumId w:val="203"/>
  </w:num>
  <w:num w:numId="21">
    <w:abstractNumId w:val="103"/>
  </w:num>
  <w:num w:numId="22">
    <w:abstractNumId w:val="8"/>
  </w:num>
  <w:num w:numId="23">
    <w:abstractNumId w:val="70"/>
  </w:num>
  <w:num w:numId="24">
    <w:abstractNumId w:val="51"/>
  </w:num>
  <w:num w:numId="25">
    <w:abstractNumId w:val="46"/>
  </w:num>
  <w:num w:numId="26">
    <w:abstractNumId w:val="125"/>
  </w:num>
  <w:num w:numId="27">
    <w:abstractNumId w:val="135"/>
  </w:num>
  <w:num w:numId="28">
    <w:abstractNumId w:val="97"/>
  </w:num>
  <w:num w:numId="29">
    <w:abstractNumId w:val="173"/>
  </w:num>
  <w:num w:numId="30">
    <w:abstractNumId w:val="190"/>
  </w:num>
  <w:num w:numId="31">
    <w:abstractNumId w:val="107"/>
  </w:num>
  <w:num w:numId="32">
    <w:abstractNumId w:val="64"/>
  </w:num>
  <w:num w:numId="33">
    <w:abstractNumId w:val="0"/>
  </w:num>
  <w:num w:numId="34">
    <w:abstractNumId w:val="75"/>
  </w:num>
  <w:num w:numId="35">
    <w:abstractNumId w:val="2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43"/>
  </w:num>
  <w:num w:numId="37">
    <w:abstractNumId w:val="136"/>
  </w:num>
  <w:num w:numId="38">
    <w:abstractNumId w:val="82"/>
  </w:num>
  <w:num w:numId="39">
    <w:abstractNumId w:val="149"/>
  </w:num>
  <w:num w:numId="40">
    <w:abstractNumId w:val="185"/>
  </w:num>
  <w:num w:numId="41">
    <w:abstractNumId w:val="104"/>
  </w:num>
  <w:num w:numId="42">
    <w:abstractNumId w:val="186"/>
  </w:num>
  <w:num w:numId="43">
    <w:abstractNumId w:val="37"/>
  </w:num>
  <w:num w:numId="44">
    <w:abstractNumId w:val="2"/>
  </w:num>
  <w:num w:numId="45">
    <w:abstractNumId w:val="19"/>
  </w:num>
  <w:num w:numId="46">
    <w:abstractNumId w:val="45"/>
  </w:num>
  <w:num w:numId="47">
    <w:abstractNumId w:val="168"/>
  </w:num>
  <w:num w:numId="48">
    <w:abstractNumId w:val="182"/>
  </w:num>
  <w:num w:numId="49">
    <w:abstractNumId w:val="76"/>
  </w:num>
  <w:num w:numId="50">
    <w:abstractNumId w:val="214"/>
  </w:num>
  <w:num w:numId="51">
    <w:abstractNumId w:val="156"/>
  </w:num>
  <w:num w:numId="52">
    <w:abstractNumId w:val="50"/>
  </w:num>
  <w:num w:numId="53">
    <w:abstractNumId w:val="179"/>
  </w:num>
  <w:num w:numId="54">
    <w:abstractNumId w:val="100"/>
  </w:num>
  <w:num w:numId="55">
    <w:abstractNumId w:val="29"/>
  </w:num>
  <w:num w:numId="56">
    <w:abstractNumId w:val="65"/>
  </w:num>
  <w:num w:numId="57">
    <w:abstractNumId w:val="42"/>
  </w:num>
  <w:num w:numId="58">
    <w:abstractNumId w:val="216"/>
  </w:num>
  <w:num w:numId="59">
    <w:abstractNumId w:val="148"/>
  </w:num>
  <w:num w:numId="60">
    <w:abstractNumId w:val="158"/>
  </w:num>
  <w:num w:numId="61">
    <w:abstractNumId w:val="191"/>
  </w:num>
  <w:num w:numId="62">
    <w:abstractNumId w:val="111"/>
  </w:num>
  <w:num w:numId="63">
    <w:abstractNumId w:val="128"/>
  </w:num>
  <w:num w:numId="64">
    <w:abstractNumId w:val="48"/>
  </w:num>
  <w:num w:numId="65">
    <w:abstractNumId w:val="109"/>
  </w:num>
  <w:num w:numId="66">
    <w:abstractNumId w:val="201"/>
  </w:num>
  <w:num w:numId="67">
    <w:abstractNumId w:val="138"/>
  </w:num>
  <w:num w:numId="68">
    <w:abstractNumId w:val="94"/>
  </w:num>
  <w:num w:numId="69">
    <w:abstractNumId w:val="31"/>
  </w:num>
  <w:num w:numId="70">
    <w:abstractNumId w:val="198"/>
  </w:num>
  <w:num w:numId="71">
    <w:abstractNumId w:val="79"/>
  </w:num>
  <w:num w:numId="72">
    <w:abstractNumId w:val="113"/>
  </w:num>
  <w:num w:numId="73">
    <w:abstractNumId w:val="99"/>
  </w:num>
  <w:num w:numId="74">
    <w:abstractNumId w:val="183"/>
  </w:num>
  <w:num w:numId="75">
    <w:abstractNumId w:val="59"/>
  </w:num>
  <w:num w:numId="76">
    <w:abstractNumId w:val="164"/>
  </w:num>
  <w:num w:numId="77">
    <w:abstractNumId w:val="5"/>
  </w:num>
  <w:num w:numId="78">
    <w:abstractNumId w:val="63"/>
  </w:num>
  <w:num w:numId="79">
    <w:abstractNumId w:val="36"/>
  </w:num>
  <w:num w:numId="80">
    <w:abstractNumId w:val="120"/>
  </w:num>
  <w:num w:numId="81">
    <w:abstractNumId w:val="13"/>
  </w:num>
  <w:num w:numId="82">
    <w:abstractNumId w:val="130"/>
  </w:num>
  <w:num w:numId="83">
    <w:abstractNumId w:val="105"/>
  </w:num>
  <w:num w:numId="84">
    <w:abstractNumId w:val="16"/>
  </w:num>
  <w:num w:numId="85">
    <w:abstractNumId w:val="211"/>
  </w:num>
  <w:num w:numId="86">
    <w:abstractNumId w:val="86"/>
  </w:num>
  <w:num w:numId="87">
    <w:abstractNumId w:val="193"/>
  </w:num>
  <w:num w:numId="88">
    <w:abstractNumId w:val="32"/>
  </w:num>
  <w:num w:numId="89">
    <w:abstractNumId w:val="177"/>
  </w:num>
  <w:num w:numId="90">
    <w:abstractNumId w:val="101"/>
  </w:num>
  <w:num w:numId="91">
    <w:abstractNumId w:val="35"/>
  </w:num>
  <w:num w:numId="92">
    <w:abstractNumId w:val="144"/>
  </w:num>
  <w:num w:numId="93">
    <w:abstractNumId w:val="121"/>
  </w:num>
  <w:num w:numId="94">
    <w:abstractNumId w:val="12"/>
  </w:num>
  <w:num w:numId="95">
    <w:abstractNumId w:val="187"/>
  </w:num>
  <w:num w:numId="96">
    <w:abstractNumId w:val="169"/>
  </w:num>
  <w:num w:numId="97">
    <w:abstractNumId w:val="54"/>
  </w:num>
  <w:num w:numId="98">
    <w:abstractNumId w:val="127"/>
  </w:num>
  <w:num w:numId="99">
    <w:abstractNumId w:val="52"/>
  </w:num>
  <w:num w:numId="100">
    <w:abstractNumId w:val="122"/>
  </w:num>
  <w:num w:numId="101">
    <w:abstractNumId w:val="9"/>
  </w:num>
  <w:num w:numId="102">
    <w:abstractNumId w:val="155"/>
  </w:num>
  <w:num w:numId="103">
    <w:abstractNumId w:val="145"/>
  </w:num>
  <w:num w:numId="104">
    <w:abstractNumId w:val="89"/>
  </w:num>
  <w:num w:numId="105">
    <w:abstractNumId w:val="175"/>
  </w:num>
  <w:num w:numId="106">
    <w:abstractNumId w:val="93"/>
  </w:num>
  <w:num w:numId="107">
    <w:abstractNumId w:val="189"/>
  </w:num>
  <w:num w:numId="108">
    <w:abstractNumId w:val="134"/>
  </w:num>
  <w:num w:numId="109">
    <w:abstractNumId w:val="152"/>
  </w:num>
  <w:num w:numId="110">
    <w:abstractNumId w:val="153"/>
  </w:num>
  <w:num w:numId="111">
    <w:abstractNumId w:val="163"/>
  </w:num>
  <w:num w:numId="112">
    <w:abstractNumId w:val="22"/>
  </w:num>
  <w:num w:numId="113">
    <w:abstractNumId w:val="17"/>
  </w:num>
  <w:num w:numId="114">
    <w:abstractNumId w:val="15"/>
  </w:num>
  <w:num w:numId="115">
    <w:abstractNumId w:val="132"/>
  </w:num>
  <w:num w:numId="116">
    <w:abstractNumId w:val="66"/>
  </w:num>
  <w:num w:numId="117">
    <w:abstractNumId w:val="98"/>
  </w:num>
  <w:num w:numId="118">
    <w:abstractNumId w:val="84"/>
  </w:num>
  <w:num w:numId="119">
    <w:abstractNumId w:val="6"/>
  </w:num>
  <w:num w:numId="120">
    <w:abstractNumId w:val="110"/>
  </w:num>
  <w:num w:numId="121">
    <w:abstractNumId w:val="167"/>
  </w:num>
  <w:num w:numId="122">
    <w:abstractNumId w:val="151"/>
  </w:num>
  <w:num w:numId="123">
    <w:abstractNumId w:val="123"/>
  </w:num>
  <w:num w:numId="124">
    <w:abstractNumId w:val="80"/>
  </w:num>
  <w:num w:numId="125">
    <w:abstractNumId w:val="72"/>
  </w:num>
  <w:num w:numId="126">
    <w:abstractNumId w:val="106"/>
  </w:num>
  <w:num w:numId="127">
    <w:abstractNumId w:val="218"/>
  </w:num>
  <w:num w:numId="128">
    <w:abstractNumId w:val="41"/>
  </w:num>
  <w:num w:numId="129">
    <w:abstractNumId w:val="49"/>
  </w:num>
  <w:num w:numId="130">
    <w:abstractNumId w:val="60"/>
  </w:num>
  <w:num w:numId="131">
    <w:abstractNumId w:val="195"/>
  </w:num>
  <w:num w:numId="132">
    <w:abstractNumId w:val="219"/>
  </w:num>
  <w:num w:numId="133">
    <w:abstractNumId w:val="53"/>
  </w:num>
  <w:num w:numId="134">
    <w:abstractNumId w:val="78"/>
  </w:num>
  <w:num w:numId="135">
    <w:abstractNumId w:val="73"/>
  </w:num>
  <w:num w:numId="136">
    <w:abstractNumId w:val="25"/>
  </w:num>
  <w:num w:numId="137">
    <w:abstractNumId w:val="95"/>
  </w:num>
  <w:num w:numId="138">
    <w:abstractNumId w:val="192"/>
  </w:num>
  <w:num w:numId="139">
    <w:abstractNumId w:val="118"/>
  </w:num>
  <w:num w:numId="140">
    <w:abstractNumId w:val="118"/>
    <w:lvlOverride w:ilvl="1">
      <w:lvl w:ilvl="1" w:tplc="666EFE38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">
    <w:abstractNumId w:val="114"/>
  </w:num>
  <w:num w:numId="142">
    <w:abstractNumId w:val="204"/>
  </w:num>
  <w:num w:numId="143">
    <w:abstractNumId w:val="62"/>
  </w:num>
  <w:num w:numId="144">
    <w:abstractNumId w:val="26"/>
  </w:num>
  <w:num w:numId="145">
    <w:abstractNumId w:val="202"/>
  </w:num>
  <w:num w:numId="146">
    <w:abstractNumId w:val="176"/>
  </w:num>
  <w:num w:numId="147">
    <w:abstractNumId w:val="150"/>
  </w:num>
  <w:num w:numId="148">
    <w:abstractNumId w:val="209"/>
  </w:num>
  <w:num w:numId="149">
    <w:abstractNumId w:val="47"/>
  </w:num>
  <w:num w:numId="150">
    <w:abstractNumId w:val="181"/>
  </w:num>
  <w:num w:numId="151">
    <w:abstractNumId w:val="208"/>
  </w:num>
  <w:num w:numId="152">
    <w:abstractNumId w:val="143"/>
  </w:num>
  <w:num w:numId="153">
    <w:abstractNumId w:val="129"/>
  </w:num>
  <w:num w:numId="154">
    <w:abstractNumId w:val="44"/>
  </w:num>
  <w:num w:numId="155">
    <w:abstractNumId w:val="57"/>
  </w:num>
  <w:num w:numId="156">
    <w:abstractNumId w:val="10"/>
  </w:num>
  <w:num w:numId="157">
    <w:abstractNumId w:val="160"/>
  </w:num>
  <w:num w:numId="158">
    <w:abstractNumId w:val="87"/>
  </w:num>
  <w:num w:numId="159">
    <w:abstractNumId w:val="146"/>
  </w:num>
  <w:num w:numId="160">
    <w:abstractNumId w:val="142"/>
  </w:num>
  <w:num w:numId="161">
    <w:abstractNumId w:val="33"/>
  </w:num>
  <w:num w:numId="162">
    <w:abstractNumId w:val="21"/>
  </w:num>
  <w:num w:numId="163">
    <w:abstractNumId w:val="196"/>
  </w:num>
  <w:num w:numId="164">
    <w:abstractNumId w:val="147"/>
  </w:num>
  <w:num w:numId="165">
    <w:abstractNumId w:val="67"/>
  </w:num>
  <w:num w:numId="166">
    <w:abstractNumId w:val="90"/>
  </w:num>
  <w:num w:numId="167">
    <w:abstractNumId w:val="102"/>
  </w:num>
  <w:num w:numId="168">
    <w:abstractNumId w:val="207"/>
  </w:num>
  <w:num w:numId="169">
    <w:abstractNumId w:val="69"/>
  </w:num>
  <w:num w:numId="170">
    <w:abstractNumId w:val="88"/>
  </w:num>
  <w:num w:numId="171">
    <w:abstractNumId w:val="165"/>
  </w:num>
  <w:num w:numId="172">
    <w:abstractNumId w:val="197"/>
  </w:num>
  <w:num w:numId="173">
    <w:abstractNumId w:val="56"/>
  </w:num>
  <w:num w:numId="174">
    <w:abstractNumId w:val="55"/>
  </w:num>
  <w:num w:numId="175">
    <w:abstractNumId w:val="217"/>
  </w:num>
  <w:num w:numId="176">
    <w:abstractNumId w:val="188"/>
  </w:num>
  <w:num w:numId="177">
    <w:abstractNumId w:val="11"/>
  </w:num>
  <w:num w:numId="178">
    <w:abstractNumId w:val="206"/>
  </w:num>
  <w:num w:numId="179">
    <w:abstractNumId w:val="139"/>
  </w:num>
  <w:num w:numId="180">
    <w:abstractNumId w:val="162"/>
  </w:num>
  <w:num w:numId="181">
    <w:abstractNumId w:val="96"/>
  </w:num>
  <w:num w:numId="182">
    <w:abstractNumId w:val="108"/>
  </w:num>
  <w:num w:numId="183">
    <w:abstractNumId w:val="140"/>
  </w:num>
  <w:num w:numId="184">
    <w:abstractNumId w:val="1"/>
  </w:num>
  <w:num w:numId="185">
    <w:abstractNumId w:val="27"/>
  </w:num>
  <w:num w:numId="186">
    <w:abstractNumId w:val="34"/>
  </w:num>
  <w:num w:numId="187">
    <w:abstractNumId w:val="210"/>
  </w:num>
  <w:num w:numId="188">
    <w:abstractNumId w:val="61"/>
  </w:num>
  <w:num w:numId="189">
    <w:abstractNumId w:val="7"/>
  </w:num>
  <w:num w:numId="190">
    <w:abstractNumId w:val="112"/>
  </w:num>
  <w:num w:numId="191">
    <w:abstractNumId w:val="159"/>
  </w:num>
  <w:num w:numId="192">
    <w:abstractNumId w:val="116"/>
  </w:num>
  <w:num w:numId="193">
    <w:abstractNumId w:val="39"/>
  </w:num>
  <w:num w:numId="194">
    <w:abstractNumId w:val="81"/>
  </w:num>
  <w:num w:numId="195">
    <w:abstractNumId w:val="174"/>
  </w:num>
  <w:num w:numId="196">
    <w:abstractNumId w:val="38"/>
  </w:num>
  <w:num w:numId="197">
    <w:abstractNumId w:val="23"/>
  </w:num>
  <w:num w:numId="198">
    <w:abstractNumId w:val="194"/>
  </w:num>
  <w:num w:numId="199">
    <w:abstractNumId w:val="161"/>
  </w:num>
  <w:num w:numId="200">
    <w:abstractNumId w:val="24"/>
  </w:num>
  <w:num w:numId="201">
    <w:abstractNumId w:val="154"/>
  </w:num>
  <w:num w:numId="202">
    <w:abstractNumId w:val="215"/>
  </w:num>
  <w:num w:numId="203">
    <w:abstractNumId w:val="71"/>
  </w:num>
  <w:num w:numId="204">
    <w:abstractNumId w:val="199"/>
  </w:num>
  <w:num w:numId="205">
    <w:abstractNumId w:val="131"/>
  </w:num>
  <w:num w:numId="206">
    <w:abstractNumId w:val="171"/>
  </w:num>
  <w:num w:numId="207">
    <w:abstractNumId w:val="157"/>
  </w:num>
  <w:num w:numId="208">
    <w:abstractNumId w:val="92"/>
  </w:num>
  <w:num w:numId="209">
    <w:abstractNumId w:val="4"/>
  </w:num>
  <w:num w:numId="210">
    <w:abstractNumId w:val="18"/>
  </w:num>
  <w:num w:numId="211">
    <w:abstractNumId w:val="85"/>
  </w:num>
  <w:num w:numId="212">
    <w:abstractNumId w:val="180"/>
  </w:num>
  <w:num w:numId="213">
    <w:abstractNumId w:val="74"/>
  </w:num>
  <w:num w:numId="214">
    <w:abstractNumId w:val="205"/>
  </w:num>
  <w:num w:numId="215">
    <w:abstractNumId w:val="58"/>
  </w:num>
  <w:num w:numId="216">
    <w:abstractNumId w:val="77"/>
  </w:num>
  <w:num w:numId="217">
    <w:abstractNumId w:val="200"/>
  </w:num>
  <w:num w:numId="218">
    <w:abstractNumId w:val="40"/>
  </w:num>
  <w:num w:numId="219">
    <w:abstractNumId w:val="124"/>
  </w:num>
  <w:num w:numId="220">
    <w:abstractNumId w:val="137"/>
  </w:num>
  <w:num w:numId="221">
    <w:abstractNumId w:val="20"/>
  </w:num>
  <w:numIdMacAtCleanup w:val="2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13"/>
  <w:displayBackgroundShape/>
  <w:proofState w:spelling="clean" w:grammar="clean"/>
  <w:stylePaneFormatFilter w:val="1428" w:allStyles="0" w:customStyles="0" w:latentStyles="0" w:stylesInUse="1" w:headingStyles="1" w:numberingStyles="0" w:tableStyles="0" w:directFormattingOnRuns="0" w:directFormattingOnParagraphs="0" w:directFormattingOnNumbering="1" w:directFormattingOnTables="0" w:clearFormatting="1" w:top3HeadingStyles="0" w:visibleStyles="0" w:alternateStyleNames="0"/>
  <w:stylePaneSortMethod w:val="0004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TcwszQ2MTQxNDVR0lEKTi0uzszPAykwMqkFAHmrMW0tAAAA"/>
    <w:docVar w:name="ClientNumber" w:val="103100"/>
    <w:docVar w:name="DocID" w:val="{93884FAD-638C-4080-AC7A-E9CA6E05FF72}"/>
    <w:docVar w:name="DocumentNumber" w:val="65"/>
    <w:docVar w:name="DocumentType" w:val="5"/>
    <w:docVar w:name="FeeEarner" w:val="SB"/>
    <w:docVar w:name="LibCatalogID" w:val="0"/>
    <w:docVar w:name="MatterDescription" w:val="Child Safety Advisory"/>
    <w:docVar w:name="MatterNumber" w:val="4"/>
    <w:docVar w:name="NoFooter" w:val="1"/>
    <w:docVar w:name="VersionID" w:val="F3020258-B240-4F00-94E7-51750D798002"/>
    <w:docVar w:name="WordOperator" w:val="SB"/>
  </w:docVars>
  <w:rsids>
    <w:rsidRoot w:val="00B554F7"/>
    <w:rsid w:val="000005FA"/>
    <w:rsid w:val="00001649"/>
    <w:rsid w:val="00001C04"/>
    <w:rsid w:val="00001DEF"/>
    <w:rsid w:val="000044C9"/>
    <w:rsid w:val="00006967"/>
    <w:rsid w:val="00006C2D"/>
    <w:rsid w:val="00010221"/>
    <w:rsid w:val="000102CA"/>
    <w:rsid w:val="000109ED"/>
    <w:rsid w:val="00010FAF"/>
    <w:rsid w:val="00011D85"/>
    <w:rsid w:val="00012F2A"/>
    <w:rsid w:val="0002022C"/>
    <w:rsid w:val="00021DC9"/>
    <w:rsid w:val="000229FC"/>
    <w:rsid w:val="00022B69"/>
    <w:rsid w:val="00024347"/>
    <w:rsid w:val="00025E49"/>
    <w:rsid w:val="00026CB8"/>
    <w:rsid w:val="000277BE"/>
    <w:rsid w:val="00032D1D"/>
    <w:rsid w:val="0003427E"/>
    <w:rsid w:val="0003435F"/>
    <w:rsid w:val="00034AEC"/>
    <w:rsid w:val="00036A6C"/>
    <w:rsid w:val="00037069"/>
    <w:rsid w:val="0003715E"/>
    <w:rsid w:val="000376B4"/>
    <w:rsid w:val="00040FBF"/>
    <w:rsid w:val="00041FD4"/>
    <w:rsid w:val="00042118"/>
    <w:rsid w:val="000425F7"/>
    <w:rsid w:val="00042AA4"/>
    <w:rsid w:val="00042CBD"/>
    <w:rsid w:val="00042FB7"/>
    <w:rsid w:val="00043030"/>
    <w:rsid w:val="00043684"/>
    <w:rsid w:val="00047519"/>
    <w:rsid w:val="000537E8"/>
    <w:rsid w:val="000543B4"/>
    <w:rsid w:val="0005441E"/>
    <w:rsid w:val="00054636"/>
    <w:rsid w:val="00055254"/>
    <w:rsid w:val="00055486"/>
    <w:rsid w:val="0005628D"/>
    <w:rsid w:val="0006042D"/>
    <w:rsid w:val="00060795"/>
    <w:rsid w:val="00061B2E"/>
    <w:rsid w:val="00063088"/>
    <w:rsid w:val="000632E5"/>
    <w:rsid w:val="000634E5"/>
    <w:rsid w:val="0006425A"/>
    <w:rsid w:val="00064390"/>
    <w:rsid w:val="000643F9"/>
    <w:rsid w:val="000652F6"/>
    <w:rsid w:val="00066865"/>
    <w:rsid w:val="00066CB8"/>
    <w:rsid w:val="00067FC0"/>
    <w:rsid w:val="00070292"/>
    <w:rsid w:val="000753B2"/>
    <w:rsid w:val="00075E9C"/>
    <w:rsid w:val="00076DED"/>
    <w:rsid w:val="00077007"/>
    <w:rsid w:val="000801DF"/>
    <w:rsid w:val="00081D4F"/>
    <w:rsid w:val="00082D27"/>
    <w:rsid w:val="00084780"/>
    <w:rsid w:val="000857D5"/>
    <w:rsid w:val="000858B0"/>
    <w:rsid w:val="00087674"/>
    <w:rsid w:val="000876CC"/>
    <w:rsid w:val="0009030D"/>
    <w:rsid w:val="000904E6"/>
    <w:rsid w:val="00090C86"/>
    <w:rsid w:val="000945A1"/>
    <w:rsid w:val="00094D4E"/>
    <w:rsid w:val="00095583"/>
    <w:rsid w:val="00095822"/>
    <w:rsid w:val="00097552"/>
    <w:rsid w:val="0009762F"/>
    <w:rsid w:val="00097E6F"/>
    <w:rsid w:val="000A1CFC"/>
    <w:rsid w:val="000A22FF"/>
    <w:rsid w:val="000A2BBA"/>
    <w:rsid w:val="000A2DAF"/>
    <w:rsid w:val="000A4024"/>
    <w:rsid w:val="000A4031"/>
    <w:rsid w:val="000A4E98"/>
    <w:rsid w:val="000A5C67"/>
    <w:rsid w:val="000A6031"/>
    <w:rsid w:val="000A652E"/>
    <w:rsid w:val="000B0574"/>
    <w:rsid w:val="000B401D"/>
    <w:rsid w:val="000B45E1"/>
    <w:rsid w:val="000B52BA"/>
    <w:rsid w:val="000B6946"/>
    <w:rsid w:val="000B7E69"/>
    <w:rsid w:val="000B7E93"/>
    <w:rsid w:val="000B7EDB"/>
    <w:rsid w:val="000C11D0"/>
    <w:rsid w:val="000C1E2C"/>
    <w:rsid w:val="000C3002"/>
    <w:rsid w:val="000C329E"/>
    <w:rsid w:val="000C3484"/>
    <w:rsid w:val="000C3840"/>
    <w:rsid w:val="000C38AA"/>
    <w:rsid w:val="000C44AD"/>
    <w:rsid w:val="000C511C"/>
    <w:rsid w:val="000C57FF"/>
    <w:rsid w:val="000C701D"/>
    <w:rsid w:val="000C74F8"/>
    <w:rsid w:val="000C7990"/>
    <w:rsid w:val="000C79F1"/>
    <w:rsid w:val="000D0A4D"/>
    <w:rsid w:val="000D1A26"/>
    <w:rsid w:val="000D4C43"/>
    <w:rsid w:val="000D55B3"/>
    <w:rsid w:val="000D5C3D"/>
    <w:rsid w:val="000D5D8D"/>
    <w:rsid w:val="000D628C"/>
    <w:rsid w:val="000D6480"/>
    <w:rsid w:val="000D66F4"/>
    <w:rsid w:val="000D71ED"/>
    <w:rsid w:val="000E137E"/>
    <w:rsid w:val="000E17E8"/>
    <w:rsid w:val="000E285C"/>
    <w:rsid w:val="000E3508"/>
    <w:rsid w:val="000E540F"/>
    <w:rsid w:val="000E7757"/>
    <w:rsid w:val="000E7F6E"/>
    <w:rsid w:val="000F193B"/>
    <w:rsid w:val="000F2621"/>
    <w:rsid w:val="000F2B40"/>
    <w:rsid w:val="000F2D21"/>
    <w:rsid w:val="000F30FA"/>
    <w:rsid w:val="000F4610"/>
    <w:rsid w:val="000F4AA6"/>
    <w:rsid w:val="000F4E32"/>
    <w:rsid w:val="000F520F"/>
    <w:rsid w:val="000F596B"/>
    <w:rsid w:val="000F6A41"/>
    <w:rsid w:val="000F71BE"/>
    <w:rsid w:val="000F78D1"/>
    <w:rsid w:val="001003D9"/>
    <w:rsid w:val="001007B7"/>
    <w:rsid w:val="00100A9F"/>
    <w:rsid w:val="00102489"/>
    <w:rsid w:val="00102663"/>
    <w:rsid w:val="00102F26"/>
    <w:rsid w:val="00105679"/>
    <w:rsid w:val="00105B17"/>
    <w:rsid w:val="00105D38"/>
    <w:rsid w:val="0010621E"/>
    <w:rsid w:val="001067BE"/>
    <w:rsid w:val="001069A8"/>
    <w:rsid w:val="00106CD5"/>
    <w:rsid w:val="00107738"/>
    <w:rsid w:val="00110528"/>
    <w:rsid w:val="00110600"/>
    <w:rsid w:val="00110E47"/>
    <w:rsid w:val="001120AB"/>
    <w:rsid w:val="001124EA"/>
    <w:rsid w:val="001129A0"/>
    <w:rsid w:val="00113AD4"/>
    <w:rsid w:val="00113CC1"/>
    <w:rsid w:val="00114EDD"/>
    <w:rsid w:val="00115920"/>
    <w:rsid w:val="00116301"/>
    <w:rsid w:val="00116D72"/>
    <w:rsid w:val="001204C0"/>
    <w:rsid w:val="00122B78"/>
    <w:rsid w:val="00127092"/>
    <w:rsid w:val="001275BE"/>
    <w:rsid w:val="001276F6"/>
    <w:rsid w:val="00127A76"/>
    <w:rsid w:val="00130256"/>
    <w:rsid w:val="00131265"/>
    <w:rsid w:val="00134A11"/>
    <w:rsid w:val="0013555D"/>
    <w:rsid w:val="0013577E"/>
    <w:rsid w:val="00136502"/>
    <w:rsid w:val="00136600"/>
    <w:rsid w:val="00136603"/>
    <w:rsid w:val="00136DD4"/>
    <w:rsid w:val="00137ACA"/>
    <w:rsid w:val="001400CF"/>
    <w:rsid w:val="00140268"/>
    <w:rsid w:val="00140DC2"/>
    <w:rsid w:val="001422BA"/>
    <w:rsid w:val="00142315"/>
    <w:rsid w:val="00142A25"/>
    <w:rsid w:val="00145585"/>
    <w:rsid w:val="0014734D"/>
    <w:rsid w:val="00147EFF"/>
    <w:rsid w:val="00151B19"/>
    <w:rsid w:val="00151F9E"/>
    <w:rsid w:val="0015259A"/>
    <w:rsid w:val="00154712"/>
    <w:rsid w:val="00161B1B"/>
    <w:rsid w:val="00161FAB"/>
    <w:rsid w:val="00162742"/>
    <w:rsid w:val="00163EC3"/>
    <w:rsid w:val="00163F2D"/>
    <w:rsid w:val="001644F0"/>
    <w:rsid w:val="00164E38"/>
    <w:rsid w:val="00164EF5"/>
    <w:rsid w:val="001660F8"/>
    <w:rsid w:val="001672A6"/>
    <w:rsid w:val="001701E6"/>
    <w:rsid w:val="001719F9"/>
    <w:rsid w:val="00173EBB"/>
    <w:rsid w:val="001745D8"/>
    <w:rsid w:val="0017474F"/>
    <w:rsid w:val="0017612C"/>
    <w:rsid w:val="001808B8"/>
    <w:rsid w:val="00182961"/>
    <w:rsid w:val="001844E8"/>
    <w:rsid w:val="00184DC9"/>
    <w:rsid w:val="00185044"/>
    <w:rsid w:val="00185999"/>
    <w:rsid w:val="00187066"/>
    <w:rsid w:val="001907D8"/>
    <w:rsid w:val="00190B70"/>
    <w:rsid w:val="00192E58"/>
    <w:rsid w:val="00193B56"/>
    <w:rsid w:val="001944BF"/>
    <w:rsid w:val="00195944"/>
    <w:rsid w:val="0019611D"/>
    <w:rsid w:val="00196F6C"/>
    <w:rsid w:val="00197961"/>
    <w:rsid w:val="001A029D"/>
    <w:rsid w:val="001A0BE8"/>
    <w:rsid w:val="001A2D1C"/>
    <w:rsid w:val="001A3C69"/>
    <w:rsid w:val="001A5C14"/>
    <w:rsid w:val="001A624C"/>
    <w:rsid w:val="001A6C87"/>
    <w:rsid w:val="001A7C05"/>
    <w:rsid w:val="001A7CE7"/>
    <w:rsid w:val="001A7D6B"/>
    <w:rsid w:val="001B1857"/>
    <w:rsid w:val="001B40C5"/>
    <w:rsid w:val="001B4409"/>
    <w:rsid w:val="001B45C0"/>
    <w:rsid w:val="001B5795"/>
    <w:rsid w:val="001B5D88"/>
    <w:rsid w:val="001B6783"/>
    <w:rsid w:val="001B727C"/>
    <w:rsid w:val="001B796A"/>
    <w:rsid w:val="001C0A31"/>
    <w:rsid w:val="001C161C"/>
    <w:rsid w:val="001C2A27"/>
    <w:rsid w:val="001C41DE"/>
    <w:rsid w:val="001C42A7"/>
    <w:rsid w:val="001C4338"/>
    <w:rsid w:val="001C7183"/>
    <w:rsid w:val="001C734A"/>
    <w:rsid w:val="001D042D"/>
    <w:rsid w:val="001D1072"/>
    <w:rsid w:val="001D1C5B"/>
    <w:rsid w:val="001D1E1E"/>
    <w:rsid w:val="001D1E59"/>
    <w:rsid w:val="001D2E0B"/>
    <w:rsid w:val="001D3578"/>
    <w:rsid w:val="001D4C87"/>
    <w:rsid w:val="001D5413"/>
    <w:rsid w:val="001D6437"/>
    <w:rsid w:val="001E0659"/>
    <w:rsid w:val="001E085C"/>
    <w:rsid w:val="001E0BC5"/>
    <w:rsid w:val="001E126A"/>
    <w:rsid w:val="001E229B"/>
    <w:rsid w:val="001E2D01"/>
    <w:rsid w:val="001E3076"/>
    <w:rsid w:val="001E3210"/>
    <w:rsid w:val="001E343D"/>
    <w:rsid w:val="001E4BB3"/>
    <w:rsid w:val="001E4C01"/>
    <w:rsid w:val="001E509E"/>
    <w:rsid w:val="001E5FFF"/>
    <w:rsid w:val="001E6AD0"/>
    <w:rsid w:val="001E75C4"/>
    <w:rsid w:val="001E7651"/>
    <w:rsid w:val="001E76E1"/>
    <w:rsid w:val="001E784D"/>
    <w:rsid w:val="001F195D"/>
    <w:rsid w:val="001F2DEF"/>
    <w:rsid w:val="001F36A8"/>
    <w:rsid w:val="001F3E13"/>
    <w:rsid w:val="001F3F03"/>
    <w:rsid w:val="001F4C35"/>
    <w:rsid w:val="001F4F67"/>
    <w:rsid w:val="00202F8D"/>
    <w:rsid w:val="002031BD"/>
    <w:rsid w:val="002038E2"/>
    <w:rsid w:val="00203BCC"/>
    <w:rsid w:val="00203F44"/>
    <w:rsid w:val="00204679"/>
    <w:rsid w:val="0020580B"/>
    <w:rsid w:val="002066FF"/>
    <w:rsid w:val="00207159"/>
    <w:rsid w:val="002074FE"/>
    <w:rsid w:val="0020764D"/>
    <w:rsid w:val="0020768D"/>
    <w:rsid w:val="002106E6"/>
    <w:rsid w:val="00211AC0"/>
    <w:rsid w:val="00211FBB"/>
    <w:rsid w:val="00212298"/>
    <w:rsid w:val="002135C9"/>
    <w:rsid w:val="002135D6"/>
    <w:rsid w:val="002167BE"/>
    <w:rsid w:val="00216C7F"/>
    <w:rsid w:val="00217CC7"/>
    <w:rsid w:val="00220B7C"/>
    <w:rsid w:val="00221EA9"/>
    <w:rsid w:val="002222CC"/>
    <w:rsid w:val="0022291E"/>
    <w:rsid w:val="00223D78"/>
    <w:rsid w:val="00224FCF"/>
    <w:rsid w:val="002264F4"/>
    <w:rsid w:val="002301F2"/>
    <w:rsid w:val="002314B0"/>
    <w:rsid w:val="00231D31"/>
    <w:rsid w:val="002331E3"/>
    <w:rsid w:val="00234F6C"/>
    <w:rsid w:val="00235904"/>
    <w:rsid w:val="0023662F"/>
    <w:rsid w:val="0023740B"/>
    <w:rsid w:val="00237905"/>
    <w:rsid w:val="00241E24"/>
    <w:rsid w:val="00243957"/>
    <w:rsid w:val="00243F01"/>
    <w:rsid w:val="00245CBC"/>
    <w:rsid w:val="00245CD5"/>
    <w:rsid w:val="00245FA9"/>
    <w:rsid w:val="00246016"/>
    <w:rsid w:val="002475CA"/>
    <w:rsid w:val="00250037"/>
    <w:rsid w:val="002503DC"/>
    <w:rsid w:val="0025134B"/>
    <w:rsid w:val="002528C0"/>
    <w:rsid w:val="00253CF3"/>
    <w:rsid w:val="00255188"/>
    <w:rsid w:val="00255A5C"/>
    <w:rsid w:val="00255ADF"/>
    <w:rsid w:val="00257AA0"/>
    <w:rsid w:val="002605E4"/>
    <w:rsid w:val="00261D63"/>
    <w:rsid w:val="00262D87"/>
    <w:rsid w:val="002649A4"/>
    <w:rsid w:val="002654E8"/>
    <w:rsid w:val="00265AF5"/>
    <w:rsid w:val="00266543"/>
    <w:rsid w:val="00271BD2"/>
    <w:rsid w:val="00271CDD"/>
    <w:rsid w:val="00271E42"/>
    <w:rsid w:val="00273C49"/>
    <w:rsid w:val="00275DD8"/>
    <w:rsid w:val="00276A88"/>
    <w:rsid w:val="002773F4"/>
    <w:rsid w:val="002777BF"/>
    <w:rsid w:val="00277FCB"/>
    <w:rsid w:val="00280CB4"/>
    <w:rsid w:val="002833F2"/>
    <w:rsid w:val="0028369D"/>
    <w:rsid w:val="00284A96"/>
    <w:rsid w:val="00285C68"/>
    <w:rsid w:val="0028608A"/>
    <w:rsid w:val="0028747A"/>
    <w:rsid w:val="002876FE"/>
    <w:rsid w:val="00287994"/>
    <w:rsid w:val="00290FD2"/>
    <w:rsid w:val="0029175D"/>
    <w:rsid w:val="002920D5"/>
    <w:rsid w:val="002927F2"/>
    <w:rsid w:val="002967E9"/>
    <w:rsid w:val="00296BEB"/>
    <w:rsid w:val="00296DD6"/>
    <w:rsid w:val="00296F55"/>
    <w:rsid w:val="002974DC"/>
    <w:rsid w:val="002A0B04"/>
    <w:rsid w:val="002A1D3A"/>
    <w:rsid w:val="002A28AE"/>
    <w:rsid w:val="002A3045"/>
    <w:rsid w:val="002A3A51"/>
    <w:rsid w:val="002A40C4"/>
    <w:rsid w:val="002A447B"/>
    <w:rsid w:val="002A4D3A"/>
    <w:rsid w:val="002A5BBE"/>
    <w:rsid w:val="002A689C"/>
    <w:rsid w:val="002A6DCE"/>
    <w:rsid w:val="002A721E"/>
    <w:rsid w:val="002A76A6"/>
    <w:rsid w:val="002B07FD"/>
    <w:rsid w:val="002B0E6C"/>
    <w:rsid w:val="002B20D3"/>
    <w:rsid w:val="002B4913"/>
    <w:rsid w:val="002B609B"/>
    <w:rsid w:val="002B76AE"/>
    <w:rsid w:val="002C0AAD"/>
    <w:rsid w:val="002C0B21"/>
    <w:rsid w:val="002C0D51"/>
    <w:rsid w:val="002C243C"/>
    <w:rsid w:val="002C4419"/>
    <w:rsid w:val="002C4624"/>
    <w:rsid w:val="002C4AD6"/>
    <w:rsid w:val="002C6371"/>
    <w:rsid w:val="002C7D05"/>
    <w:rsid w:val="002D08B8"/>
    <w:rsid w:val="002D1B37"/>
    <w:rsid w:val="002D2B58"/>
    <w:rsid w:val="002D3A4D"/>
    <w:rsid w:val="002D62D0"/>
    <w:rsid w:val="002E252A"/>
    <w:rsid w:val="002E3B9C"/>
    <w:rsid w:val="002E466F"/>
    <w:rsid w:val="002E4BF0"/>
    <w:rsid w:val="002E4D83"/>
    <w:rsid w:val="002E56CD"/>
    <w:rsid w:val="002E5784"/>
    <w:rsid w:val="002E5BFD"/>
    <w:rsid w:val="002E600D"/>
    <w:rsid w:val="002E6162"/>
    <w:rsid w:val="002E6BCC"/>
    <w:rsid w:val="002E7813"/>
    <w:rsid w:val="002F1060"/>
    <w:rsid w:val="002F1D05"/>
    <w:rsid w:val="002F205A"/>
    <w:rsid w:val="002F5267"/>
    <w:rsid w:val="002F58F5"/>
    <w:rsid w:val="002F6045"/>
    <w:rsid w:val="002F632F"/>
    <w:rsid w:val="002F6E85"/>
    <w:rsid w:val="002F6FCF"/>
    <w:rsid w:val="002F75DC"/>
    <w:rsid w:val="00301781"/>
    <w:rsid w:val="0030284A"/>
    <w:rsid w:val="003048CE"/>
    <w:rsid w:val="00305D32"/>
    <w:rsid w:val="003065A2"/>
    <w:rsid w:val="00306D26"/>
    <w:rsid w:val="00306FEE"/>
    <w:rsid w:val="0030706A"/>
    <w:rsid w:val="00307678"/>
    <w:rsid w:val="003118B3"/>
    <w:rsid w:val="00311CD0"/>
    <w:rsid w:val="00311EE1"/>
    <w:rsid w:val="00312543"/>
    <w:rsid w:val="00312E97"/>
    <w:rsid w:val="003149E0"/>
    <w:rsid w:val="00315367"/>
    <w:rsid w:val="00315EF1"/>
    <w:rsid w:val="00316489"/>
    <w:rsid w:val="0031681B"/>
    <w:rsid w:val="00317385"/>
    <w:rsid w:val="00320BDC"/>
    <w:rsid w:val="00321274"/>
    <w:rsid w:val="00321374"/>
    <w:rsid w:val="00322243"/>
    <w:rsid w:val="00324063"/>
    <w:rsid w:val="00326A55"/>
    <w:rsid w:val="003277AB"/>
    <w:rsid w:val="00327B20"/>
    <w:rsid w:val="00330B8D"/>
    <w:rsid w:val="00333D97"/>
    <w:rsid w:val="00333FBB"/>
    <w:rsid w:val="00335AA7"/>
    <w:rsid w:val="00340619"/>
    <w:rsid w:val="00340A3A"/>
    <w:rsid w:val="00341D39"/>
    <w:rsid w:val="003420ED"/>
    <w:rsid w:val="00342541"/>
    <w:rsid w:val="00343218"/>
    <w:rsid w:val="00343B85"/>
    <w:rsid w:val="00347688"/>
    <w:rsid w:val="00347AD1"/>
    <w:rsid w:val="00350E42"/>
    <w:rsid w:val="00351AEC"/>
    <w:rsid w:val="00351C5F"/>
    <w:rsid w:val="00351F31"/>
    <w:rsid w:val="003529C7"/>
    <w:rsid w:val="00353721"/>
    <w:rsid w:val="003547B5"/>
    <w:rsid w:val="003552B1"/>
    <w:rsid w:val="003552E3"/>
    <w:rsid w:val="00355F4E"/>
    <w:rsid w:val="00356F6B"/>
    <w:rsid w:val="0035755F"/>
    <w:rsid w:val="00360368"/>
    <w:rsid w:val="00361D12"/>
    <w:rsid w:val="0036440D"/>
    <w:rsid w:val="003651FB"/>
    <w:rsid w:val="00365849"/>
    <w:rsid w:val="00365B69"/>
    <w:rsid w:val="003672EE"/>
    <w:rsid w:val="00367EC3"/>
    <w:rsid w:val="0037203A"/>
    <w:rsid w:val="0037274D"/>
    <w:rsid w:val="00372F58"/>
    <w:rsid w:val="00374A0A"/>
    <w:rsid w:val="0037572E"/>
    <w:rsid w:val="00375752"/>
    <w:rsid w:val="00376771"/>
    <w:rsid w:val="00376BCA"/>
    <w:rsid w:val="00376C03"/>
    <w:rsid w:val="00376F5D"/>
    <w:rsid w:val="003772F2"/>
    <w:rsid w:val="0037788C"/>
    <w:rsid w:val="00377CC1"/>
    <w:rsid w:val="003801E1"/>
    <w:rsid w:val="003811AA"/>
    <w:rsid w:val="00381FBD"/>
    <w:rsid w:val="0038206F"/>
    <w:rsid w:val="00382723"/>
    <w:rsid w:val="00383589"/>
    <w:rsid w:val="00385431"/>
    <w:rsid w:val="00385F1F"/>
    <w:rsid w:val="0038641D"/>
    <w:rsid w:val="0038664A"/>
    <w:rsid w:val="00386788"/>
    <w:rsid w:val="00387462"/>
    <w:rsid w:val="003909CF"/>
    <w:rsid w:val="00391424"/>
    <w:rsid w:val="0039255B"/>
    <w:rsid w:val="00393EF6"/>
    <w:rsid w:val="00393FB9"/>
    <w:rsid w:val="00394C7B"/>
    <w:rsid w:val="00395B2B"/>
    <w:rsid w:val="00396EEB"/>
    <w:rsid w:val="00397C54"/>
    <w:rsid w:val="003A0C84"/>
    <w:rsid w:val="003A1A68"/>
    <w:rsid w:val="003A3435"/>
    <w:rsid w:val="003A7B60"/>
    <w:rsid w:val="003A7FA2"/>
    <w:rsid w:val="003B047C"/>
    <w:rsid w:val="003B06A9"/>
    <w:rsid w:val="003B1AC3"/>
    <w:rsid w:val="003B288F"/>
    <w:rsid w:val="003B2969"/>
    <w:rsid w:val="003B3768"/>
    <w:rsid w:val="003B400B"/>
    <w:rsid w:val="003B4718"/>
    <w:rsid w:val="003B5057"/>
    <w:rsid w:val="003B5D08"/>
    <w:rsid w:val="003B5D84"/>
    <w:rsid w:val="003B6798"/>
    <w:rsid w:val="003B6845"/>
    <w:rsid w:val="003B6BD2"/>
    <w:rsid w:val="003C0B73"/>
    <w:rsid w:val="003C0BE5"/>
    <w:rsid w:val="003C0C92"/>
    <w:rsid w:val="003C1B48"/>
    <w:rsid w:val="003C2FA3"/>
    <w:rsid w:val="003C430F"/>
    <w:rsid w:val="003C461B"/>
    <w:rsid w:val="003C62E9"/>
    <w:rsid w:val="003C7ED3"/>
    <w:rsid w:val="003D1059"/>
    <w:rsid w:val="003D1729"/>
    <w:rsid w:val="003D4A55"/>
    <w:rsid w:val="003D5F54"/>
    <w:rsid w:val="003E0456"/>
    <w:rsid w:val="003E146D"/>
    <w:rsid w:val="003E1890"/>
    <w:rsid w:val="003E2988"/>
    <w:rsid w:val="003E31E8"/>
    <w:rsid w:val="003E424B"/>
    <w:rsid w:val="003E44BA"/>
    <w:rsid w:val="003E515A"/>
    <w:rsid w:val="003E632C"/>
    <w:rsid w:val="003E6FAD"/>
    <w:rsid w:val="003F0377"/>
    <w:rsid w:val="003F0B40"/>
    <w:rsid w:val="003F110D"/>
    <w:rsid w:val="003F14D1"/>
    <w:rsid w:val="003F1D31"/>
    <w:rsid w:val="003F2DA2"/>
    <w:rsid w:val="003F314D"/>
    <w:rsid w:val="003F390A"/>
    <w:rsid w:val="003F4350"/>
    <w:rsid w:val="003F466B"/>
    <w:rsid w:val="003F51EE"/>
    <w:rsid w:val="003F5804"/>
    <w:rsid w:val="003F59E1"/>
    <w:rsid w:val="003F5A6B"/>
    <w:rsid w:val="003F709A"/>
    <w:rsid w:val="003F7802"/>
    <w:rsid w:val="003F7827"/>
    <w:rsid w:val="003F7CA4"/>
    <w:rsid w:val="00400720"/>
    <w:rsid w:val="00400845"/>
    <w:rsid w:val="0040122E"/>
    <w:rsid w:val="004017A1"/>
    <w:rsid w:val="00401FBA"/>
    <w:rsid w:val="00404C39"/>
    <w:rsid w:val="00404C8C"/>
    <w:rsid w:val="00406A43"/>
    <w:rsid w:val="00407D91"/>
    <w:rsid w:val="004100F8"/>
    <w:rsid w:val="00410766"/>
    <w:rsid w:val="00412767"/>
    <w:rsid w:val="00413D2F"/>
    <w:rsid w:val="0041568A"/>
    <w:rsid w:val="004156DB"/>
    <w:rsid w:val="00415731"/>
    <w:rsid w:val="00417AEA"/>
    <w:rsid w:val="00420970"/>
    <w:rsid w:val="004209F9"/>
    <w:rsid w:val="00421DCE"/>
    <w:rsid w:val="00422309"/>
    <w:rsid w:val="0042257D"/>
    <w:rsid w:val="0042602A"/>
    <w:rsid w:val="00426885"/>
    <w:rsid w:val="004344A2"/>
    <w:rsid w:val="004346F6"/>
    <w:rsid w:val="00434F64"/>
    <w:rsid w:val="0043547B"/>
    <w:rsid w:val="004359BF"/>
    <w:rsid w:val="00436D68"/>
    <w:rsid w:val="00436F6A"/>
    <w:rsid w:val="004370F6"/>
    <w:rsid w:val="00437712"/>
    <w:rsid w:val="00437AF1"/>
    <w:rsid w:val="00440151"/>
    <w:rsid w:val="00440361"/>
    <w:rsid w:val="004414F7"/>
    <w:rsid w:val="0044191F"/>
    <w:rsid w:val="00442039"/>
    <w:rsid w:val="004429FF"/>
    <w:rsid w:val="00445853"/>
    <w:rsid w:val="00445962"/>
    <w:rsid w:val="00445E23"/>
    <w:rsid w:val="00445FD1"/>
    <w:rsid w:val="004460BB"/>
    <w:rsid w:val="00446370"/>
    <w:rsid w:val="00447241"/>
    <w:rsid w:val="0044750B"/>
    <w:rsid w:val="00447BC4"/>
    <w:rsid w:val="00447CF7"/>
    <w:rsid w:val="0045031B"/>
    <w:rsid w:val="00450381"/>
    <w:rsid w:val="00450C99"/>
    <w:rsid w:val="00451CEF"/>
    <w:rsid w:val="00455A9B"/>
    <w:rsid w:val="00455F9D"/>
    <w:rsid w:val="004565ED"/>
    <w:rsid w:val="0045788C"/>
    <w:rsid w:val="00457E5B"/>
    <w:rsid w:val="00461770"/>
    <w:rsid w:val="004647FF"/>
    <w:rsid w:val="00465C31"/>
    <w:rsid w:val="00466C1E"/>
    <w:rsid w:val="00471EF9"/>
    <w:rsid w:val="00472129"/>
    <w:rsid w:val="00473554"/>
    <w:rsid w:val="00475D4C"/>
    <w:rsid w:val="004776AD"/>
    <w:rsid w:val="004800E2"/>
    <w:rsid w:val="004807F7"/>
    <w:rsid w:val="00480C29"/>
    <w:rsid w:val="00481C20"/>
    <w:rsid w:val="00482DF0"/>
    <w:rsid w:val="004852F5"/>
    <w:rsid w:val="004854B0"/>
    <w:rsid w:val="004873FC"/>
    <w:rsid w:val="00487E00"/>
    <w:rsid w:val="0049134C"/>
    <w:rsid w:val="0049188F"/>
    <w:rsid w:val="00491AD3"/>
    <w:rsid w:val="00492119"/>
    <w:rsid w:val="004942FB"/>
    <w:rsid w:val="00495314"/>
    <w:rsid w:val="004957A2"/>
    <w:rsid w:val="00495C41"/>
    <w:rsid w:val="00495EFD"/>
    <w:rsid w:val="00497344"/>
    <w:rsid w:val="004A00AA"/>
    <w:rsid w:val="004A21F1"/>
    <w:rsid w:val="004A57EB"/>
    <w:rsid w:val="004A5AAE"/>
    <w:rsid w:val="004A5EB5"/>
    <w:rsid w:val="004A6FD5"/>
    <w:rsid w:val="004B3F7B"/>
    <w:rsid w:val="004B44E7"/>
    <w:rsid w:val="004B70FB"/>
    <w:rsid w:val="004B7500"/>
    <w:rsid w:val="004B7BA6"/>
    <w:rsid w:val="004C02EF"/>
    <w:rsid w:val="004C093F"/>
    <w:rsid w:val="004C343A"/>
    <w:rsid w:val="004C4413"/>
    <w:rsid w:val="004C4952"/>
    <w:rsid w:val="004C4EE6"/>
    <w:rsid w:val="004C60D2"/>
    <w:rsid w:val="004C65DD"/>
    <w:rsid w:val="004C6938"/>
    <w:rsid w:val="004D17D4"/>
    <w:rsid w:val="004D300F"/>
    <w:rsid w:val="004D301B"/>
    <w:rsid w:val="004D3A68"/>
    <w:rsid w:val="004D454E"/>
    <w:rsid w:val="004D58C8"/>
    <w:rsid w:val="004D5AD2"/>
    <w:rsid w:val="004D6338"/>
    <w:rsid w:val="004E078E"/>
    <w:rsid w:val="004E0D09"/>
    <w:rsid w:val="004E1120"/>
    <w:rsid w:val="004E20C5"/>
    <w:rsid w:val="004E3A88"/>
    <w:rsid w:val="004E3AA6"/>
    <w:rsid w:val="004E4907"/>
    <w:rsid w:val="004F021C"/>
    <w:rsid w:val="004F0946"/>
    <w:rsid w:val="004F2793"/>
    <w:rsid w:val="004F2E48"/>
    <w:rsid w:val="004F3111"/>
    <w:rsid w:val="004F3813"/>
    <w:rsid w:val="004F3F74"/>
    <w:rsid w:val="004F4CC7"/>
    <w:rsid w:val="00501D15"/>
    <w:rsid w:val="00502152"/>
    <w:rsid w:val="00502233"/>
    <w:rsid w:val="00502B44"/>
    <w:rsid w:val="0050331B"/>
    <w:rsid w:val="00503BFE"/>
    <w:rsid w:val="00504DF7"/>
    <w:rsid w:val="00505B2F"/>
    <w:rsid w:val="00505FF2"/>
    <w:rsid w:val="005067C4"/>
    <w:rsid w:val="00507D74"/>
    <w:rsid w:val="0051039A"/>
    <w:rsid w:val="00510480"/>
    <w:rsid w:val="005105D1"/>
    <w:rsid w:val="00511A98"/>
    <w:rsid w:val="005124EF"/>
    <w:rsid w:val="005146A2"/>
    <w:rsid w:val="00514A38"/>
    <w:rsid w:val="005156AF"/>
    <w:rsid w:val="0051637C"/>
    <w:rsid w:val="00517B05"/>
    <w:rsid w:val="005201AF"/>
    <w:rsid w:val="00520418"/>
    <w:rsid w:val="00520489"/>
    <w:rsid w:val="00521277"/>
    <w:rsid w:val="00521701"/>
    <w:rsid w:val="00526F6E"/>
    <w:rsid w:val="00527154"/>
    <w:rsid w:val="00527C13"/>
    <w:rsid w:val="005317AB"/>
    <w:rsid w:val="005329CD"/>
    <w:rsid w:val="00533D27"/>
    <w:rsid w:val="00537D11"/>
    <w:rsid w:val="00540A10"/>
    <w:rsid w:val="00540C71"/>
    <w:rsid w:val="00541460"/>
    <w:rsid w:val="005419DF"/>
    <w:rsid w:val="00541CAC"/>
    <w:rsid w:val="00541D94"/>
    <w:rsid w:val="005438E5"/>
    <w:rsid w:val="00543AAB"/>
    <w:rsid w:val="00545418"/>
    <w:rsid w:val="00546568"/>
    <w:rsid w:val="00546DCB"/>
    <w:rsid w:val="00547F83"/>
    <w:rsid w:val="00550101"/>
    <w:rsid w:val="0055047A"/>
    <w:rsid w:val="0055050F"/>
    <w:rsid w:val="00550937"/>
    <w:rsid w:val="00551323"/>
    <w:rsid w:val="0055271B"/>
    <w:rsid w:val="00553C4B"/>
    <w:rsid w:val="005540B7"/>
    <w:rsid w:val="005540F8"/>
    <w:rsid w:val="0055444F"/>
    <w:rsid w:val="00557B78"/>
    <w:rsid w:val="00562713"/>
    <w:rsid w:val="0056567F"/>
    <w:rsid w:val="00565D77"/>
    <w:rsid w:val="005663EC"/>
    <w:rsid w:val="00570D08"/>
    <w:rsid w:val="00572641"/>
    <w:rsid w:val="00572F6E"/>
    <w:rsid w:val="00573A05"/>
    <w:rsid w:val="00574002"/>
    <w:rsid w:val="0057434E"/>
    <w:rsid w:val="0057457C"/>
    <w:rsid w:val="00574E4C"/>
    <w:rsid w:val="00575D34"/>
    <w:rsid w:val="00575FEB"/>
    <w:rsid w:val="00576645"/>
    <w:rsid w:val="00576DEA"/>
    <w:rsid w:val="0057707D"/>
    <w:rsid w:val="00577F54"/>
    <w:rsid w:val="00580A5E"/>
    <w:rsid w:val="0058117E"/>
    <w:rsid w:val="00581275"/>
    <w:rsid w:val="00583EB8"/>
    <w:rsid w:val="00583F3F"/>
    <w:rsid w:val="00583F9B"/>
    <w:rsid w:val="0058524C"/>
    <w:rsid w:val="00585932"/>
    <w:rsid w:val="00586589"/>
    <w:rsid w:val="00586C0A"/>
    <w:rsid w:val="00586E30"/>
    <w:rsid w:val="0059099F"/>
    <w:rsid w:val="00591B2D"/>
    <w:rsid w:val="00592B13"/>
    <w:rsid w:val="005941AA"/>
    <w:rsid w:val="00594411"/>
    <w:rsid w:val="00594573"/>
    <w:rsid w:val="00594D5D"/>
    <w:rsid w:val="0059675B"/>
    <w:rsid w:val="0059702F"/>
    <w:rsid w:val="005A0671"/>
    <w:rsid w:val="005A080E"/>
    <w:rsid w:val="005A11D2"/>
    <w:rsid w:val="005A14A2"/>
    <w:rsid w:val="005A1DBB"/>
    <w:rsid w:val="005A2642"/>
    <w:rsid w:val="005A312A"/>
    <w:rsid w:val="005A3305"/>
    <w:rsid w:val="005A3433"/>
    <w:rsid w:val="005A4205"/>
    <w:rsid w:val="005A4B8C"/>
    <w:rsid w:val="005A4C85"/>
    <w:rsid w:val="005A59B5"/>
    <w:rsid w:val="005A6363"/>
    <w:rsid w:val="005A67F4"/>
    <w:rsid w:val="005A7A8D"/>
    <w:rsid w:val="005A7C34"/>
    <w:rsid w:val="005B0ED7"/>
    <w:rsid w:val="005B162A"/>
    <w:rsid w:val="005B17CA"/>
    <w:rsid w:val="005B21AD"/>
    <w:rsid w:val="005B367E"/>
    <w:rsid w:val="005B48B4"/>
    <w:rsid w:val="005B4E06"/>
    <w:rsid w:val="005B588D"/>
    <w:rsid w:val="005B5B82"/>
    <w:rsid w:val="005B5EC3"/>
    <w:rsid w:val="005B79DF"/>
    <w:rsid w:val="005C0677"/>
    <w:rsid w:val="005C1A58"/>
    <w:rsid w:val="005C317C"/>
    <w:rsid w:val="005C4504"/>
    <w:rsid w:val="005C4768"/>
    <w:rsid w:val="005C558C"/>
    <w:rsid w:val="005C5A3E"/>
    <w:rsid w:val="005C5FFE"/>
    <w:rsid w:val="005C6700"/>
    <w:rsid w:val="005C7FAA"/>
    <w:rsid w:val="005D08D4"/>
    <w:rsid w:val="005D0D7B"/>
    <w:rsid w:val="005D0EF9"/>
    <w:rsid w:val="005D12A3"/>
    <w:rsid w:val="005D186E"/>
    <w:rsid w:val="005D2221"/>
    <w:rsid w:val="005D239C"/>
    <w:rsid w:val="005D48E5"/>
    <w:rsid w:val="005D4F91"/>
    <w:rsid w:val="005D520A"/>
    <w:rsid w:val="005D584C"/>
    <w:rsid w:val="005D5DBB"/>
    <w:rsid w:val="005D5FEF"/>
    <w:rsid w:val="005D6EB4"/>
    <w:rsid w:val="005E0F41"/>
    <w:rsid w:val="005E106A"/>
    <w:rsid w:val="005E145B"/>
    <w:rsid w:val="005E36E4"/>
    <w:rsid w:val="005E5B0D"/>
    <w:rsid w:val="005E6406"/>
    <w:rsid w:val="005F03C2"/>
    <w:rsid w:val="005F07A3"/>
    <w:rsid w:val="005F0A56"/>
    <w:rsid w:val="005F14C3"/>
    <w:rsid w:val="005F273B"/>
    <w:rsid w:val="005F2A56"/>
    <w:rsid w:val="005F3127"/>
    <w:rsid w:val="005F43B9"/>
    <w:rsid w:val="005F5D02"/>
    <w:rsid w:val="005F6277"/>
    <w:rsid w:val="00600C8B"/>
    <w:rsid w:val="00600F90"/>
    <w:rsid w:val="00601087"/>
    <w:rsid w:val="00601618"/>
    <w:rsid w:val="00601EAF"/>
    <w:rsid w:val="006028AD"/>
    <w:rsid w:val="00602FAA"/>
    <w:rsid w:val="006034CF"/>
    <w:rsid w:val="006035F7"/>
    <w:rsid w:val="00603A62"/>
    <w:rsid w:val="006043FE"/>
    <w:rsid w:val="00605517"/>
    <w:rsid w:val="00606150"/>
    <w:rsid w:val="00606DD7"/>
    <w:rsid w:val="006110AE"/>
    <w:rsid w:val="00611227"/>
    <w:rsid w:val="00611CFC"/>
    <w:rsid w:val="006128B2"/>
    <w:rsid w:val="006133AD"/>
    <w:rsid w:val="006135D9"/>
    <w:rsid w:val="006136E2"/>
    <w:rsid w:val="0061466D"/>
    <w:rsid w:val="006155BA"/>
    <w:rsid w:val="0061561A"/>
    <w:rsid w:val="00615D4A"/>
    <w:rsid w:val="006164AE"/>
    <w:rsid w:val="00616C5B"/>
    <w:rsid w:val="00617C45"/>
    <w:rsid w:val="006203DB"/>
    <w:rsid w:val="00621232"/>
    <w:rsid w:val="00622823"/>
    <w:rsid w:val="0062323D"/>
    <w:rsid w:val="00623914"/>
    <w:rsid w:val="006241AA"/>
    <w:rsid w:val="00625846"/>
    <w:rsid w:val="00626AE4"/>
    <w:rsid w:val="00632535"/>
    <w:rsid w:val="006329B2"/>
    <w:rsid w:val="006333AA"/>
    <w:rsid w:val="00634C97"/>
    <w:rsid w:val="00636674"/>
    <w:rsid w:val="006366B6"/>
    <w:rsid w:val="0063720A"/>
    <w:rsid w:val="00641742"/>
    <w:rsid w:val="00641B4F"/>
    <w:rsid w:val="006420B3"/>
    <w:rsid w:val="0064362C"/>
    <w:rsid w:val="00644756"/>
    <w:rsid w:val="00644932"/>
    <w:rsid w:val="006463CF"/>
    <w:rsid w:val="00646F6C"/>
    <w:rsid w:val="00647407"/>
    <w:rsid w:val="00647619"/>
    <w:rsid w:val="0064769A"/>
    <w:rsid w:val="00647BF2"/>
    <w:rsid w:val="00650720"/>
    <w:rsid w:val="00650AC9"/>
    <w:rsid w:val="0065176C"/>
    <w:rsid w:val="00651978"/>
    <w:rsid w:val="00653F27"/>
    <w:rsid w:val="0065427F"/>
    <w:rsid w:val="006544B9"/>
    <w:rsid w:val="0066051E"/>
    <w:rsid w:val="0066068A"/>
    <w:rsid w:val="006608F4"/>
    <w:rsid w:val="006650BE"/>
    <w:rsid w:val="00665D0D"/>
    <w:rsid w:val="0066799A"/>
    <w:rsid w:val="00667EB4"/>
    <w:rsid w:val="0067080C"/>
    <w:rsid w:val="00670F7E"/>
    <w:rsid w:val="00671BB5"/>
    <w:rsid w:val="00671D44"/>
    <w:rsid w:val="006724E4"/>
    <w:rsid w:val="0067259A"/>
    <w:rsid w:val="00672B43"/>
    <w:rsid w:val="006738B5"/>
    <w:rsid w:val="006744C8"/>
    <w:rsid w:val="00676009"/>
    <w:rsid w:val="00676BEB"/>
    <w:rsid w:val="006775AE"/>
    <w:rsid w:val="00677C0F"/>
    <w:rsid w:val="0068069E"/>
    <w:rsid w:val="006808A3"/>
    <w:rsid w:val="006809C0"/>
    <w:rsid w:val="006827E0"/>
    <w:rsid w:val="006835AF"/>
    <w:rsid w:val="00683BAD"/>
    <w:rsid w:val="00685554"/>
    <w:rsid w:val="00685913"/>
    <w:rsid w:val="00685F05"/>
    <w:rsid w:val="00686257"/>
    <w:rsid w:val="00686548"/>
    <w:rsid w:val="00686850"/>
    <w:rsid w:val="00686CBD"/>
    <w:rsid w:val="00687DB6"/>
    <w:rsid w:val="00690385"/>
    <w:rsid w:val="00691025"/>
    <w:rsid w:val="0069180B"/>
    <w:rsid w:val="00693C0B"/>
    <w:rsid w:val="00693E13"/>
    <w:rsid w:val="0069430F"/>
    <w:rsid w:val="006952E0"/>
    <w:rsid w:val="00696163"/>
    <w:rsid w:val="006967B4"/>
    <w:rsid w:val="00696A0E"/>
    <w:rsid w:val="006A00F9"/>
    <w:rsid w:val="006A13F6"/>
    <w:rsid w:val="006A5B8F"/>
    <w:rsid w:val="006A6928"/>
    <w:rsid w:val="006A760D"/>
    <w:rsid w:val="006A791F"/>
    <w:rsid w:val="006A7B74"/>
    <w:rsid w:val="006B1971"/>
    <w:rsid w:val="006B2648"/>
    <w:rsid w:val="006B5CF8"/>
    <w:rsid w:val="006B5D3C"/>
    <w:rsid w:val="006B67CF"/>
    <w:rsid w:val="006B6ED6"/>
    <w:rsid w:val="006B787D"/>
    <w:rsid w:val="006B7AA5"/>
    <w:rsid w:val="006B7B20"/>
    <w:rsid w:val="006C0F7A"/>
    <w:rsid w:val="006C2465"/>
    <w:rsid w:val="006C2F13"/>
    <w:rsid w:val="006C3CFC"/>
    <w:rsid w:val="006C42E8"/>
    <w:rsid w:val="006C43BB"/>
    <w:rsid w:val="006C4591"/>
    <w:rsid w:val="006C4F4C"/>
    <w:rsid w:val="006C4F6A"/>
    <w:rsid w:val="006C521A"/>
    <w:rsid w:val="006C6936"/>
    <w:rsid w:val="006C7E31"/>
    <w:rsid w:val="006D18AB"/>
    <w:rsid w:val="006D2211"/>
    <w:rsid w:val="006D3991"/>
    <w:rsid w:val="006D3DE9"/>
    <w:rsid w:val="006D4EDE"/>
    <w:rsid w:val="006D4F9F"/>
    <w:rsid w:val="006D50CD"/>
    <w:rsid w:val="006D64AD"/>
    <w:rsid w:val="006D6A5D"/>
    <w:rsid w:val="006D7000"/>
    <w:rsid w:val="006E054A"/>
    <w:rsid w:val="006E329F"/>
    <w:rsid w:val="006E4104"/>
    <w:rsid w:val="006E4934"/>
    <w:rsid w:val="006E4A43"/>
    <w:rsid w:val="006E4D72"/>
    <w:rsid w:val="006E5691"/>
    <w:rsid w:val="006E5922"/>
    <w:rsid w:val="006E5FFF"/>
    <w:rsid w:val="006E64F9"/>
    <w:rsid w:val="006E69E4"/>
    <w:rsid w:val="006E739C"/>
    <w:rsid w:val="006F0520"/>
    <w:rsid w:val="006F0956"/>
    <w:rsid w:val="006F2392"/>
    <w:rsid w:val="006F2661"/>
    <w:rsid w:val="006F32E3"/>
    <w:rsid w:val="006F3568"/>
    <w:rsid w:val="006F3E21"/>
    <w:rsid w:val="006F3E40"/>
    <w:rsid w:val="006F43CD"/>
    <w:rsid w:val="006F45A4"/>
    <w:rsid w:val="006F4647"/>
    <w:rsid w:val="006F52A2"/>
    <w:rsid w:val="006F58E4"/>
    <w:rsid w:val="006F6CA3"/>
    <w:rsid w:val="006F745B"/>
    <w:rsid w:val="006F7F86"/>
    <w:rsid w:val="00700F23"/>
    <w:rsid w:val="00702C85"/>
    <w:rsid w:val="00703403"/>
    <w:rsid w:val="0071020B"/>
    <w:rsid w:val="007108CC"/>
    <w:rsid w:val="00710C95"/>
    <w:rsid w:val="00710F53"/>
    <w:rsid w:val="007114CE"/>
    <w:rsid w:val="007131D5"/>
    <w:rsid w:val="00714721"/>
    <w:rsid w:val="00715272"/>
    <w:rsid w:val="007168DD"/>
    <w:rsid w:val="007170F9"/>
    <w:rsid w:val="0072054C"/>
    <w:rsid w:val="007206F2"/>
    <w:rsid w:val="007218B6"/>
    <w:rsid w:val="007228F7"/>
    <w:rsid w:val="00722915"/>
    <w:rsid w:val="007257AE"/>
    <w:rsid w:val="0072676E"/>
    <w:rsid w:val="00726857"/>
    <w:rsid w:val="00726973"/>
    <w:rsid w:val="00731812"/>
    <w:rsid w:val="00733121"/>
    <w:rsid w:val="00733284"/>
    <w:rsid w:val="007365E1"/>
    <w:rsid w:val="00737660"/>
    <w:rsid w:val="00740090"/>
    <w:rsid w:val="00740355"/>
    <w:rsid w:val="0074394C"/>
    <w:rsid w:val="00743AD8"/>
    <w:rsid w:val="00745840"/>
    <w:rsid w:val="00747402"/>
    <w:rsid w:val="007477E5"/>
    <w:rsid w:val="00747FA9"/>
    <w:rsid w:val="00750D9D"/>
    <w:rsid w:val="00752A88"/>
    <w:rsid w:val="007571A0"/>
    <w:rsid w:val="00757EB8"/>
    <w:rsid w:val="007613F1"/>
    <w:rsid w:val="0076283E"/>
    <w:rsid w:val="0076317A"/>
    <w:rsid w:val="00763FAE"/>
    <w:rsid w:val="00764560"/>
    <w:rsid w:val="00764793"/>
    <w:rsid w:val="00767513"/>
    <w:rsid w:val="00772BBD"/>
    <w:rsid w:val="00774A9E"/>
    <w:rsid w:val="00774ED9"/>
    <w:rsid w:val="007750FC"/>
    <w:rsid w:val="00775B44"/>
    <w:rsid w:val="00775FD0"/>
    <w:rsid w:val="0077696D"/>
    <w:rsid w:val="00777833"/>
    <w:rsid w:val="00777CCB"/>
    <w:rsid w:val="00780005"/>
    <w:rsid w:val="007807CE"/>
    <w:rsid w:val="00781A2C"/>
    <w:rsid w:val="007834C4"/>
    <w:rsid w:val="00783C22"/>
    <w:rsid w:val="00784105"/>
    <w:rsid w:val="00786999"/>
    <w:rsid w:val="007908D5"/>
    <w:rsid w:val="00792770"/>
    <w:rsid w:val="00792823"/>
    <w:rsid w:val="00792CC0"/>
    <w:rsid w:val="00792E6C"/>
    <w:rsid w:val="00793904"/>
    <w:rsid w:val="00796041"/>
    <w:rsid w:val="007965A9"/>
    <w:rsid w:val="00796FB8"/>
    <w:rsid w:val="007A086A"/>
    <w:rsid w:val="007A18BF"/>
    <w:rsid w:val="007A2FBB"/>
    <w:rsid w:val="007A325F"/>
    <w:rsid w:val="007A5717"/>
    <w:rsid w:val="007A5F80"/>
    <w:rsid w:val="007A64CB"/>
    <w:rsid w:val="007A788F"/>
    <w:rsid w:val="007B07A0"/>
    <w:rsid w:val="007B0EDF"/>
    <w:rsid w:val="007B28B4"/>
    <w:rsid w:val="007B4C1A"/>
    <w:rsid w:val="007B58F8"/>
    <w:rsid w:val="007B677C"/>
    <w:rsid w:val="007B78FF"/>
    <w:rsid w:val="007C011F"/>
    <w:rsid w:val="007C29E5"/>
    <w:rsid w:val="007C2BC7"/>
    <w:rsid w:val="007C2F12"/>
    <w:rsid w:val="007C303B"/>
    <w:rsid w:val="007C3822"/>
    <w:rsid w:val="007C43D0"/>
    <w:rsid w:val="007C58FA"/>
    <w:rsid w:val="007C6F10"/>
    <w:rsid w:val="007C7534"/>
    <w:rsid w:val="007C77B8"/>
    <w:rsid w:val="007D3612"/>
    <w:rsid w:val="007D3AF8"/>
    <w:rsid w:val="007D44DA"/>
    <w:rsid w:val="007D4E6A"/>
    <w:rsid w:val="007D581C"/>
    <w:rsid w:val="007D6B95"/>
    <w:rsid w:val="007D6EED"/>
    <w:rsid w:val="007D75E8"/>
    <w:rsid w:val="007E1936"/>
    <w:rsid w:val="007E3EB5"/>
    <w:rsid w:val="007E5E86"/>
    <w:rsid w:val="007E5EDB"/>
    <w:rsid w:val="007E7672"/>
    <w:rsid w:val="007F0E11"/>
    <w:rsid w:val="007F163E"/>
    <w:rsid w:val="007F1F59"/>
    <w:rsid w:val="007F1FEE"/>
    <w:rsid w:val="007F2588"/>
    <w:rsid w:val="007F2B68"/>
    <w:rsid w:val="007F43C6"/>
    <w:rsid w:val="007F4FBE"/>
    <w:rsid w:val="007F5A42"/>
    <w:rsid w:val="007F6451"/>
    <w:rsid w:val="007F6491"/>
    <w:rsid w:val="007F6ED9"/>
    <w:rsid w:val="007F732D"/>
    <w:rsid w:val="007F7AAF"/>
    <w:rsid w:val="007F7E70"/>
    <w:rsid w:val="00800502"/>
    <w:rsid w:val="00801895"/>
    <w:rsid w:val="00802EC9"/>
    <w:rsid w:val="00806038"/>
    <w:rsid w:val="00807BA8"/>
    <w:rsid w:val="008138A4"/>
    <w:rsid w:val="00814B78"/>
    <w:rsid w:val="00814D73"/>
    <w:rsid w:val="008153E8"/>
    <w:rsid w:val="00816368"/>
    <w:rsid w:val="00820485"/>
    <w:rsid w:val="00821384"/>
    <w:rsid w:val="00821A17"/>
    <w:rsid w:val="00821BCD"/>
    <w:rsid w:val="00821F86"/>
    <w:rsid w:val="00822797"/>
    <w:rsid w:val="008231E4"/>
    <w:rsid w:val="00824814"/>
    <w:rsid w:val="008248BE"/>
    <w:rsid w:val="00824FBB"/>
    <w:rsid w:val="008253DF"/>
    <w:rsid w:val="008262AA"/>
    <w:rsid w:val="00827A7A"/>
    <w:rsid w:val="00827C35"/>
    <w:rsid w:val="00832027"/>
    <w:rsid w:val="0083222E"/>
    <w:rsid w:val="00833067"/>
    <w:rsid w:val="008331CD"/>
    <w:rsid w:val="008337D6"/>
    <w:rsid w:val="00833F36"/>
    <w:rsid w:val="00833F79"/>
    <w:rsid w:val="00834145"/>
    <w:rsid w:val="00835696"/>
    <w:rsid w:val="00837D11"/>
    <w:rsid w:val="008405A0"/>
    <w:rsid w:val="0084127D"/>
    <w:rsid w:val="00841C79"/>
    <w:rsid w:val="00842279"/>
    <w:rsid w:val="00842D94"/>
    <w:rsid w:val="00844613"/>
    <w:rsid w:val="008449B0"/>
    <w:rsid w:val="00844DB1"/>
    <w:rsid w:val="00845949"/>
    <w:rsid w:val="00845B38"/>
    <w:rsid w:val="008462AF"/>
    <w:rsid w:val="00846A16"/>
    <w:rsid w:val="00846D7D"/>
    <w:rsid w:val="008472BB"/>
    <w:rsid w:val="00847863"/>
    <w:rsid w:val="00850A85"/>
    <w:rsid w:val="008530CA"/>
    <w:rsid w:val="008536BD"/>
    <w:rsid w:val="008550CD"/>
    <w:rsid w:val="008557BE"/>
    <w:rsid w:val="008574FA"/>
    <w:rsid w:val="00860145"/>
    <w:rsid w:val="00860A9F"/>
    <w:rsid w:val="008613AB"/>
    <w:rsid w:val="008625DB"/>
    <w:rsid w:val="0086298D"/>
    <w:rsid w:val="00866859"/>
    <w:rsid w:val="00866E90"/>
    <w:rsid w:val="00870289"/>
    <w:rsid w:val="00870CCA"/>
    <w:rsid w:val="008712E9"/>
    <w:rsid w:val="00871BFE"/>
    <w:rsid w:val="0087248E"/>
    <w:rsid w:val="00872AF6"/>
    <w:rsid w:val="00873EE6"/>
    <w:rsid w:val="008748F1"/>
    <w:rsid w:val="0087583B"/>
    <w:rsid w:val="008758D6"/>
    <w:rsid w:val="00876EEE"/>
    <w:rsid w:val="008771AA"/>
    <w:rsid w:val="00877574"/>
    <w:rsid w:val="008803B4"/>
    <w:rsid w:val="00882058"/>
    <w:rsid w:val="0088377E"/>
    <w:rsid w:val="00883C52"/>
    <w:rsid w:val="008855F2"/>
    <w:rsid w:val="008861FD"/>
    <w:rsid w:val="008863A4"/>
    <w:rsid w:val="00886D5E"/>
    <w:rsid w:val="00886DF3"/>
    <w:rsid w:val="00887CD7"/>
    <w:rsid w:val="00887FD5"/>
    <w:rsid w:val="0089038E"/>
    <w:rsid w:val="00890762"/>
    <w:rsid w:val="008914CE"/>
    <w:rsid w:val="008921DF"/>
    <w:rsid w:val="00892D01"/>
    <w:rsid w:val="00892DB4"/>
    <w:rsid w:val="008979FB"/>
    <w:rsid w:val="008A0511"/>
    <w:rsid w:val="008A1417"/>
    <w:rsid w:val="008A1E02"/>
    <w:rsid w:val="008A430E"/>
    <w:rsid w:val="008A55E7"/>
    <w:rsid w:val="008A722D"/>
    <w:rsid w:val="008B116B"/>
    <w:rsid w:val="008B1279"/>
    <w:rsid w:val="008B1A54"/>
    <w:rsid w:val="008B2958"/>
    <w:rsid w:val="008B41BA"/>
    <w:rsid w:val="008B4D53"/>
    <w:rsid w:val="008B542D"/>
    <w:rsid w:val="008B551B"/>
    <w:rsid w:val="008B5BBB"/>
    <w:rsid w:val="008B77CE"/>
    <w:rsid w:val="008C1448"/>
    <w:rsid w:val="008C29ED"/>
    <w:rsid w:val="008C3D85"/>
    <w:rsid w:val="008C542C"/>
    <w:rsid w:val="008C6623"/>
    <w:rsid w:val="008D024F"/>
    <w:rsid w:val="008D2F18"/>
    <w:rsid w:val="008D38D8"/>
    <w:rsid w:val="008D3E2E"/>
    <w:rsid w:val="008D470B"/>
    <w:rsid w:val="008D691C"/>
    <w:rsid w:val="008D7350"/>
    <w:rsid w:val="008D7AFD"/>
    <w:rsid w:val="008D7BFD"/>
    <w:rsid w:val="008E030B"/>
    <w:rsid w:val="008E09DD"/>
    <w:rsid w:val="008E0CF6"/>
    <w:rsid w:val="008E14C9"/>
    <w:rsid w:val="008E2325"/>
    <w:rsid w:val="008E547C"/>
    <w:rsid w:val="008E5598"/>
    <w:rsid w:val="008E6489"/>
    <w:rsid w:val="008E70ED"/>
    <w:rsid w:val="008E7CE6"/>
    <w:rsid w:val="008F07C9"/>
    <w:rsid w:val="008F07F9"/>
    <w:rsid w:val="008F09E0"/>
    <w:rsid w:val="008F0D2D"/>
    <w:rsid w:val="008F1D5C"/>
    <w:rsid w:val="008F21B4"/>
    <w:rsid w:val="008F2AC9"/>
    <w:rsid w:val="008F2B56"/>
    <w:rsid w:val="008F2DFB"/>
    <w:rsid w:val="008F3B92"/>
    <w:rsid w:val="008F3CD8"/>
    <w:rsid w:val="008F523C"/>
    <w:rsid w:val="008F5F61"/>
    <w:rsid w:val="008F6686"/>
    <w:rsid w:val="008F6772"/>
    <w:rsid w:val="009011BC"/>
    <w:rsid w:val="00902870"/>
    <w:rsid w:val="00903362"/>
    <w:rsid w:val="0090422E"/>
    <w:rsid w:val="00906067"/>
    <w:rsid w:val="00912A05"/>
    <w:rsid w:val="00913625"/>
    <w:rsid w:val="00915D47"/>
    <w:rsid w:val="00916EDD"/>
    <w:rsid w:val="00917203"/>
    <w:rsid w:val="00917FB4"/>
    <w:rsid w:val="00921A3E"/>
    <w:rsid w:val="00921D91"/>
    <w:rsid w:val="009238A5"/>
    <w:rsid w:val="00924771"/>
    <w:rsid w:val="009249D2"/>
    <w:rsid w:val="009251BC"/>
    <w:rsid w:val="009301E8"/>
    <w:rsid w:val="0093035B"/>
    <w:rsid w:val="0093038C"/>
    <w:rsid w:val="00930AC0"/>
    <w:rsid w:val="00930E4A"/>
    <w:rsid w:val="00932F2D"/>
    <w:rsid w:val="00934044"/>
    <w:rsid w:val="00935639"/>
    <w:rsid w:val="00936B3B"/>
    <w:rsid w:val="009370E6"/>
    <w:rsid w:val="0093779B"/>
    <w:rsid w:val="00937BBB"/>
    <w:rsid w:val="00937C3E"/>
    <w:rsid w:val="00937CE3"/>
    <w:rsid w:val="00940FA4"/>
    <w:rsid w:val="0094242F"/>
    <w:rsid w:val="00943C8C"/>
    <w:rsid w:val="009440AD"/>
    <w:rsid w:val="00944447"/>
    <w:rsid w:val="0094761E"/>
    <w:rsid w:val="00950085"/>
    <w:rsid w:val="00950206"/>
    <w:rsid w:val="0095031E"/>
    <w:rsid w:val="009506B1"/>
    <w:rsid w:val="00950B7D"/>
    <w:rsid w:val="00950E19"/>
    <w:rsid w:val="00952B9B"/>
    <w:rsid w:val="00952D5D"/>
    <w:rsid w:val="00957EF1"/>
    <w:rsid w:val="00960BC2"/>
    <w:rsid w:val="00961270"/>
    <w:rsid w:val="00961619"/>
    <w:rsid w:val="009627C0"/>
    <w:rsid w:val="00963A17"/>
    <w:rsid w:val="0096587D"/>
    <w:rsid w:val="0096670E"/>
    <w:rsid w:val="00966C2D"/>
    <w:rsid w:val="00966D26"/>
    <w:rsid w:val="00970A1B"/>
    <w:rsid w:val="0097231A"/>
    <w:rsid w:val="00973BE5"/>
    <w:rsid w:val="0097447E"/>
    <w:rsid w:val="00975CFE"/>
    <w:rsid w:val="00980DD7"/>
    <w:rsid w:val="0098188D"/>
    <w:rsid w:val="00982947"/>
    <w:rsid w:val="00983B6A"/>
    <w:rsid w:val="009840C5"/>
    <w:rsid w:val="00987398"/>
    <w:rsid w:val="00987ED7"/>
    <w:rsid w:val="00991508"/>
    <w:rsid w:val="0099215E"/>
    <w:rsid w:val="00993948"/>
    <w:rsid w:val="0099445C"/>
    <w:rsid w:val="0099456D"/>
    <w:rsid w:val="009950C6"/>
    <w:rsid w:val="00996187"/>
    <w:rsid w:val="0099625F"/>
    <w:rsid w:val="00996345"/>
    <w:rsid w:val="00996C21"/>
    <w:rsid w:val="00997809"/>
    <w:rsid w:val="009A2A97"/>
    <w:rsid w:val="009A3BBC"/>
    <w:rsid w:val="009A502D"/>
    <w:rsid w:val="009A6952"/>
    <w:rsid w:val="009A74F2"/>
    <w:rsid w:val="009A7520"/>
    <w:rsid w:val="009A7BB1"/>
    <w:rsid w:val="009B0EBE"/>
    <w:rsid w:val="009B2119"/>
    <w:rsid w:val="009B22BD"/>
    <w:rsid w:val="009B37ED"/>
    <w:rsid w:val="009B4D2D"/>
    <w:rsid w:val="009B55A5"/>
    <w:rsid w:val="009B5671"/>
    <w:rsid w:val="009B5CDF"/>
    <w:rsid w:val="009B642F"/>
    <w:rsid w:val="009B673E"/>
    <w:rsid w:val="009B7620"/>
    <w:rsid w:val="009C139B"/>
    <w:rsid w:val="009C243E"/>
    <w:rsid w:val="009C371C"/>
    <w:rsid w:val="009C4DE2"/>
    <w:rsid w:val="009C5F7D"/>
    <w:rsid w:val="009C61F0"/>
    <w:rsid w:val="009C70C4"/>
    <w:rsid w:val="009C71D5"/>
    <w:rsid w:val="009C7745"/>
    <w:rsid w:val="009C77FB"/>
    <w:rsid w:val="009C7942"/>
    <w:rsid w:val="009D1963"/>
    <w:rsid w:val="009D1CC2"/>
    <w:rsid w:val="009D1CDB"/>
    <w:rsid w:val="009D22C4"/>
    <w:rsid w:val="009D3B3D"/>
    <w:rsid w:val="009D54EE"/>
    <w:rsid w:val="009D628C"/>
    <w:rsid w:val="009D6896"/>
    <w:rsid w:val="009D68D8"/>
    <w:rsid w:val="009D74CD"/>
    <w:rsid w:val="009E066C"/>
    <w:rsid w:val="009E09B9"/>
    <w:rsid w:val="009E1449"/>
    <w:rsid w:val="009E187D"/>
    <w:rsid w:val="009E2796"/>
    <w:rsid w:val="009E2B99"/>
    <w:rsid w:val="009E4156"/>
    <w:rsid w:val="009E43A2"/>
    <w:rsid w:val="009E4B51"/>
    <w:rsid w:val="009E547B"/>
    <w:rsid w:val="009E593F"/>
    <w:rsid w:val="009E7151"/>
    <w:rsid w:val="009E779A"/>
    <w:rsid w:val="009E7978"/>
    <w:rsid w:val="009E7A2F"/>
    <w:rsid w:val="009E7B05"/>
    <w:rsid w:val="009F011B"/>
    <w:rsid w:val="009F19E0"/>
    <w:rsid w:val="009F37D3"/>
    <w:rsid w:val="009F3AD4"/>
    <w:rsid w:val="009F3F51"/>
    <w:rsid w:val="009F5DE5"/>
    <w:rsid w:val="009F763B"/>
    <w:rsid w:val="00A016F9"/>
    <w:rsid w:val="00A02379"/>
    <w:rsid w:val="00A040C4"/>
    <w:rsid w:val="00A0450B"/>
    <w:rsid w:val="00A06857"/>
    <w:rsid w:val="00A07116"/>
    <w:rsid w:val="00A1058E"/>
    <w:rsid w:val="00A1160C"/>
    <w:rsid w:val="00A120FE"/>
    <w:rsid w:val="00A12ECB"/>
    <w:rsid w:val="00A13518"/>
    <w:rsid w:val="00A15C70"/>
    <w:rsid w:val="00A16332"/>
    <w:rsid w:val="00A170F0"/>
    <w:rsid w:val="00A17C14"/>
    <w:rsid w:val="00A17D31"/>
    <w:rsid w:val="00A208BB"/>
    <w:rsid w:val="00A21AE1"/>
    <w:rsid w:val="00A21FDB"/>
    <w:rsid w:val="00A249E3"/>
    <w:rsid w:val="00A24B7A"/>
    <w:rsid w:val="00A2525C"/>
    <w:rsid w:val="00A2685F"/>
    <w:rsid w:val="00A26CB8"/>
    <w:rsid w:val="00A30FE2"/>
    <w:rsid w:val="00A3100A"/>
    <w:rsid w:val="00A32BCC"/>
    <w:rsid w:val="00A3362D"/>
    <w:rsid w:val="00A36124"/>
    <w:rsid w:val="00A368E6"/>
    <w:rsid w:val="00A37993"/>
    <w:rsid w:val="00A4001F"/>
    <w:rsid w:val="00A40529"/>
    <w:rsid w:val="00A40E23"/>
    <w:rsid w:val="00A41E5F"/>
    <w:rsid w:val="00A4333D"/>
    <w:rsid w:val="00A4437C"/>
    <w:rsid w:val="00A454D9"/>
    <w:rsid w:val="00A45EF9"/>
    <w:rsid w:val="00A508BB"/>
    <w:rsid w:val="00A53E8D"/>
    <w:rsid w:val="00A5691A"/>
    <w:rsid w:val="00A60208"/>
    <w:rsid w:val="00A6177E"/>
    <w:rsid w:val="00A61C32"/>
    <w:rsid w:val="00A61C78"/>
    <w:rsid w:val="00A63640"/>
    <w:rsid w:val="00A64C8A"/>
    <w:rsid w:val="00A64CF8"/>
    <w:rsid w:val="00A65274"/>
    <w:rsid w:val="00A652F4"/>
    <w:rsid w:val="00A65726"/>
    <w:rsid w:val="00A66AD6"/>
    <w:rsid w:val="00A67105"/>
    <w:rsid w:val="00A70558"/>
    <w:rsid w:val="00A72C4B"/>
    <w:rsid w:val="00A72DA8"/>
    <w:rsid w:val="00A73844"/>
    <w:rsid w:val="00A73EB2"/>
    <w:rsid w:val="00A74C52"/>
    <w:rsid w:val="00A75108"/>
    <w:rsid w:val="00A76F7A"/>
    <w:rsid w:val="00A77F53"/>
    <w:rsid w:val="00A82A61"/>
    <w:rsid w:val="00A83315"/>
    <w:rsid w:val="00A83CD9"/>
    <w:rsid w:val="00A8634F"/>
    <w:rsid w:val="00A87254"/>
    <w:rsid w:val="00A917E4"/>
    <w:rsid w:val="00A926AB"/>
    <w:rsid w:val="00A93157"/>
    <w:rsid w:val="00A94A6E"/>
    <w:rsid w:val="00A950EC"/>
    <w:rsid w:val="00A955F9"/>
    <w:rsid w:val="00A957BA"/>
    <w:rsid w:val="00A95A9F"/>
    <w:rsid w:val="00A95CAE"/>
    <w:rsid w:val="00A95F4D"/>
    <w:rsid w:val="00A961EF"/>
    <w:rsid w:val="00A96C39"/>
    <w:rsid w:val="00A972B9"/>
    <w:rsid w:val="00A97ADD"/>
    <w:rsid w:val="00AA1513"/>
    <w:rsid w:val="00AA1785"/>
    <w:rsid w:val="00AA1850"/>
    <w:rsid w:val="00AA3FC1"/>
    <w:rsid w:val="00AA4756"/>
    <w:rsid w:val="00AA5893"/>
    <w:rsid w:val="00AA5F51"/>
    <w:rsid w:val="00AA68E5"/>
    <w:rsid w:val="00AA69C9"/>
    <w:rsid w:val="00AA6EC8"/>
    <w:rsid w:val="00AA6FA5"/>
    <w:rsid w:val="00AA75CC"/>
    <w:rsid w:val="00AA7941"/>
    <w:rsid w:val="00AB0377"/>
    <w:rsid w:val="00AB0CD3"/>
    <w:rsid w:val="00AB1345"/>
    <w:rsid w:val="00AB2412"/>
    <w:rsid w:val="00AB26F1"/>
    <w:rsid w:val="00AB3DF0"/>
    <w:rsid w:val="00AB42A8"/>
    <w:rsid w:val="00AB4593"/>
    <w:rsid w:val="00AB49DC"/>
    <w:rsid w:val="00AB54D8"/>
    <w:rsid w:val="00AB5AD8"/>
    <w:rsid w:val="00AB7D76"/>
    <w:rsid w:val="00AC0BCC"/>
    <w:rsid w:val="00AC59B4"/>
    <w:rsid w:val="00AC5AF1"/>
    <w:rsid w:val="00AC64FE"/>
    <w:rsid w:val="00AC7152"/>
    <w:rsid w:val="00AD0906"/>
    <w:rsid w:val="00AD15D8"/>
    <w:rsid w:val="00AD1D7A"/>
    <w:rsid w:val="00AD46E6"/>
    <w:rsid w:val="00AD4D42"/>
    <w:rsid w:val="00AD4FA6"/>
    <w:rsid w:val="00AD5CB7"/>
    <w:rsid w:val="00AD65C1"/>
    <w:rsid w:val="00AD79F4"/>
    <w:rsid w:val="00AE1DB9"/>
    <w:rsid w:val="00AE1DBB"/>
    <w:rsid w:val="00AE260B"/>
    <w:rsid w:val="00AE3212"/>
    <w:rsid w:val="00AE32EC"/>
    <w:rsid w:val="00AE6252"/>
    <w:rsid w:val="00AE70CD"/>
    <w:rsid w:val="00AE7659"/>
    <w:rsid w:val="00AF037C"/>
    <w:rsid w:val="00AF0E59"/>
    <w:rsid w:val="00AF162C"/>
    <w:rsid w:val="00AF1E52"/>
    <w:rsid w:val="00AF2989"/>
    <w:rsid w:val="00AF2D74"/>
    <w:rsid w:val="00AF304C"/>
    <w:rsid w:val="00AF327B"/>
    <w:rsid w:val="00AF3408"/>
    <w:rsid w:val="00AF3498"/>
    <w:rsid w:val="00AF3905"/>
    <w:rsid w:val="00AF43D4"/>
    <w:rsid w:val="00AF4D2D"/>
    <w:rsid w:val="00AF50D3"/>
    <w:rsid w:val="00AF5F37"/>
    <w:rsid w:val="00AF6FAD"/>
    <w:rsid w:val="00B0059D"/>
    <w:rsid w:val="00B0112C"/>
    <w:rsid w:val="00B03090"/>
    <w:rsid w:val="00B03CC1"/>
    <w:rsid w:val="00B0494E"/>
    <w:rsid w:val="00B04F0E"/>
    <w:rsid w:val="00B06071"/>
    <w:rsid w:val="00B11593"/>
    <w:rsid w:val="00B11DF7"/>
    <w:rsid w:val="00B11E85"/>
    <w:rsid w:val="00B12609"/>
    <w:rsid w:val="00B126A2"/>
    <w:rsid w:val="00B12DE3"/>
    <w:rsid w:val="00B1323D"/>
    <w:rsid w:val="00B1585C"/>
    <w:rsid w:val="00B15AFD"/>
    <w:rsid w:val="00B15F6E"/>
    <w:rsid w:val="00B16F4C"/>
    <w:rsid w:val="00B21DF1"/>
    <w:rsid w:val="00B23703"/>
    <w:rsid w:val="00B23BB1"/>
    <w:rsid w:val="00B24004"/>
    <w:rsid w:val="00B242D3"/>
    <w:rsid w:val="00B25DC9"/>
    <w:rsid w:val="00B27340"/>
    <w:rsid w:val="00B27AE0"/>
    <w:rsid w:val="00B30263"/>
    <w:rsid w:val="00B318BC"/>
    <w:rsid w:val="00B33FAE"/>
    <w:rsid w:val="00B34E8A"/>
    <w:rsid w:val="00B3507B"/>
    <w:rsid w:val="00B35244"/>
    <w:rsid w:val="00B35B07"/>
    <w:rsid w:val="00B36CDD"/>
    <w:rsid w:val="00B40C73"/>
    <w:rsid w:val="00B41E8A"/>
    <w:rsid w:val="00B423F6"/>
    <w:rsid w:val="00B443F2"/>
    <w:rsid w:val="00B44FA2"/>
    <w:rsid w:val="00B4520B"/>
    <w:rsid w:val="00B45F34"/>
    <w:rsid w:val="00B4654B"/>
    <w:rsid w:val="00B470C0"/>
    <w:rsid w:val="00B523D5"/>
    <w:rsid w:val="00B5292B"/>
    <w:rsid w:val="00B52B73"/>
    <w:rsid w:val="00B53A83"/>
    <w:rsid w:val="00B5538F"/>
    <w:rsid w:val="00B554F7"/>
    <w:rsid w:val="00B57217"/>
    <w:rsid w:val="00B57461"/>
    <w:rsid w:val="00B62608"/>
    <w:rsid w:val="00B62CF0"/>
    <w:rsid w:val="00B65200"/>
    <w:rsid w:val="00B6753B"/>
    <w:rsid w:val="00B67FC5"/>
    <w:rsid w:val="00B70B09"/>
    <w:rsid w:val="00B72887"/>
    <w:rsid w:val="00B72A29"/>
    <w:rsid w:val="00B73442"/>
    <w:rsid w:val="00B73870"/>
    <w:rsid w:val="00B73A6A"/>
    <w:rsid w:val="00B801F4"/>
    <w:rsid w:val="00B80C59"/>
    <w:rsid w:val="00B816D0"/>
    <w:rsid w:val="00B829E4"/>
    <w:rsid w:val="00B83166"/>
    <w:rsid w:val="00B84613"/>
    <w:rsid w:val="00B84F4C"/>
    <w:rsid w:val="00B86F60"/>
    <w:rsid w:val="00B87733"/>
    <w:rsid w:val="00B877FB"/>
    <w:rsid w:val="00B87E79"/>
    <w:rsid w:val="00B90449"/>
    <w:rsid w:val="00B90910"/>
    <w:rsid w:val="00B90AA1"/>
    <w:rsid w:val="00B90AEB"/>
    <w:rsid w:val="00B91249"/>
    <w:rsid w:val="00B9134F"/>
    <w:rsid w:val="00B9149C"/>
    <w:rsid w:val="00B92B46"/>
    <w:rsid w:val="00B92DCF"/>
    <w:rsid w:val="00B938D7"/>
    <w:rsid w:val="00B976B1"/>
    <w:rsid w:val="00BA16BD"/>
    <w:rsid w:val="00BA1976"/>
    <w:rsid w:val="00BA1FC5"/>
    <w:rsid w:val="00BA23AD"/>
    <w:rsid w:val="00BA25CF"/>
    <w:rsid w:val="00BA3973"/>
    <w:rsid w:val="00BA3A80"/>
    <w:rsid w:val="00BA415B"/>
    <w:rsid w:val="00BA4726"/>
    <w:rsid w:val="00BA5A17"/>
    <w:rsid w:val="00BA77DC"/>
    <w:rsid w:val="00BB086B"/>
    <w:rsid w:val="00BB1654"/>
    <w:rsid w:val="00BB67F6"/>
    <w:rsid w:val="00BB7024"/>
    <w:rsid w:val="00BB70F7"/>
    <w:rsid w:val="00BB7277"/>
    <w:rsid w:val="00BB7BC6"/>
    <w:rsid w:val="00BC3061"/>
    <w:rsid w:val="00BC3B62"/>
    <w:rsid w:val="00BC44E0"/>
    <w:rsid w:val="00BC5906"/>
    <w:rsid w:val="00BC5B41"/>
    <w:rsid w:val="00BC5C03"/>
    <w:rsid w:val="00BC5EF1"/>
    <w:rsid w:val="00BC7109"/>
    <w:rsid w:val="00BC7269"/>
    <w:rsid w:val="00BC74D2"/>
    <w:rsid w:val="00BD0153"/>
    <w:rsid w:val="00BD1E4D"/>
    <w:rsid w:val="00BD2669"/>
    <w:rsid w:val="00BD38E8"/>
    <w:rsid w:val="00BD3E6E"/>
    <w:rsid w:val="00BD4150"/>
    <w:rsid w:val="00BD4AEC"/>
    <w:rsid w:val="00BD7530"/>
    <w:rsid w:val="00BD77EF"/>
    <w:rsid w:val="00BE0034"/>
    <w:rsid w:val="00BE34EC"/>
    <w:rsid w:val="00BE3F12"/>
    <w:rsid w:val="00BE438A"/>
    <w:rsid w:val="00BE4F23"/>
    <w:rsid w:val="00BE516F"/>
    <w:rsid w:val="00BE6303"/>
    <w:rsid w:val="00BE6A7B"/>
    <w:rsid w:val="00BE74BD"/>
    <w:rsid w:val="00BE79F4"/>
    <w:rsid w:val="00BF0973"/>
    <w:rsid w:val="00BF2ABA"/>
    <w:rsid w:val="00BF2AF4"/>
    <w:rsid w:val="00BF3179"/>
    <w:rsid w:val="00BF3231"/>
    <w:rsid w:val="00BF34FD"/>
    <w:rsid w:val="00BF35AF"/>
    <w:rsid w:val="00BF4D11"/>
    <w:rsid w:val="00BF5B24"/>
    <w:rsid w:val="00BF7362"/>
    <w:rsid w:val="00C009FC"/>
    <w:rsid w:val="00C00ED4"/>
    <w:rsid w:val="00C01359"/>
    <w:rsid w:val="00C04E0A"/>
    <w:rsid w:val="00C05289"/>
    <w:rsid w:val="00C0548D"/>
    <w:rsid w:val="00C061C7"/>
    <w:rsid w:val="00C0689A"/>
    <w:rsid w:val="00C077F8"/>
    <w:rsid w:val="00C07909"/>
    <w:rsid w:val="00C10ABF"/>
    <w:rsid w:val="00C1107C"/>
    <w:rsid w:val="00C11CD7"/>
    <w:rsid w:val="00C13439"/>
    <w:rsid w:val="00C14E67"/>
    <w:rsid w:val="00C15F5D"/>
    <w:rsid w:val="00C1690A"/>
    <w:rsid w:val="00C20CAC"/>
    <w:rsid w:val="00C21F38"/>
    <w:rsid w:val="00C22029"/>
    <w:rsid w:val="00C22ABE"/>
    <w:rsid w:val="00C22F2D"/>
    <w:rsid w:val="00C258A7"/>
    <w:rsid w:val="00C25F60"/>
    <w:rsid w:val="00C26416"/>
    <w:rsid w:val="00C27E76"/>
    <w:rsid w:val="00C312B2"/>
    <w:rsid w:val="00C31CAC"/>
    <w:rsid w:val="00C32568"/>
    <w:rsid w:val="00C3261A"/>
    <w:rsid w:val="00C327AD"/>
    <w:rsid w:val="00C3399C"/>
    <w:rsid w:val="00C339B9"/>
    <w:rsid w:val="00C346DD"/>
    <w:rsid w:val="00C34940"/>
    <w:rsid w:val="00C36142"/>
    <w:rsid w:val="00C36F68"/>
    <w:rsid w:val="00C37C58"/>
    <w:rsid w:val="00C42943"/>
    <w:rsid w:val="00C44490"/>
    <w:rsid w:val="00C47105"/>
    <w:rsid w:val="00C47D8D"/>
    <w:rsid w:val="00C50546"/>
    <w:rsid w:val="00C50AF7"/>
    <w:rsid w:val="00C52702"/>
    <w:rsid w:val="00C53817"/>
    <w:rsid w:val="00C53B94"/>
    <w:rsid w:val="00C545C2"/>
    <w:rsid w:val="00C54F7B"/>
    <w:rsid w:val="00C564D0"/>
    <w:rsid w:val="00C5692F"/>
    <w:rsid w:val="00C56D6C"/>
    <w:rsid w:val="00C60067"/>
    <w:rsid w:val="00C6294B"/>
    <w:rsid w:val="00C644E8"/>
    <w:rsid w:val="00C71859"/>
    <w:rsid w:val="00C728E7"/>
    <w:rsid w:val="00C72FB7"/>
    <w:rsid w:val="00C7389C"/>
    <w:rsid w:val="00C75010"/>
    <w:rsid w:val="00C758F7"/>
    <w:rsid w:val="00C77073"/>
    <w:rsid w:val="00C77A23"/>
    <w:rsid w:val="00C77AC1"/>
    <w:rsid w:val="00C8052D"/>
    <w:rsid w:val="00C82A41"/>
    <w:rsid w:val="00C84000"/>
    <w:rsid w:val="00C84674"/>
    <w:rsid w:val="00C84FB8"/>
    <w:rsid w:val="00C85E8D"/>
    <w:rsid w:val="00C920DE"/>
    <w:rsid w:val="00C9240D"/>
    <w:rsid w:val="00C93830"/>
    <w:rsid w:val="00C93B6A"/>
    <w:rsid w:val="00C9469B"/>
    <w:rsid w:val="00C9496A"/>
    <w:rsid w:val="00C95189"/>
    <w:rsid w:val="00C96280"/>
    <w:rsid w:val="00C96B23"/>
    <w:rsid w:val="00C96F23"/>
    <w:rsid w:val="00C97F32"/>
    <w:rsid w:val="00CA23CC"/>
    <w:rsid w:val="00CA269E"/>
    <w:rsid w:val="00CA2FFE"/>
    <w:rsid w:val="00CA4AB6"/>
    <w:rsid w:val="00CA4D49"/>
    <w:rsid w:val="00CA4FF8"/>
    <w:rsid w:val="00CA52F7"/>
    <w:rsid w:val="00CA5A82"/>
    <w:rsid w:val="00CA5AFF"/>
    <w:rsid w:val="00CA6257"/>
    <w:rsid w:val="00CA6C6E"/>
    <w:rsid w:val="00CA6CF3"/>
    <w:rsid w:val="00CA78E0"/>
    <w:rsid w:val="00CB0DD9"/>
    <w:rsid w:val="00CB2371"/>
    <w:rsid w:val="00CB288E"/>
    <w:rsid w:val="00CB39B5"/>
    <w:rsid w:val="00CB3E49"/>
    <w:rsid w:val="00CB6B9A"/>
    <w:rsid w:val="00CB765C"/>
    <w:rsid w:val="00CB7D9A"/>
    <w:rsid w:val="00CC1B8F"/>
    <w:rsid w:val="00CC1D1D"/>
    <w:rsid w:val="00CC214A"/>
    <w:rsid w:val="00CC2EB9"/>
    <w:rsid w:val="00CC3FF8"/>
    <w:rsid w:val="00CC48BB"/>
    <w:rsid w:val="00CC4931"/>
    <w:rsid w:val="00CC55D5"/>
    <w:rsid w:val="00CC5DD9"/>
    <w:rsid w:val="00CC6A52"/>
    <w:rsid w:val="00CC73F1"/>
    <w:rsid w:val="00CC7578"/>
    <w:rsid w:val="00CC792D"/>
    <w:rsid w:val="00CC7B6F"/>
    <w:rsid w:val="00CD0E38"/>
    <w:rsid w:val="00CD0F3C"/>
    <w:rsid w:val="00CD179C"/>
    <w:rsid w:val="00CD1BD4"/>
    <w:rsid w:val="00CD20D8"/>
    <w:rsid w:val="00CD2942"/>
    <w:rsid w:val="00CD2BDE"/>
    <w:rsid w:val="00CD4100"/>
    <w:rsid w:val="00CD4286"/>
    <w:rsid w:val="00CD647E"/>
    <w:rsid w:val="00CD7E01"/>
    <w:rsid w:val="00CE150C"/>
    <w:rsid w:val="00CE1C50"/>
    <w:rsid w:val="00CE28A1"/>
    <w:rsid w:val="00CE31C1"/>
    <w:rsid w:val="00CE491B"/>
    <w:rsid w:val="00CE4C75"/>
    <w:rsid w:val="00CE53AF"/>
    <w:rsid w:val="00CE5ABE"/>
    <w:rsid w:val="00CE68F8"/>
    <w:rsid w:val="00CE6F84"/>
    <w:rsid w:val="00CE6F90"/>
    <w:rsid w:val="00CF0C8D"/>
    <w:rsid w:val="00CF0E8E"/>
    <w:rsid w:val="00CF1AD2"/>
    <w:rsid w:val="00CF2A18"/>
    <w:rsid w:val="00CF32F7"/>
    <w:rsid w:val="00CF3962"/>
    <w:rsid w:val="00CF7016"/>
    <w:rsid w:val="00CF7270"/>
    <w:rsid w:val="00D003B8"/>
    <w:rsid w:val="00D007B3"/>
    <w:rsid w:val="00D00EFE"/>
    <w:rsid w:val="00D00F18"/>
    <w:rsid w:val="00D01250"/>
    <w:rsid w:val="00D024ED"/>
    <w:rsid w:val="00D02546"/>
    <w:rsid w:val="00D030CD"/>
    <w:rsid w:val="00D04779"/>
    <w:rsid w:val="00D04BE8"/>
    <w:rsid w:val="00D052F6"/>
    <w:rsid w:val="00D05D8D"/>
    <w:rsid w:val="00D0710B"/>
    <w:rsid w:val="00D078A3"/>
    <w:rsid w:val="00D12154"/>
    <w:rsid w:val="00D160FD"/>
    <w:rsid w:val="00D171EC"/>
    <w:rsid w:val="00D172E3"/>
    <w:rsid w:val="00D2191E"/>
    <w:rsid w:val="00D2263E"/>
    <w:rsid w:val="00D228AE"/>
    <w:rsid w:val="00D23932"/>
    <w:rsid w:val="00D23BE2"/>
    <w:rsid w:val="00D23DD3"/>
    <w:rsid w:val="00D24E1F"/>
    <w:rsid w:val="00D25FE2"/>
    <w:rsid w:val="00D27C7C"/>
    <w:rsid w:val="00D33502"/>
    <w:rsid w:val="00D3356E"/>
    <w:rsid w:val="00D33892"/>
    <w:rsid w:val="00D3422F"/>
    <w:rsid w:val="00D36572"/>
    <w:rsid w:val="00D37A7F"/>
    <w:rsid w:val="00D41A0A"/>
    <w:rsid w:val="00D41F52"/>
    <w:rsid w:val="00D42681"/>
    <w:rsid w:val="00D42872"/>
    <w:rsid w:val="00D42D4C"/>
    <w:rsid w:val="00D44CD3"/>
    <w:rsid w:val="00D451B9"/>
    <w:rsid w:val="00D4548F"/>
    <w:rsid w:val="00D4635C"/>
    <w:rsid w:val="00D468F4"/>
    <w:rsid w:val="00D500F7"/>
    <w:rsid w:val="00D50FE3"/>
    <w:rsid w:val="00D516CA"/>
    <w:rsid w:val="00D52F7A"/>
    <w:rsid w:val="00D533B8"/>
    <w:rsid w:val="00D5466F"/>
    <w:rsid w:val="00D54897"/>
    <w:rsid w:val="00D54BDD"/>
    <w:rsid w:val="00D55013"/>
    <w:rsid w:val="00D55973"/>
    <w:rsid w:val="00D55A2F"/>
    <w:rsid w:val="00D55A32"/>
    <w:rsid w:val="00D55F23"/>
    <w:rsid w:val="00D568C5"/>
    <w:rsid w:val="00D56973"/>
    <w:rsid w:val="00D56D78"/>
    <w:rsid w:val="00D60343"/>
    <w:rsid w:val="00D60D54"/>
    <w:rsid w:val="00D61F45"/>
    <w:rsid w:val="00D628D6"/>
    <w:rsid w:val="00D62FDC"/>
    <w:rsid w:val="00D640D5"/>
    <w:rsid w:val="00D64D6F"/>
    <w:rsid w:val="00D6609D"/>
    <w:rsid w:val="00D6680C"/>
    <w:rsid w:val="00D66DAA"/>
    <w:rsid w:val="00D67B5E"/>
    <w:rsid w:val="00D67BF6"/>
    <w:rsid w:val="00D67E25"/>
    <w:rsid w:val="00D70841"/>
    <w:rsid w:val="00D71305"/>
    <w:rsid w:val="00D72B8F"/>
    <w:rsid w:val="00D73488"/>
    <w:rsid w:val="00D73BF4"/>
    <w:rsid w:val="00D74F5A"/>
    <w:rsid w:val="00D75248"/>
    <w:rsid w:val="00D7530F"/>
    <w:rsid w:val="00D75CEC"/>
    <w:rsid w:val="00D76092"/>
    <w:rsid w:val="00D763D4"/>
    <w:rsid w:val="00D76681"/>
    <w:rsid w:val="00D76912"/>
    <w:rsid w:val="00D77D28"/>
    <w:rsid w:val="00D8090F"/>
    <w:rsid w:val="00D80ACE"/>
    <w:rsid w:val="00D8348C"/>
    <w:rsid w:val="00D86686"/>
    <w:rsid w:val="00D90B29"/>
    <w:rsid w:val="00D90C56"/>
    <w:rsid w:val="00D915CE"/>
    <w:rsid w:val="00D9231B"/>
    <w:rsid w:val="00D9234A"/>
    <w:rsid w:val="00D92D8B"/>
    <w:rsid w:val="00D93A8C"/>
    <w:rsid w:val="00D954DB"/>
    <w:rsid w:val="00D96AF7"/>
    <w:rsid w:val="00D973DF"/>
    <w:rsid w:val="00D979A3"/>
    <w:rsid w:val="00D97CC1"/>
    <w:rsid w:val="00DA0C31"/>
    <w:rsid w:val="00DA214F"/>
    <w:rsid w:val="00DA2246"/>
    <w:rsid w:val="00DA3F46"/>
    <w:rsid w:val="00DA5777"/>
    <w:rsid w:val="00DA59F3"/>
    <w:rsid w:val="00DA6C2F"/>
    <w:rsid w:val="00DA6E6D"/>
    <w:rsid w:val="00DA71AF"/>
    <w:rsid w:val="00DA7C26"/>
    <w:rsid w:val="00DB0408"/>
    <w:rsid w:val="00DB0582"/>
    <w:rsid w:val="00DB0E55"/>
    <w:rsid w:val="00DB174E"/>
    <w:rsid w:val="00DB18D3"/>
    <w:rsid w:val="00DB194C"/>
    <w:rsid w:val="00DB23FD"/>
    <w:rsid w:val="00DB2656"/>
    <w:rsid w:val="00DB37D8"/>
    <w:rsid w:val="00DB38A9"/>
    <w:rsid w:val="00DB4DA2"/>
    <w:rsid w:val="00DB5359"/>
    <w:rsid w:val="00DB5753"/>
    <w:rsid w:val="00DB61D7"/>
    <w:rsid w:val="00DC11B5"/>
    <w:rsid w:val="00DC1734"/>
    <w:rsid w:val="00DC1870"/>
    <w:rsid w:val="00DC1F81"/>
    <w:rsid w:val="00DC1FF8"/>
    <w:rsid w:val="00DC318F"/>
    <w:rsid w:val="00DC4CF9"/>
    <w:rsid w:val="00DC566D"/>
    <w:rsid w:val="00DC75A2"/>
    <w:rsid w:val="00DC7A39"/>
    <w:rsid w:val="00DD1562"/>
    <w:rsid w:val="00DD1B3E"/>
    <w:rsid w:val="00DD1C87"/>
    <w:rsid w:val="00DD203A"/>
    <w:rsid w:val="00DD2589"/>
    <w:rsid w:val="00DD50A3"/>
    <w:rsid w:val="00DD607D"/>
    <w:rsid w:val="00DE0715"/>
    <w:rsid w:val="00DE19B7"/>
    <w:rsid w:val="00DE1C98"/>
    <w:rsid w:val="00DE23FB"/>
    <w:rsid w:val="00DE42AB"/>
    <w:rsid w:val="00DE47F4"/>
    <w:rsid w:val="00DE6755"/>
    <w:rsid w:val="00DE7FAD"/>
    <w:rsid w:val="00DF0AB0"/>
    <w:rsid w:val="00DF0AF9"/>
    <w:rsid w:val="00DF0CB3"/>
    <w:rsid w:val="00DF0CFF"/>
    <w:rsid w:val="00DF20B0"/>
    <w:rsid w:val="00DF3760"/>
    <w:rsid w:val="00DF3E4A"/>
    <w:rsid w:val="00DF504B"/>
    <w:rsid w:val="00E02132"/>
    <w:rsid w:val="00E02686"/>
    <w:rsid w:val="00E035FD"/>
    <w:rsid w:val="00E03AC8"/>
    <w:rsid w:val="00E10629"/>
    <w:rsid w:val="00E1112C"/>
    <w:rsid w:val="00E1201A"/>
    <w:rsid w:val="00E1213E"/>
    <w:rsid w:val="00E12186"/>
    <w:rsid w:val="00E12A5D"/>
    <w:rsid w:val="00E137F4"/>
    <w:rsid w:val="00E15F64"/>
    <w:rsid w:val="00E16C94"/>
    <w:rsid w:val="00E20C5F"/>
    <w:rsid w:val="00E218FF"/>
    <w:rsid w:val="00E21CEB"/>
    <w:rsid w:val="00E22EB8"/>
    <w:rsid w:val="00E23211"/>
    <w:rsid w:val="00E25C31"/>
    <w:rsid w:val="00E2634A"/>
    <w:rsid w:val="00E2655D"/>
    <w:rsid w:val="00E2719E"/>
    <w:rsid w:val="00E27E8B"/>
    <w:rsid w:val="00E30065"/>
    <w:rsid w:val="00E31E80"/>
    <w:rsid w:val="00E32865"/>
    <w:rsid w:val="00E348A0"/>
    <w:rsid w:val="00E355D4"/>
    <w:rsid w:val="00E359C8"/>
    <w:rsid w:val="00E3615C"/>
    <w:rsid w:val="00E36475"/>
    <w:rsid w:val="00E368F8"/>
    <w:rsid w:val="00E40C38"/>
    <w:rsid w:val="00E4126C"/>
    <w:rsid w:val="00E41C84"/>
    <w:rsid w:val="00E41F73"/>
    <w:rsid w:val="00E432CC"/>
    <w:rsid w:val="00E44759"/>
    <w:rsid w:val="00E46EC0"/>
    <w:rsid w:val="00E47178"/>
    <w:rsid w:val="00E47918"/>
    <w:rsid w:val="00E50969"/>
    <w:rsid w:val="00E519F5"/>
    <w:rsid w:val="00E5239D"/>
    <w:rsid w:val="00E5301C"/>
    <w:rsid w:val="00E5352A"/>
    <w:rsid w:val="00E53C74"/>
    <w:rsid w:val="00E54DD1"/>
    <w:rsid w:val="00E54E8A"/>
    <w:rsid w:val="00E564DE"/>
    <w:rsid w:val="00E56A5A"/>
    <w:rsid w:val="00E5709D"/>
    <w:rsid w:val="00E573D2"/>
    <w:rsid w:val="00E57E3F"/>
    <w:rsid w:val="00E607A9"/>
    <w:rsid w:val="00E6164C"/>
    <w:rsid w:val="00E61AA0"/>
    <w:rsid w:val="00E61DB8"/>
    <w:rsid w:val="00E6335B"/>
    <w:rsid w:val="00E6362E"/>
    <w:rsid w:val="00E6371C"/>
    <w:rsid w:val="00E6393F"/>
    <w:rsid w:val="00E63B6A"/>
    <w:rsid w:val="00E63DF9"/>
    <w:rsid w:val="00E643C7"/>
    <w:rsid w:val="00E652A7"/>
    <w:rsid w:val="00E662DF"/>
    <w:rsid w:val="00E66657"/>
    <w:rsid w:val="00E666A1"/>
    <w:rsid w:val="00E672A1"/>
    <w:rsid w:val="00E70101"/>
    <w:rsid w:val="00E703AE"/>
    <w:rsid w:val="00E7048F"/>
    <w:rsid w:val="00E712CD"/>
    <w:rsid w:val="00E715D2"/>
    <w:rsid w:val="00E71B78"/>
    <w:rsid w:val="00E72C39"/>
    <w:rsid w:val="00E7440C"/>
    <w:rsid w:val="00E747DC"/>
    <w:rsid w:val="00E74AE6"/>
    <w:rsid w:val="00E74CCD"/>
    <w:rsid w:val="00E750DD"/>
    <w:rsid w:val="00E76AB7"/>
    <w:rsid w:val="00E77B91"/>
    <w:rsid w:val="00E807E8"/>
    <w:rsid w:val="00E82505"/>
    <w:rsid w:val="00E82E21"/>
    <w:rsid w:val="00E8496E"/>
    <w:rsid w:val="00E912E8"/>
    <w:rsid w:val="00E9132A"/>
    <w:rsid w:val="00E937FD"/>
    <w:rsid w:val="00E94423"/>
    <w:rsid w:val="00E958D5"/>
    <w:rsid w:val="00E959F2"/>
    <w:rsid w:val="00E97160"/>
    <w:rsid w:val="00EA04FE"/>
    <w:rsid w:val="00EA0B22"/>
    <w:rsid w:val="00EA0F4E"/>
    <w:rsid w:val="00EA1D32"/>
    <w:rsid w:val="00EA3267"/>
    <w:rsid w:val="00EA47F7"/>
    <w:rsid w:val="00EA6816"/>
    <w:rsid w:val="00EB0B76"/>
    <w:rsid w:val="00EB1979"/>
    <w:rsid w:val="00EB2177"/>
    <w:rsid w:val="00EB2264"/>
    <w:rsid w:val="00EB2859"/>
    <w:rsid w:val="00EB2AA4"/>
    <w:rsid w:val="00EB3228"/>
    <w:rsid w:val="00EB383F"/>
    <w:rsid w:val="00EB3B02"/>
    <w:rsid w:val="00EB45E7"/>
    <w:rsid w:val="00EB6E77"/>
    <w:rsid w:val="00EC2A97"/>
    <w:rsid w:val="00EC3D71"/>
    <w:rsid w:val="00EC4204"/>
    <w:rsid w:val="00EC56A0"/>
    <w:rsid w:val="00EC648B"/>
    <w:rsid w:val="00EC6BE6"/>
    <w:rsid w:val="00EC712A"/>
    <w:rsid w:val="00ED0DAF"/>
    <w:rsid w:val="00ED2947"/>
    <w:rsid w:val="00ED3B5D"/>
    <w:rsid w:val="00ED6B81"/>
    <w:rsid w:val="00ED6E7D"/>
    <w:rsid w:val="00ED7E0C"/>
    <w:rsid w:val="00EE06F2"/>
    <w:rsid w:val="00EE14EE"/>
    <w:rsid w:val="00EE1CED"/>
    <w:rsid w:val="00EE3A24"/>
    <w:rsid w:val="00EE4BB3"/>
    <w:rsid w:val="00EE4DC0"/>
    <w:rsid w:val="00EE6A49"/>
    <w:rsid w:val="00EF019E"/>
    <w:rsid w:val="00EF05DB"/>
    <w:rsid w:val="00EF20DF"/>
    <w:rsid w:val="00EF4553"/>
    <w:rsid w:val="00EF4AD1"/>
    <w:rsid w:val="00F00239"/>
    <w:rsid w:val="00F01903"/>
    <w:rsid w:val="00F030FB"/>
    <w:rsid w:val="00F03198"/>
    <w:rsid w:val="00F0319B"/>
    <w:rsid w:val="00F032E9"/>
    <w:rsid w:val="00F03BBF"/>
    <w:rsid w:val="00F0447B"/>
    <w:rsid w:val="00F05D4F"/>
    <w:rsid w:val="00F07B06"/>
    <w:rsid w:val="00F13816"/>
    <w:rsid w:val="00F13AD0"/>
    <w:rsid w:val="00F14C6B"/>
    <w:rsid w:val="00F1538C"/>
    <w:rsid w:val="00F1582F"/>
    <w:rsid w:val="00F15BFC"/>
    <w:rsid w:val="00F162E2"/>
    <w:rsid w:val="00F171B7"/>
    <w:rsid w:val="00F20258"/>
    <w:rsid w:val="00F210FD"/>
    <w:rsid w:val="00F21C5D"/>
    <w:rsid w:val="00F2248E"/>
    <w:rsid w:val="00F224B8"/>
    <w:rsid w:val="00F22984"/>
    <w:rsid w:val="00F23E4C"/>
    <w:rsid w:val="00F25880"/>
    <w:rsid w:val="00F26663"/>
    <w:rsid w:val="00F33011"/>
    <w:rsid w:val="00F3362B"/>
    <w:rsid w:val="00F33E1F"/>
    <w:rsid w:val="00F34216"/>
    <w:rsid w:val="00F3431B"/>
    <w:rsid w:val="00F3435A"/>
    <w:rsid w:val="00F350BF"/>
    <w:rsid w:val="00F35B46"/>
    <w:rsid w:val="00F35C29"/>
    <w:rsid w:val="00F366F9"/>
    <w:rsid w:val="00F3733E"/>
    <w:rsid w:val="00F37538"/>
    <w:rsid w:val="00F3762E"/>
    <w:rsid w:val="00F37DB0"/>
    <w:rsid w:val="00F4061F"/>
    <w:rsid w:val="00F4179A"/>
    <w:rsid w:val="00F4200E"/>
    <w:rsid w:val="00F42EC0"/>
    <w:rsid w:val="00F42EEB"/>
    <w:rsid w:val="00F433CC"/>
    <w:rsid w:val="00F4394E"/>
    <w:rsid w:val="00F44C52"/>
    <w:rsid w:val="00F4553E"/>
    <w:rsid w:val="00F45973"/>
    <w:rsid w:val="00F47853"/>
    <w:rsid w:val="00F501E7"/>
    <w:rsid w:val="00F504FF"/>
    <w:rsid w:val="00F5167C"/>
    <w:rsid w:val="00F51BDD"/>
    <w:rsid w:val="00F54449"/>
    <w:rsid w:val="00F55716"/>
    <w:rsid w:val="00F56045"/>
    <w:rsid w:val="00F5747C"/>
    <w:rsid w:val="00F57726"/>
    <w:rsid w:val="00F62DD1"/>
    <w:rsid w:val="00F63DAD"/>
    <w:rsid w:val="00F649A0"/>
    <w:rsid w:val="00F649D6"/>
    <w:rsid w:val="00F64C47"/>
    <w:rsid w:val="00F67159"/>
    <w:rsid w:val="00F6733B"/>
    <w:rsid w:val="00F6774F"/>
    <w:rsid w:val="00F70B32"/>
    <w:rsid w:val="00F70F04"/>
    <w:rsid w:val="00F71502"/>
    <w:rsid w:val="00F720B4"/>
    <w:rsid w:val="00F724B7"/>
    <w:rsid w:val="00F72BD1"/>
    <w:rsid w:val="00F76551"/>
    <w:rsid w:val="00F7662E"/>
    <w:rsid w:val="00F776C8"/>
    <w:rsid w:val="00F77924"/>
    <w:rsid w:val="00F77F8C"/>
    <w:rsid w:val="00F800B5"/>
    <w:rsid w:val="00F813A3"/>
    <w:rsid w:val="00F81752"/>
    <w:rsid w:val="00F82AA8"/>
    <w:rsid w:val="00F82D08"/>
    <w:rsid w:val="00F82E74"/>
    <w:rsid w:val="00F831A1"/>
    <w:rsid w:val="00F8351C"/>
    <w:rsid w:val="00F8440C"/>
    <w:rsid w:val="00F84824"/>
    <w:rsid w:val="00F853A9"/>
    <w:rsid w:val="00F85B3A"/>
    <w:rsid w:val="00F85E27"/>
    <w:rsid w:val="00F867DB"/>
    <w:rsid w:val="00F87859"/>
    <w:rsid w:val="00F9183E"/>
    <w:rsid w:val="00F9226B"/>
    <w:rsid w:val="00F94141"/>
    <w:rsid w:val="00F94182"/>
    <w:rsid w:val="00F950B9"/>
    <w:rsid w:val="00F95278"/>
    <w:rsid w:val="00F9726F"/>
    <w:rsid w:val="00FA0670"/>
    <w:rsid w:val="00FA1369"/>
    <w:rsid w:val="00FA373D"/>
    <w:rsid w:val="00FA3772"/>
    <w:rsid w:val="00FA52BB"/>
    <w:rsid w:val="00FA5FE1"/>
    <w:rsid w:val="00FA78E0"/>
    <w:rsid w:val="00FA7DB6"/>
    <w:rsid w:val="00FB04E2"/>
    <w:rsid w:val="00FB0F95"/>
    <w:rsid w:val="00FB1CF7"/>
    <w:rsid w:val="00FB3090"/>
    <w:rsid w:val="00FB42AC"/>
    <w:rsid w:val="00FB4EDC"/>
    <w:rsid w:val="00FB5ADB"/>
    <w:rsid w:val="00FB6967"/>
    <w:rsid w:val="00FB6FCF"/>
    <w:rsid w:val="00FC00C8"/>
    <w:rsid w:val="00FC04FF"/>
    <w:rsid w:val="00FC0ADA"/>
    <w:rsid w:val="00FC1752"/>
    <w:rsid w:val="00FC2625"/>
    <w:rsid w:val="00FC39DB"/>
    <w:rsid w:val="00FC429F"/>
    <w:rsid w:val="00FC4689"/>
    <w:rsid w:val="00FC4745"/>
    <w:rsid w:val="00FC563C"/>
    <w:rsid w:val="00FC5EE9"/>
    <w:rsid w:val="00FC6132"/>
    <w:rsid w:val="00FC63BD"/>
    <w:rsid w:val="00FC76F9"/>
    <w:rsid w:val="00FC777B"/>
    <w:rsid w:val="00FD2C2F"/>
    <w:rsid w:val="00FD2F25"/>
    <w:rsid w:val="00FD4B9B"/>
    <w:rsid w:val="00FD4E5C"/>
    <w:rsid w:val="00FD4E92"/>
    <w:rsid w:val="00FD6482"/>
    <w:rsid w:val="00FD6BB2"/>
    <w:rsid w:val="00FD7168"/>
    <w:rsid w:val="00FD7DE8"/>
    <w:rsid w:val="00FE00EE"/>
    <w:rsid w:val="00FE018B"/>
    <w:rsid w:val="00FE0BF8"/>
    <w:rsid w:val="00FE10ED"/>
    <w:rsid w:val="00FE231B"/>
    <w:rsid w:val="00FE5B8F"/>
    <w:rsid w:val="00FE64C3"/>
    <w:rsid w:val="00FE67D1"/>
    <w:rsid w:val="00FE70B4"/>
    <w:rsid w:val="00FE784D"/>
    <w:rsid w:val="00FF024F"/>
    <w:rsid w:val="00FF1D3C"/>
    <w:rsid w:val="00FF2BE9"/>
    <w:rsid w:val="00FF2E12"/>
    <w:rsid w:val="00FF4DB0"/>
    <w:rsid w:val="00FF5C87"/>
    <w:rsid w:val="00FF5E16"/>
    <w:rsid w:val="00FF60CE"/>
    <w:rsid w:val="00FF6BB8"/>
    <w:rsid w:val="00FF7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0CE227"/>
  <w15:docId w15:val="{E2D281E7-578E-45EF-A71C-DFA9427E94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AU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5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7" w:unhideWhenUsed="1" w:qFormat="1"/>
    <w:lsdException w:name="List Bullet" w:semiHidden="1" w:unhideWhenUsed="1"/>
    <w:lsdException w:name="List Number" w:semiHidden="1" w:unhideWhenUsed="1"/>
    <w:lsdException w:name="List 2" w:semiHidden="1" w:uiPriority="10" w:unhideWhenUsed="1" w:qFormat="1"/>
    <w:lsdException w:name="List 3" w:semiHidden="1" w:uiPriority="13" w:unhideWhenUsed="1" w:qFormat="1"/>
    <w:lsdException w:name="List 4" w:semiHidden="1" w:uiPriority="16" w:unhideWhenUsed="1" w:qFormat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49" w:unhideWhenUsed="1"/>
    <w:lsdException w:name="Default Paragraph Font" w:semiHidden="1" w:uiPriority="1" w:unhideWhenUsed="1"/>
    <w:lsdException w:name="Body Text" w:semiHidden="1" w:uiPriority="6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49" w:unhideWhenUsed="1"/>
    <w:lsdException w:name="Date" w:semiHidden="1" w:uiPriority="49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547B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05D1"/>
    <w:pPr>
      <w:keepNext/>
      <w:keepLines/>
      <w:spacing w:before="240"/>
      <w:outlineLvl w:val="0"/>
    </w:pPr>
    <w:rPr>
      <w:rFonts w:eastAsiaTheme="majorEastAsia" w:cstheme="majorBidi"/>
      <w:b/>
      <w:color w:val="10AC9A" w:themeColor="accent2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05D1"/>
    <w:pPr>
      <w:keepNext/>
      <w:keepLines/>
      <w:spacing w:before="40"/>
      <w:outlineLvl w:val="1"/>
    </w:pPr>
    <w:rPr>
      <w:rFonts w:eastAsiaTheme="majorEastAsia" w:cstheme="majorBidi"/>
      <w:color w:val="10AC9A" w:themeColor="accent2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2588"/>
    <w:pPr>
      <w:keepNext/>
      <w:keepLines/>
      <w:numPr>
        <w:numId w:val="18"/>
      </w:numPr>
      <w:spacing w:before="40"/>
      <w:outlineLvl w:val="2"/>
    </w:pPr>
    <w:rPr>
      <w:rFonts w:eastAsiaTheme="majorEastAsia" w:cstheme="majorBidi"/>
      <w:i/>
      <w:color w:val="10AC9A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394E"/>
    <w:pPr>
      <w:keepNext/>
      <w:keepLines/>
      <w:spacing w:before="40"/>
      <w:outlineLvl w:val="3"/>
    </w:pPr>
    <w:rPr>
      <w:rFonts w:eastAsiaTheme="majorEastAsia" w:cstheme="majorBidi"/>
      <w:i/>
      <w:iCs/>
      <w:color w:val="0079BF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Pr>
      <w:u w:val="single"/>
    </w:r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:lang w:val="en-US"/>
    </w:rPr>
  </w:style>
  <w:style w:type="numbering" w:customStyle="1" w:styleId="BulletBig">
    <w:name w:val="Bullet Big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059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059"/>
    <w:rPr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E3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36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36E4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3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36E4"/>
    <w:rPr>
      <w:b/>
      <w:bCs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36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6E4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Default"/>
    <w:uiPriority w:val="34"/>
    <w:qFormat/>
    <w:rsid w:val="004854B0"/>
    <w:pPr>
      <w:numPr>
        <w:ilvl w:val="2"/>
        <w:numId w:val="19"/>
      </w:numPr>
      <w:spacing w:line="280" w:lineRule="atLeast"/>
    </w:pPr>
    <w:rPr>
      <w:rFonts w:ascii="Arial" w:hAnsi="Arial" w:cs="Arial"/>
      <w:color w:val="221F1F"/>
      <w:sz w:val="24"/>
      <w:szCs w:val="24"/>
    </w:rPr>
  </w:style>
  <w:style w:type="paragraph" w:customStyle="1" w:styleId="Body">
    <w:name w:val="Body"/>
    <w:rsid w:val="008748F1"/>
    <w:rPr>
      <w:rFonts w:ascii="Helvetica Neue" w:hAnsi="Helvetica Neue" w:cs="Arial Unicode MS"/>
      <w:color w:val="000000"/>
      <w:sz w:val="22"/>
      <w:szCs w:val="22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8348C"/>
    <w:rPr>
      <w:color w:val="FF00FF" w:themeColor="followedHyperlink"/>
      <w:u w:val="single"/>
    </w:rPr>
  </w:style>
  <w:style w:type="table" w:styleId="TableGrid">
    <w:name w:val="Table Grid"/>
    <w:basedOn w:val="TableNormal"/>
    <w:uiPriority w:val="39"/>
    <w:rsid w:val="008E7C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105D1"/>
    <w:rPr>
      <w:rFonts w:ascii="Arial" w:eastAsiaTheme="majorEastAsia" w:hAnsi="Arial" w:cstheme="majorBidi"/>
      <w:b/>
      <w:color w:val="10AC9A" w:themeColor="accent2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105D1"/>
    <w:rPr>
      <w:rFonts w:ascii="Arial" w:eastAsiaTheme="majorEastAsia" w:hAnsi="Arial" w:cstheme="majorBidi"/>
      <w:color w:val="10AC9A" w:themeColor="accent2" w:themeShade="BF"/>
      <w:sz w:val="28"/>
      <w:szCs w:val="26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69102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59" w:lineRule="auto"/>
      <w:outlineLvl w:val="9"/>
    </w:pPr>
    <w:rPr>
      <w:bdr w:val="none" w:sz="0" w:space="0" w:color="auto"/>
    </w:rPr>
  </w:style>
  <w:style w:type="paragraph" w:styleId="TOC1">
    <w:name w:val="toc 1"/>
    <w:basedOn w:val="Normal"/>
    <w:next w:val="Normal"/>
    <w:autoRedefine/>
    <w:uiPriority w:val="39"/>
    <w:unhideWhenUsed/>
    <w:rsid w:val="006910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91025"/>
    <w:pPr>
      <w:spacing w:after="100"/>
      <w:ind w:left="240"/>
    </w:pPr>
  </w:style>
  <w:style w:type="paragraph" w:customStyle="1" w:styleId="paragraph">
    <w:name w:val="paragraph"/>
    <w:basedOn w:val="Normal"/>
    <w:rsid w:val="007F7E7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bdr w:val="none" w:sz="0" w:space="0" w:color="auto"/>
      <w:lang w:eastAsia="en-AU"/>
    </w:rPr>
  </w:style>
  <w:style w:type="character" w:customStyle="1" w:styleId="contextualspellingandgrammarerror">
    <w:name w:val="contextualspellingandgrammarerror"/>
    <w:basedOn w:val="DefaultParagraphFont"/>
    <w:rsid w:val="007F7E70"/>
  </w:style>
  <w:style w:type="character" w:customStyle="1" w:styleId="normaltextrun1">
    <w:name w:val="normaltextrun1"/>
    <w:basedOn w:val="DefaultParagraphFont"/>
    <w:rsid w:val="007F7E70"/>
  </w:style>
  <w:style w:type="character" w:customStyle="1" w:styleId="eop">
    <w:name w:val="eop"/>
    <w:basedOn w:val="DefaultParagraphFont"/>
    <w:rsid w:val="007F7E70"/>
  </w:style>
  <w:style w:type="character" w:customStyle="1" w:styleId="Heading3Char">
    <w:name w:val="Heading 3 Char"/>
    <w:basedOn w:val="DefaultParagraphFont"/>
    <w:link w:val="Heading3"/>
    <w:uiPriority w:val="9"/>
    <w:rsid w:val="007F2588"/>
    <w:rPr>
      <w:rFonts w:ascii="Arial" w:eastAsiaTheme="majorEastAsia" w:hAnsi="Arial" w:cstheme="majorBidi"/>
      <w:i/>
      <w:color w:val="10AC9A" w:themeColor="accent2" w:themeShade="B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394E"/>
    <w:rPr>
      <w:rFonts w:ascii="Arial" w:eastAsiaTheme="majorEastAsia" w:hAnsi="Arial" w:cstheme="majorBidi"/>
      <w:i/>
      <w:iCs/>
      <w:color w:val="0079BF" w:themeColor="accent1" w:themeShade="BF"/>
      <w:sz w:val="24"/>
      <w:szCs w:val="24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DD1562"/>
    <w:pPr>
      <w:spacing w:after="100"/>
      <w:ind w:left="480"/>
    </w:pPr>
  </w:style>
  <w:style w:type="character" w:customStyle="1" w:styleId="spellingerror">
    <w:name w:val="spellingerror"/>
    <w:basedOn w:val="DefaultParagraphFont"/>
    <w:rsid w:val="003B5D08"/>
  </w:style>
  <w:style w:type="character" w:customStyle="1" w:styleId="bcx3">
    <w:name w:val="bcx3"/>
    <w:basedOn w:val="DefaultParagraphFont"/>
    <w:rsid w:val="003B5D08"/>
  </w:style>
  <w:style w:type="character" w:customStyle="1" w:styleId="pagebreaktextspan2">
    <w:name w:val="pagebreaktextspan2"/>
    <w:basedOn w:val="DefaultParagraphFont"/>
    <w:rsid w:val="003B5D08"/>
    <w:rPr>
      <w:shd w:val="clear" w:color="auto" w:fill="FFFFFF"/>
    </w:rPr>
  </w:style>
  <w:style w:type="character" w:customStyle="1" w:styleId="advancedproofingissue">
    <w:name w:val="advancedproofingissue"/>
    <w:basedOn w:val="DefaultParagraphFont"/>
    <w:rsid w:val="00703403"/>
  </w:style>
  <w:style w:type="character" w:customStyle="1" w:styleId="superscript">
    <w:name w:val="superscript"/>
    <w:basedOn w:val="DefaultParagraphFont"/>
    <w:rsid w:val="00243957"/>
  </w:style>
  <w:style w:type="character" w:customStyle="1" w:styleId="scxw30984606">
    <w:name w:val="scxw30984606"/>
    <w:basedOn w:val="DefaultParagraphFont"/>
    <w:rsid w:val="00173EBB"/>
  </w:style>
  <w:style w:type="character" w:styleId="UnresolvedMention">
    <w:name w:val="Unresolved Mention"/>
    <w:basedOn w:val="DefaultParagraphFont"/>
    <w:uiPriority w:val="99"/>
    <w:semiHidden/>
    <w:unhideWhenUsed/>
    <w:rsid w:val="006E329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5A67F4"/>
    <w:rPr>
      <w:rFonts w:ascii="Arial" w:hAnsi="Arial"/>
      <w:sz w:val="24"/>
      <w:szCs w:val="24"/>
      <w:lang w:val="en-US"/>
    </w:rPr>
  </w:style>
  <w:style w:type="paragraph" w:customStyle="1" w:styleId="LIstlevel1">
    <w:name w:val="LIst level 1"/>
    <w:basedOn w:val="Listlevel2"/>
    <w:qFormat/>
    <w:rsid w:val="002106E6"/>
    <w:rPr>
      <w:color w:val="auto"/>
      <w:sz w:val="24"/>
    </w:rPr>
  </w:style>
  <w:style w:type="paragraph" w:customStyle="1" w:styleId="Conductlist1">
    <w:name w:val="Conduct list 1"/>
    <w:basedOn w:val="ListParagraph"/>
    <w:qFormat/>
    <w:rsid w:val="00A120FE"/>
    <w:pPr>
      <w:numPr>
        <w:ilvl w:val="1"/>
        <w:numId w:val="17"/>
      </w:numPr>
      <w:ind w:left="1701" w:hanging="1134"/>
    </w:pPr>
    <w:rPr>
      <w:bdr w:val="none" w:sz="0" w:space="0" w:color="auto"/>
      <w:lang w:eastAsia="en-AU"/>
    </w:rPr>
  </w:style>
  <w:style w:type="paragraph" w:customStyle="1" w:styleId="PurposeScope">
    <w:name w:val="Purpose Scope"/>
    <w:basedOn w:val="Normal"/>
    <w:qFormat/>
    <w:rsid w:val="0032406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 w:cs="Arial"/>
      <w:b/>
      <w:color w:val="000000" w:themeColor="text1"/>
      <w:sz w:val="22"/>
      <w:szCs w:val="32"/>
      <w:bdr w:val="none" w:sz="0" w:space="0" w:color="auto"/>
      <w:lang w:eastAsia="en-AU"/>
    </w:rPr>
  </w:style>
  <w:style w:type="paragraph" w:customStyle="1" w:styleId="nonumbersheading3">
    <w:name w:val="no numbers heading 3"/>
    <w:basedOn w:val="Heading3"/>
    <w:qFormat/>
    <w:rsid w:val="00290FD2"/>
    <w:pPr>
      <w:numPr>
        <w:numId w:val="0"/>
      </w:numPr>
      <w:ind w:left="360"/>
    </w:pPr>
    <w:rPr>
      <w:sz w:val="28"/>
      <w:bdr w:val="none" w:sz="0" w:space="0" w:color="auto"/>
      <w:lang w:eastAsia="en-AU"/>
    </w:rPr>
  </w:style>
  <w:style w:type="paragraph" w:customStyle="1" w:styleId="Normallist">
    <w:name w:val="Normal list"/>
    <w:basedOn w:val="ListParagraph"/>
    <w:qFormat/>
    <w:rsid w:val="002F6045"/>
    <w:pPr>
      <w:numPr>
        <w:ilvl w:val="0"/>
        <w:numId w:val="0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/>
      <w:color w:val="000000"/>
      <w:bdr w:val="none" w:sz="0" w:space="0" w:color="auto"/>
      <w:lang w:eastAsia="en-AU"/>
    </w:rPr>
  </w:style>
  <w:style w:type="paragraph" w:customStyle="1" w:styleId="Listlevel3">
    <w:name w:val="List level 3"/>
    <w:basedOn w:val="ListParagraph"/>
    <w:qFormat/>
    <w:rsid w:val="00A249E3"/>
    <w:pPr>
      <w:numPr>
        <w:numId w:val="20"/>
      </w:numPr>
    </w:pPr>
    <w:rPr>
      <w:bdr w:val="none" w:sz="0" w:space="0" w:color="auto"/>
      <w:lang w:eastAsia="en-AU"/>
    </w:rPr>
  </w:style>
  <w:style w:type="paragraph" w:customStyle="1" w:styleId="Listlevel2">
    <w:name w:val="List level 2"/>
    <w:basedOn w:val="heading2withnumbers"/>
    <w:next w:val="Listlevel3"/>
    <w:qFormat/>
    <w:rsid w:val="001E76E1"/>
    <w:pPr>
      <w:numPr>
        <w:ilvl w:val="1"/>
      </w:numPr>
    </w:pPr>
    <w:rPr>
      <w:bdr w:val="none" w:sz="0" w:space="0" w:color="auto"/>
      <w:lang w:eastAsia="en-AU"/>
    </w:rPr>
  </w:style>
  <w:style w:type="paragraph" w:customStyle="1" w:styleId="heading2withnumbers">
    <w:name w:val="heading 2 with numbers"/>
    <w:basedOn w:val="Heading2"/>
    <w:qFormat/>
    <w:rsid w:val="00EA0F4E"/>
    <w:pPr>
      <w:numPr>
        <w:numId w:val="20"/>
      </w:numPr>
    </w:pPr>
  </w:style>
  <w:style w:type="paragraph" w:styleId="Revision">
    <w:name w:val="Revision"/>
    <w:hidden/>
    <w:uiPriority w:val="99"/>
    <w:semiHidden/>
    <w:rsid w:val="00C3399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Arial" w:hAnsi="Arial"/>
      <w:sz w:val="24"/>
      <w:szCs w:val="24"/>
      <w:lang w:val="en-US"/>
    </w:rPr>
  </w:style>
  <w:style w:type="paragraph" w:customStyle="1" w:styleId="TableStyle1">
    <w:name w:val="Table Style 1"/>
    <w:rsid w:val="00C27E76"/>
    <w:rPr>
      <w:rFonts w:ascii="Helvetica Neue" w:eastAsia="Helvetica Neue" w:hAnsi="Helvetica Neue" w:cs="Helvetica Neue"/>
      <w:b/>
      <w:bCs/>
      <w:color w:val="000000"/>
      <w:lang w:eastAsia="en-AU"/>
    </w:rPr>
  </w:style>
  <w:style w:type="paragraph" w:customStyle="1" w:styleId="TableStyle2">
    <w:name w:val="Table Style 2"/>
    <w:rsid w:val="00C27E76"/>
    <w:rPr>
      <w:rFonts w:ascii="Helvetica Neue" w:eastAsia="Helvetica Neue" w:hAnsi="Helvetica Neue" w:cs="Helvetica Neue"/>
      <w:color w:val="000000"/>
      <w:lang w:eastAsia="en-AU"/>
    </w:rPr>
  </w:style>
  <w:style w:type="character" w:customStyle="1" w:styleId="scxw146808750">
    <w:name w:val="scxw146808750"/>
    <w:basedOn w:val="DefaultParagraphFont"/>
    <w:rsid w:val="00774A9E"/>
  </w:style>
  <w:style w:type="paragraph" w:styleId="Date">
    <w:name w:val="Date"/>
    <w:basedOn w:val="Normal"/>
    <w:next w:val="Recipient"/>
    <w:link w:val="DateChar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720"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DateChar">
    <w:name w:val="Date Char"/>
    <w:basedOn w:val="DefaultParagraphFont"/>
    <w:link w:val="Date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Recipient">
    <w:name w:val="Recipient"/>
    <w:basedOn w:val="Normal"/>
    <w:next w:val="Norm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customStyle="1" w:styleId="Confidential">
    <w:name w:val="Confidential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4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alutation">
    <w:name w:val="Salutation"/>
    <w:basedOn w:val="Normal"/>
    <w:next w:val="Normal"/>
    <w:link w:val="Salutation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SalutationChar">
    <w:name w:val="Salutation Char"/>
    <w:basedOn w:val="DefaultParagraphFont"/>
    <w:link w:val="Salutation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Subject">
    <w:name w:val="Subject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ignature">
    <w:name w:val="Signature"/>
    <w:basedOn w:val="Normal"/>
    <w:link w:val="Signature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character" w:customStyle="1" w:styleId="SignatureChar">
    <w:name w:val="Signature Char"/>
    <w:basedOn w:val="DefaultParagraphFont"/>
    <w:link w:val="Signature"/>
    <w:uiPriority w:val="49"/>
    <w:rsid w:val="00B87733"/>
    <w:rPr>
      <w:rFonts w:asciiTheme="minorHAnsi" w:eastAsiaTheme="minorHAnsi" w:hAnsiTheme="minorHAnsi" w:cstheme="minorBidi"/>
      <w:b/>
      <w:szCs w:val="24"/>
      <w:bdr w:val="none" w:sz="0" w:space="0" w:color="auto"/>
    </w:rPr>
  </w:style>
  <w:style w:type="paragraph" w:styleId="List">
    <w:name w:val="List"/>
    <w:basedOn w:val="Normal"/>
    <w:uiPriority w:val="7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44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2">
    <w:name w:val="List 2"/>
    <w:basedOn w:val="Normal"/>
    <w:uiPriority w:val="10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16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3">
    <w:name w:val="List 3"/>
    <w:basedOn w:val="Normal"/>
    <w:uiPriority w:val="13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880" w:hanging="720"/>
      <w:contextualSpacing/>
    </w:pPr>
    <w:rPr>
      <w:rFonts w:asciiTheme="minorHAnsi" w:eastAsiaTheme="minorHAnsi" w:hAnsiTheme="minorHAnsi" w:cstheme="minorBidi"/>
      <w:noProof/>
      <w:sz w:val="20"/>
      <w:bdr w:val="none" w:sz="0" w:space="0" w:color="auto"/>
    </w:rPr>
  </w:style>
  <w:style w:type="paragraph" w:styleId="List4">
    <w:name w:val="List 4"/>
    <w:basedOn w:val="Normal"/>
    <w:uiPriority w:val="1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360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numbering" w:customStyle="1" w:styleId="ProlegisListStyleA">
    <w:name w:val="Prolegis List Style A"/>
    <w:uiPriority w:val="99"/>
    <w:rsid w:val="00B87733"/>
    <w:pPr>
      <w:numPr>
        <w:numId w:val="23"/>
      </w:numPr>
    </w:pPr>
  </w:style>
  <w:style w:type="paragraph" w:customStyle="1" w:styleId="ByEmail">
    <w:name w:val="By Email"/>
    <w:basedOn w:val="Normal"/>
    <w:next w:val="Confidenti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049" w:hanging="1049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ld">
    <w:name w:val="Bold"/>
    <w:basedOn w:val="DefaultParagraphFont"/>
    <w:uiPriority w:val="54"/>
    <w:rsid w:val="00B87733"/>
    <w:rPr>
      <w:b/>
    </w:rPr>
  </w:style>
  <w:style w:type="paragraph" w:customStyle="1" w:styleId="TableNumber">
    <w:name w:val="Table Number"/>
    <w:basedOn w:val="Normal"/>
    <w:uiPriority w:val="21"/>
    <w:qFormat/>
    <w:rsid w:val="00B87733"/>
    <w:pPr>
      <w:numPr>
        <w:numId w:val="24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after="100"/>
    </w:pPr>
    <w:rPr>
      <w:rFonts w:asciiTheme="minorHAnsi" w:eastAsiaTheme="minorHAnsi" w:hAnsiTheme="minorHAnsi" w:cstheme="minorBidi"/>
      <w:sz w:val="20"/>
      <w:szCs w:val="20"/>
      <w:bdr w:val="none" w:sz="0" w:space="0" w:color="auto"/>
    </w:rPr>
  </w:style>
  <w:style w:type="paragraph" w:styleId="BodyText">
    <w:name w:val="Body Text"/>
    <w:basedOn w:val="Normal"/>
    <w:link w:val="BodyTextChar"/>
    <w:uiPriority w:val="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dyTextChar">
    <w:name w:val="Body Text Char"/>
    <w:basedOn w:val="DefaultParagraphFont"/>
    <w:link w:val="BodyText"/>
    <w:uiPriority w:val="6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character" w:styleId="PlaceholderText">
    <w:name w:val="Placeholder Text"/>
    <w:basedOn w:val="DefaultParagraphFont"/>
    <w:uiPriority w:val="99"/>
    <w:semiHidden/>
    <w:rsid w:val="00B87733"/>
    <w:rPr>
      <w:color w:val="808080"/>
    </w:rPr>
  </w:style>
  <w:style w:type="paragraph" w:styleId="FootnoteText">
    <w:name w:val="footnote text"/>
    <w:basedOn w:val="Normal"/>
    <w:link w:val="FootnoteTextChar"/>
    <w:uiPriority w:val="58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142" w:hanging="142"/>
    </w:pPr>
    <w:rPr>
      <w:rFonts w:asciiTheme="minorHAnsi" w:eastAsiaTheme="minorHAnsi" w:hAnsiTheme="minorHAnsi" w:cstheme="minorBidi"/>
      <w:sz w:val="16"/>
      <w:szCs w:val="20"/>
      <w:bdr w:val="none" w:sz="0" w:space="0" w:color="auto"/>
    </w:rPr>
  </w:style>
  <w:style w:type="character" w:customStyle="1" w:styleId="FootnoteTextChar">
    <w:name w:val="Footnote Text Char"/>
    <w:basedOn w:val="DefaultParagraphFont"/>
    <w:link w:val="FootnoteText"/>
    <w:uiPriority w:val="58"/>
    <w:rsid w:val="00B87733"/>
    <w:rPr>
      <w:rFonts w:asciiTheme="minorHAnsi" w:eastAsiaTheme="minorHAnsi" w:hAnsiTheme="minorHAnsi" w:cstheme="minorBidi"/>
      <w:sz w:val="16"/>
      <w:bdr w:val="none" w:sz="0" w:space="0" w:color="auto"/>
    </w:rPr>
  </w:style>
  <w:style w:type="character" w:styleId="FootnoteReference">
    <w:name w:val="footnote reference"/>
    <w:basedOn w:val="DefaultParagraphFont"/>
    <w:uiPriority w:val="99"/>
    <w:semiHidden/>
    <w:unhideWhenUsed/>
    <w:rsid w:val="00B87733"/>
    <w:rPr>
      <w:vertAlign w:val="superscript"/>
    </w:rPr>
  </w:style>
  <w:style w:type="paragraph" w:styleId="NormalWeb">
    <w:name w:val="Normal (Web)"/>
    <w:basedOn w:val="Normal"/>
    <w:uiPriority w:val="99"/>
    <w:unhideWhenUsed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paragraph" w:customStyle="1" w:styleId="xmsonormal">
    <w:name w:val="x_msonormal"/>
    <w:basedOn w:val="Normal"/>
    <w:uiPriority w:val="99"/>
    <w:semiHidden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numbering" w:customStyle="1" w:styleId="NoList1">
    <w:name w:val="No List1"/>
    <w:next w:val="NoList"/>
    <w:uiPriority w:val="99"/>
    <w:semiHidden/>
    <w:unhideWhenUsed/>
    <w:rsid w:val="005B5EC3"/>
  </w:style>
  <w:style w:type="paragraph" w:customStyle="1" w:styleId="Amain">
    <w:name w:val="A main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900"/>
        <w:tab w:val="left" w:pos="1100"/>
      </w:tabs>
      <w:spacing w:before="140"/>
      <w:ind w:left="1100" w:hanging="1100"/>
      <w:jc w:val="both"/>
      <w:outlineLvl w:val="5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AH5SecChar">
    <w:name w:val="A H5 Sec Char"/>
    <w:basedOn w:val="DefaultParagraphFont"/>
    <w:link w:val="AH5Sec"/>
    <w:locked/>
    <w:rsid w:val="00F4553E"/>
    <w:rPr>
      <w:rFonts w:ascii="Arial" w:hAnsi="Arial" w:cs="Arial"/>
      <w:b/>
      <w:sz w:val="24"/>
    </w:rPr>
  </w:style>
  <w:style w:type="paragraph" w:customStyle="1" w:styleId="AH5Sec">
    <w:name w:val="A H5 Sec"/>
    <w:basedOn w:val="Normal"/>
    <w:next w:val="Amain"/>
    <w:link w:val="AH5SecChar"/>
    <w:rsid w:val="00F4553E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1100"/>
      </w:tabs>
      <w:spacing w:before="240"/>
      <w:ind w:left="1100" w:hanging="1100"/>
      <w:outlineLvl w:val="4"/>
    </w:pPr>
    <w:rPr>
      <w:rFonts w:cs="Arial"/>
      <w:b/>
      <w:szCs w:val="20"/>
    </w:rPr>
  </w:style>
  <w:style w:type="character" w:customStyle="1" w:styleId="AparaChar">
    <w:name w:val="A para Char"/>
    <w:basedOn w:val="DefaultParagraphFont"/>
    <w:link w:val="Apara"/>
    <w:locked/>
    <w:rsid w:val="00F4553E"/>
    <w:rPr>
      <w:sz w:val="24"/>
    </w:rPr>
  </w:style>
  <w:style w:type="paragraph" w:customStyle="1" w:styleId="Apara">
    <w:name w:val="A para"/>
    <w:basedOn w:val="Normal"/>
    <w:link w:val="Apara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400"/>
        <w:tab w:val="left" w:pos="1600"/>
      </w:tabs>
      <w:spacing w:before="140"/>
      <w:ind w:left="1600" w:hanging="1600"/>
      <w:jc w:val="both"/>
      <w:outlineLvl w:val="6"/>
    </w:pPr>
    <w:rPr>
      <w:rFonts w:ascii="Times New Roman" w:hAnsi="Times New Roman"/>
      <w:szCs w:val="20"/>
    </w:rPr>
  </w:style>
  <w:style w:type="paragraph" w:customStyle="1" w:styleId="Asubpara">
    <w:name w:val="A subpara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900"/>
        <w:tab w:val="left" w:pos="2100"/>
      </w:tabs>
      <w:spacing w:before="140"/>
      <w:ind w:left="2100" w:hanging="2100"/>
      <w:jc w:val="both"/>
      <w:outlineLvl w:val="7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charBoldItals">
    <w:name w:val="charBoldItals"/>
    <w:basedOn w:val="DefaultParagraphFont"/>
    <w:rsid w:val="00F4553E"/>
    <w:rPr>
      <w:b/>
      <w:bCs w:val="0"/>
      <w:i/>
      <w:iCs w:val="0"/>
    </w:rPr>
  </w:style>
  <w:style w:type="character" w:customStyle="1" w:styleId="CharSectNo">
    <w:name w:val="CharSectNo"/>
    <w:basedOn w:val="DefaultParagraphFont"/>
    <w:rsid w:val="00F4553E"/>
  </w:style>
  <w:style w:type="character" w:customStyle="1" w:styleId="aDefChar">
    <w:name w:val="aDef Char"/>
    <w:basedOn w:val="DefaultParagraphFont"/>
    <w:link w:val="aDef"/>
    <w:locked/>
    <w:rsid w:val="00F4553E"/>
    <w:rPr>
      <w:sz w:val="24"/>
    </w:rPr>
  </w:style>
  <w:style w:type="paragraph" w:customStyle="1" w:styleId="aDef">
    <w:name w:val="aDef"/>
    <w:basedOn w:val="Normal"/>
    <w:link w:val="aDef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40"/>
      <w:ind w:left="1100"/>
      <w:jc w:val="both"/>
    </w:pPr>
    <w:rPr>
      <w:rFonts w:ascii="Times New Roman" w:hAnsi="Times New Roman"/>
      <w:szCs w:val="20"/>
    </w:rPr>
  </w:style>
  <w:style w:type="character" w:customStyle="1" w:styleId="CharDivText">
    <w:name w:val="CharDivText"/>
    <w:basedOn w:val="DefaultParagraphFont"/>
    <w:rsid w:val="00F4553E"/>
  </w:style>
  <w:style w:type="character" w:customStyle="1" w:styleId="charCitHyperlinkItal">
    <w:name w:val="charCitHyperlinkItal"/>
    <w:basedOn w:val="Hyperlink"/>
    <w:uiPriority w:val="1"/>
    <w:rsid w:val="00F4553E"/>
    <w:rPr>
      <w:i/>
      <w:iCs w:val="0"/>
      <w:strike w:val="0"/>
      <w:dstrike w:val="0"/>
      <w:color w:val="0000FF" w:themeColor="hyperlink"/>
      <w:u w:val="none"/>
      <w:effect w:val="none"/>
    </w:rPr>
  </w:style>
  <w:style w:type="character" w:customStyle="1" w:styleId="charCitHyperlinkAbbrev">
    <w:name w:val="charCitHyperlinkAbbrev"/>
    <w:basedOn w:val="Hyperlink"/>
    <w:uiPriority w:val="1"/>
    <w:rsid w:val="00F4553E"/>
    <w:rPr>
      <w:strike w:val="0"/>
      <w:dstrike w:val="0"/>
      <w:color w:val="0000FF" w:themeColor="hyperlink"/>
      <w:u w:val="none"/>
      <w:effect w:val="none"/>
    </w:rPr>
  </w:style>
  <w:style w:type="character" w:customStyle="1" w:styleId="frag-no">
    <w:name w:val="frag-no"/>
    <w:basedOn w:val="DefaultParagraphFont"/>
    <w:rsid w:val="00377CC1"/>
  </w:style>
  <w:style w:type="character" w:customStyle="1" w:styleId="frag-heading">
    <w:name w:val="frag-heading"/>
    <w:basedOn w:val="DefaultParagraphFont"/>
    <w:rsid w:val="00377CC1"/>
  </w:style>
  <w:style w:type="character" w:customStyle="1" w:styleId="frag-defterm">
    <w:name w:val="frag-defterm"/>
    <w:basedOn w:val="DefaultParagraphFont"/>
    <w:rsid w:val="00E672A1"/>
  </w:style>
  <w:style w:type="character" w:customStyle="1" w:styleId="frag-name">
    <w:name w:val="frag-name"/>
    <w:basedOn w:val="DefaultParagraphFont"/>
    <w:rsid w:val="00E672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8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9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5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860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591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2157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5645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7025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3212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0511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73078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037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79005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9846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93757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87180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66273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279228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050887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023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931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78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7126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42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528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9950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0520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801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494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964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1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97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071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33262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38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7308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910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6862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15942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70575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863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734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31244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40928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0106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6481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5525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871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63193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30996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87254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8087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6636640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62132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55102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364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585760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97259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59221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332732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36831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5771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04472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902390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411904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42093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631141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466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4521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79781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548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66236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34047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336570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79371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521412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9803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8604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32871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10463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02683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022258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96417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73888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8869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83078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7711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85398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83884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14280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815785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0917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28560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304728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79171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411457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439448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1865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99945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26317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0303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54119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305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60466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0157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528318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28615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60066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084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0442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57128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433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20636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91765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84973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271986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08539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82354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13731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05279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12700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98191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93460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7747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44509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15884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59835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74089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72569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065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97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45841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611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6284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5136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2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61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356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564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2346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0307444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463514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57526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77192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63196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0379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44101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4663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353508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89878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95555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076846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815159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16331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20109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57055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2829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79989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63226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9871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83339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45720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64807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530035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923227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742446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40400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872157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0322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5932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69638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47000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421791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26602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114188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99441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18774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540071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52346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44497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6864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6774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52824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04578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77767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73240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920939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57461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8133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235554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2959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98819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91268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062661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9393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296203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495127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9046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47989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225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78778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4226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3486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2612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401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706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3713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0873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11950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2736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6644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722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20895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926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2071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4781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096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683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507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35190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968397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771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69971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183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17394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8061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84017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523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917455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7879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27739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685142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2613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2430478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0077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978429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752173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37667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75871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400353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3492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03616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111321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457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94088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48533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313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820059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159175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57651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538567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81901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13381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872625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040383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19541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975811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26086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48570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193004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20065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888322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959214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970272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14494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12515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38585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083217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645048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632759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3537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881005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36227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12769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94100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954483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20920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75618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912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15891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06936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45789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183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35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7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53267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5542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606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0177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1217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25490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21652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985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48048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051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35952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016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3294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414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9915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1423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028147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2316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335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077768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78544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66395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32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7854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5689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08807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700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00112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34965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9179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06079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274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22619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9769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70836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5389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611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45756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12554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9505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1734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8018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76323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2998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20504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8410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33134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163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2623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51005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827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947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23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836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3891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507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8983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0750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9735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73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9024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796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092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4796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47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96377773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72935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93315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6032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691869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46340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309218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672333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37273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98151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551091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01673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050959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479234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47038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41818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29109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4653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14557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487517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09582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24577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3308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86990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012495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30501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0290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08910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80237251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38343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049456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826989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65413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32349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188299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555765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133221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097494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12947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295972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910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72224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554046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38862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27282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77131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55738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7542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276366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07640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962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88459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26489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477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1007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25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08902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76080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6030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7480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81160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40857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81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2479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0099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5516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7138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164836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477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398417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7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7707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04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39813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7708192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3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87710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52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06241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43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86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97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8747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9888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6302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2562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84610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49668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23573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06297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35335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15456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4011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598159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97873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36913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62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143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190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9060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75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3854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8052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9162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174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22263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5153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780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831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700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1879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16069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2203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5559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62155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338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112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153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283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687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170080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4096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62500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46275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88946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63867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13139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4377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62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2675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1283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946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9231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7799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3597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05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4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2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60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138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8900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3093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8559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8080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87203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99327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6720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89480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17899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4538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75518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82878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805528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416658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0347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425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466606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22528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096359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45444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54949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9922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18321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3517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521800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97084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49884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1324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202438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965740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81333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798623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8216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905445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61782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18229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26690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3886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461429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232707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22553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49413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431804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39246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329697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401249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3943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81405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057840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69639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33367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8634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253061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72578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056247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463135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620278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2261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3896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70813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085289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859641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11207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92432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3788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929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72138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1639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130609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23702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608418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71169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5572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241791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62357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42384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83989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3107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98617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9802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2870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5292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4695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55046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2125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5255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42399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18834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396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720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9776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97598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6029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297562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4745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55426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24844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4023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578357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547003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621005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820246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9696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397857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496116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45860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907677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190123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254182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771445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656398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49326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379783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379418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349283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996045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568833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623883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365869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35169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513456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277003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390613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63174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05977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41822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9019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9010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71975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20718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2960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06648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751525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0358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96591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414881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110957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441985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39177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88392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00924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652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1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28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7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82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50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446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976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5383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490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1074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9177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71051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6834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52752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58149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01796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09492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90535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946984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9714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172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437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925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572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503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1668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2543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765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75151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19818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4931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52762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88232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563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5943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193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83192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2419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5397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35912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466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8883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5532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148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029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1304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489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723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754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74358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8057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7003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3139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211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9240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11672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2246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7256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7854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023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137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7857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5283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0687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719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8257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224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118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3217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4116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71531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0108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62626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0856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173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76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9148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684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4302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7912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7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3997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028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09964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7170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75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9542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8140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20146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5233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8461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5835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5676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63754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29901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90794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10206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13341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1786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763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359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4074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17742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1099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9980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2663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19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244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8240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1274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5009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979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331135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9252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62007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802562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0346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231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0240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0164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33650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5810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48783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1133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79438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12731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68191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11591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011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8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922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3907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13761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1894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88346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101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3696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0268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1868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2011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3514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5477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490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62671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71048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508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313998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654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43079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400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69954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698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191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257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338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863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675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9190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66082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438049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2231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375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7082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91560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9148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98897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93768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975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6172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85927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824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16005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82472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6101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0490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320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468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95211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2156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30994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950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26567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10617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130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354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12226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19338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4831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3142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204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6162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4620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6998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26387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4559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00882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09205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59650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929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73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9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6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18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857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3315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82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9179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7872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3462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434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48028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9537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1900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56943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43629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07983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249353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32445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099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32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28615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121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92631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6666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02466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632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02124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9840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6657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8046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622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22384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1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17343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8063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834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2369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16341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66691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0281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48268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7157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3556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1863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488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2682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0103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1575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82479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45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78921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44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78012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54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3216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762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6786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31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3790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590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70762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702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27305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3893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11345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1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6132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2753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39660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3290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7043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1125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25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7035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709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9955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544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30435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2220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11707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29870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8222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1280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9008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054675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134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46103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879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2395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39439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192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7834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082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343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7240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602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532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73617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4551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8312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27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935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7608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093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7388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9033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0029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10408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18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1812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72764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14817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3819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21573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92077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89659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9739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2532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044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760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4165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3781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3822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79066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310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219209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868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492452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864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244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029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04738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31941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924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17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20290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063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124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499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69217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9407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3247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269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18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4000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2939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457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327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8790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17008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8086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83042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8939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07823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8147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6142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5314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4561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17180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4074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56199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80931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82601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7695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900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963568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46771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9217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04297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3913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3814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3347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76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24153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031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197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8015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4395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859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15558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0393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11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8106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7526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719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5760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6706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2251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8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03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26117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6105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649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864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0645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6687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29118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2138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936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8758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90911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26100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255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252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230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60884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9113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471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009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15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10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244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880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4200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672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39423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2046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6275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25916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31488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12819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63863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855810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21746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9363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5221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42255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748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6292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843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8133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486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845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8304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4859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88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90476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6321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5266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1818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37005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38379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72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40584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9141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191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76764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9878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031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7829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912893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3200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72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34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6388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5944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3589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606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158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3198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982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99674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0415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77125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508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041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5012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5665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26538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6249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21349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6604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7266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4325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07933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7613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6033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97403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2644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486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78631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6419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465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447742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0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08863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8566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2010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3762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028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2403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755929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78174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18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50786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9070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3044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13926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3281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48313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1834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62963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4467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74414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91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1103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596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983674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1381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701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7797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832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6511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517876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4869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725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75954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3961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5400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4750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3534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186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13667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107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0999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9567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046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3197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059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89068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43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1435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4969601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02414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894424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812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480267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68083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53875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661580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21571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98887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7122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585310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717626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04346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65975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3604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4872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0699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15432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288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5463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47833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27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347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8528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98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7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2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2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3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451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668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0570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5259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5145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9144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26261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52093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43719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5969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78290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10592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14491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750795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3523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3328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047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294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618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0183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69292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1975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87965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3884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283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8683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2678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98565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28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536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9773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6609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65819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2254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39727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405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404689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5624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9234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20356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664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07135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04587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49545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814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843338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9359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5605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437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1546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596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50293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76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227587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3516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70115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17875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562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9449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6073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0518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4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8748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41228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3222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1538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3124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68602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5686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8252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187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0425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31466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692575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010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39623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80894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86242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14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36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3717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17567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980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521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90841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69778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78426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798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078210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61335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4790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42493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61893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5220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88135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12493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0150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913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7574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29063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8825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62428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0353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624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755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097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8109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2285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700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55136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51508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879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7194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1788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7896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48298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375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488799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267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761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47129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55427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1500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4768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8731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32524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7487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313719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121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890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261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5280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0661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8086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58771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20052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2143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734027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05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1496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9086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89641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1315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1317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4136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6219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563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6702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47127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8926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020679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3749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44833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3383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048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32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9293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948047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1960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72791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358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95794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9901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28598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4202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0733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95240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41430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73431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59830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7334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2398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90705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333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34126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319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1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32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82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7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970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8821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4332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735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59078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44846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81067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41283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7460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497190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59238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04263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47115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228312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91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5930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3269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8557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24490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9197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3616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4911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011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88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70894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2712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88179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3006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069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30722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4906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031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5594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2707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8725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985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55991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8098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9661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048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090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75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8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294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714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7490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02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0645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8869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97106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18062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36757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55765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931415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224862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41275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610620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37202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5604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0295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0356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328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8566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8880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6037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225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38956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10633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9370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44104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6010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9306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9127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371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70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067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7956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33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9437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31397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30695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6532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337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044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321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010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9737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301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42922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4392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21455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41454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351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66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5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493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09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7535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8415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7667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8239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4005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2838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31316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4136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08624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5079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61094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465463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351934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351765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5831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3415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2781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72548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2892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8144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0185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300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84215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9793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39277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97384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120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66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21701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3811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4844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416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328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97613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170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9610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763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57869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28405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087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4339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8855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1892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4926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1717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700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206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6181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1053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5187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226347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43553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110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309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9774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566816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057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5462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65968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37799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0629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7628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40961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33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63253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6767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635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3448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494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11306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5927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088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291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70293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560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4861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42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1361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6772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8584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784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8933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99346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29840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8398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65457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45038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033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421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3746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05181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1206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34397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167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01693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5999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33643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37886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947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80873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7255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66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1516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31619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8208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3133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5585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73774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0126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2329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51193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110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869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0649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8004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85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178788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34177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5286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46665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68499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4171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50391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3926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6099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3745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9408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6645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7362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9743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5703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8751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9009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508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8075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3438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652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65892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3714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12728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570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4726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1163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6144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8799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35799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04751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96514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0811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59402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39375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9762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6461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09043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377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27152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282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39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9514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44960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97423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3871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13504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59639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2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7817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2372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50416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64224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64859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5210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260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56823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9403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0469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350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5865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808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763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271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5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258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113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991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81923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58938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7638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97287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0793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9343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045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1874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38100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228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6610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670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4185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5633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8261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21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0696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5491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3629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95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0848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5433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34207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0705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16896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2784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8216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4310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69053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1120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175341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9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4960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5566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5017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06910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31817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41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1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02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4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4052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9114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97703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4501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5121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61871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32411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85422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81848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92474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54738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30146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95167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202290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19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2435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568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8256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058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6963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456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26334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3007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6403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0000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813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66581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2540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311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458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9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50086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9401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208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109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416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8940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18601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5031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616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3950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9953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2002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2759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9173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416140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88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4040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90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96954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91476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54878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06079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2082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9951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89415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2523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02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9320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819147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79370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82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14567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14024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87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445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92374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2075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8860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0949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1149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195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490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82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0001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49373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6063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263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9757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93189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6012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5493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150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2554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87354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73438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56582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23859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3252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50218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2202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89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7994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4860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1126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4296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30238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4373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86133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7512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185445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0371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8414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9390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05672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7347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2055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0271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30847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23063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608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3206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1393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781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25883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0009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93699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5691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996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809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3936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07407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403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9277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4652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79654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7163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74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6020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12124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98006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5183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7803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76583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8276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1777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665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121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098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7820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36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414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1279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7699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5587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55988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027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6936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09073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3552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14969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0370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781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49170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9344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5863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85492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156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90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794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608548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96798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68955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978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548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937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7555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244873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2921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7483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8416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859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28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45841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954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59874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9240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9039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4115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41191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5017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7074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765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301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9139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885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759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508358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758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997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75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2556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839822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644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31863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6475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5669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6379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4029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1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3360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2182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697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6051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574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587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72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72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842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737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4106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163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6710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0920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93225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46690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21091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20078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29738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62963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94072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990951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2608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45292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720440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624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376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54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247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2294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2698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3023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23966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32286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41971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84156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83726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5979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61212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34929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253641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34796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4412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5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09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70611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00041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147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563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732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4123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428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13168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811802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4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8511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997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286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77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33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4875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25130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70561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6119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5566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29118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73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29528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2748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255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7257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241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4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062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0503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693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414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2588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883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5570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32826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7272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6146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526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417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599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72679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074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2938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7891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282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8960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50526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53764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85417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537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23513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99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9733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929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6371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256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7438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4182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74244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655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7829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2122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601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7952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43730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982498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2177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47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2938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2566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88654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33149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4047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7156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01398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65450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8506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3884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58090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9518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02798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312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14103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4630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65291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65805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8164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7797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46036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841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30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103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22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7475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6840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5461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92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4468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332004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42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2661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601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227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603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0677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9400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640941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45522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5711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3861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715649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28713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66590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8535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534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6961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97004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920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357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85314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761264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00415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2760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7335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77046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5407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7865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92285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97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47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5574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4963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6424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910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1129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6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016782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5975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08022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2467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01170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00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0097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2667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3245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63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39278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3058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7124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399173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79051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96417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60031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4082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624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761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850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479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3005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674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16678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46720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2043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4722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9572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62875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244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259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8764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757176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32876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5536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7861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082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8868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1979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6956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81395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95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30917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67226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08698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53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20440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583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88118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064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660957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035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58579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6397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496335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4604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2016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462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74957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58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63627">
                      <w:marLeft w:val="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781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0615835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27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0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8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81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25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99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901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813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25213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56168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9315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5587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765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89188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6445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832038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64179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644305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769718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758989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610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403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796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45580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1336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260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208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8989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5820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3267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699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5502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30190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408447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3043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0409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2229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6771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1627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182748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7916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136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9467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6688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61300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1879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2522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43268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0460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75354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2520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88263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62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572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310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26216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7090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397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76300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833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2795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447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1680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03763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844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807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73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2302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3362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5909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279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63481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384436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4765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028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778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7418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23762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94047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55629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44551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05191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7086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932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81513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2851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66143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85340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48217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2260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027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8986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07701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3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30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05824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13582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6015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5919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314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9320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79095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709373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6832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12095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32822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8130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517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44476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648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7737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7461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51721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7049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95312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79349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4718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921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7376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746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0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9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1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50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959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323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5536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0728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64038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36043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8651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36812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23434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50550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51319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38895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39863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13929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36238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786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681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9041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995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8736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352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9285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6972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6073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98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8634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664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4786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502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106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30280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9730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1896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139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6127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758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1914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7782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14164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89492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184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2455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791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0658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1655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43464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760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7074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17002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8905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35373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3498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254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7296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950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7490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322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7454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1298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10683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0303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8595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9035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677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46653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267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3432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362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6929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42422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17940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0338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50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5315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6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0923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2334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396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93686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18577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242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795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74386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6626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251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61551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446002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62978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951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85237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6454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3205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49929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28460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731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00268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6843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7835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7133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79514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597336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4162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088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27403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1290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74487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0977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301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3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7381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67850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334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507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8795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558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01438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87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65961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4101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094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33447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2946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67483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096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16910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8223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01071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488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9505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8257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9975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3641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9861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20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46256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4556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63194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1631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05526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6385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517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44045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121934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487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987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3626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27462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7434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967286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2748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79120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307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73985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906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664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4896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6425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3466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853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1180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96266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784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6194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17748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10954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215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76322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35544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84784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83497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5316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3270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6095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635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719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2844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307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246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98506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7175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919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8372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85605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8361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268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83136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28531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5687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87709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3790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850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48493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6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3976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51254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243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62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0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0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01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12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226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770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361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427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1928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8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7157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19213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427557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3958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3519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3517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18424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724004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0454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9453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6515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5497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57335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7830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948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571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067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4289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234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707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4806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064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332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21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012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05069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8102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01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2811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3603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772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0614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866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623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9038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184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8654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8873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07088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35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70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0026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081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03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193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06487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6691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732475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1033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098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952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984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09000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63744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5503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8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741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8287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5557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8635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6645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778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7271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744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414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711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6342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8377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4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559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2861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0706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4934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4773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84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6844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6738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985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73821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93481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8256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8185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180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4355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223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5192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16580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026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2686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50144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28520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84351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0494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9887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23530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9235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421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9717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9171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4139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9860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71268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308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9066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2606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358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723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257657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5171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96396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445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025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8493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0747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98333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64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918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746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68389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886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0842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2022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93139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1229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2433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69453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8349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96677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50595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601672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2055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790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43704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7922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37192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43258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6872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652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99179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07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589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696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153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6860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80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102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647293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66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07306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28340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5739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9140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9114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6632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57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82755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448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6153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0143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6619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6849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744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863492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66281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859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3702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4617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1200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353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31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7457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411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2572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377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915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120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5172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212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500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494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668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5240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5371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307135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08119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667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1482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233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954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8013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63837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72557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7224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487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885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6321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6586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8523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6153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1245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6105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9780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68784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234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21189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48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4547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0381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28168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163705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4047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295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64677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3FD2AB1F74264CA90DCD48DAEFEDA8" ma:contentTypeVersion="13" ma:contentTypeDescription="Create a new document." ma:contentTypeScope="" ma:versionID="3b5b925d4900f660d16c662773aa5333">
  <xsd:schema xmlns:xsd="http://www.w3.org/2001/XMLSchema" xmlns:xs="http://www.w3.org/2001/XMLSchema" xmlns:p="http://schemas.microsoft.com/office/2006/metadata/properties" xmlns:ns1="http://schemas.microsoft.com/sharepoint/v3" xmlns:ns2="9e3a604b-8bd5-4f62-83b2-2fb8d2244aa1" xmlns:ns3="a7220c21-5ca0-4cf7-a32f-d9f9943e3a98" targetNamespace="http://schemas.microsoft.com/office/2006/metadata/properties" ma:root="true" ma:fieldsID="4a0e1c491986fc10b71149262a06ea95" ns1:_="" ns2:_="" ns3:_="">
    <xsd:import namespace="http://schemas.microsoft.com/sharepoint/v3"/>
    <xsd:import namespace="9e3a604b-8bd5-4f62-83b2-2fb8d2244aa1"/>
    <xsd:import namespace="a7220c21-5ca0-4cf7-a32f-d9f9943e3a98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a604b-8bd5-4f62-83b2-2fb8d2244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220c21-5ca0-4cf7-a32f-d9f9943e3a9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3C209B-EF95-4BBD-B933-FF30B880F06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9F71B96-8484-49C8-BC99-B1B71C7F24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4A13AE-3435-4851-9AB9-244DBB4960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e3a604b-8bd5-4f62-83b2-2fb8d2244aa1"/>
    <ds:schemaRef ds:uri="a7220c21-5ca0-4cf7-a32f-d9f9943e3a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5E5BCB4-9113-C54B-A22B-68038F3DE3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399</Words>
  <Characters>227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90826 Safe Church Policy Option 1_PL Review</vt:lpstr>
    </vt:vector>
  </TitlesOfParts>
  <Company/>
  <LinksUpToDate>false</LinksUpToDate>
  <CharactersWithSpaces>2669</CharactersWithSpaces>
  <SharedDoc>false</SharedDoc>
  <HyperlinkBase>SB-103100-4-65-V1</HyperlinkBase>
  <HLinks>
    <vt:vector size="114" baseType="variant">
      <vt:variant>
        <vt:i4>262208</vt:i4>
      </vt:variant>
      <vt:variant>
        <vt:i4>36</vt:i4>
      </vt:variant>
      <vt:variant>
        <vt:i4>0</vt:i4>
      </vt:variant>
      <vt:variant>
        <vt:i4>5</vt:i4>
      </vt:variant>
      <vt:variant>
        <vt:lpwstr>https://www.kidsguardian.nsw.gov.au/ArticleDocuments/165/RegulatingChildSafeOrganisationsDiscussionPaper.pdf.aspx?Embed=Y</vt:lpwstr>
      </vt:variant>
      <vt:variant>
        <vt:lpwstr/>
      </vt:variant>
      <vt:variant>
        <vt:i4>8257635</vt:i4>
      </vt:variant>
      <vt:variant>
        <vt:i4>33</vt:i4>
      </vt:variant>
      <vt:variant>
        <vt:i4>0</vt:i4>
      </vt:variant>
      <vt:variant>
        <vt:i4>5</vt:i4>
      </vt:variant>
      <vt:variant>
        <vt:lpwstr>https://www.kidsguardian.nsw.gov.au/child-safe-organisations/become-a-child-safe-organisation/child-safe-standards</vt:lpwstr>
      </vt:variant>
      <vt:variant>
        <vt:lpwstr/>
      </vt:variant>
      <vt:variant>
        <vt:i4>7143511</vt:i4>
      </vt:variant>
      <vt:variant>
        <vt:i4>30</vt:i4>
      </vt:variant>
      <vt:variant>
        <vt:i4>0</vt:i4>
      </vt:variant>
      <vt:variant>
        <vt:i4>5</vt:i4>
      </vt:variant>
      <vt:variant>
        <vt:lpwstr>https://www.childabuseroyalcommission.gov.au/sites/default/files/final_report_-_recommendations.pdf</vt:lpwstr>
      </vt:variant>
      <vt:variant>
        <vt:lpwstr/>
      </vt:variant>
      <vt:variant>
        <vt:i4>8257635</vt:i4>
      </vt:variant>
      <vt:variant>
        <vt:i4>27</vt:i4>
      </vt:variant>
      <vt:variant>
        <vt:i4>0</vt:i4>
      </vt:variant>
      <vt:variant>
        <vt:i4>5</vt:i4>
      </vt:variant>
      <vt:variant>
        <vt:lpwstr>https://www.kidsguardian.nsw.gov.au/child-safe-organisations/become-a-child-safe-organisation/child-safe-standards</vt:lpwstr>
      </vt:variant>
      <vt:variant>
        <vt:lpwstr/>
      </vt:variant>
      <vt:variant>
        <vt:i4>6750223</vt:i4>
      </vt:variant>
      <vt:variant>
        <vt:i4>24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6750223</vt:i4>
      </vt:variant>
      <vt:variant>
        <vt:i4>21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1179760</vt:i4>
      </vt:variant>
      <vt:variant>
        <vt:i4>18</vt:i4>
      </vt:variant>
      <vt:variant>
        <vt:i4>0</vt:i4>
      </vt:variant>
      <vt:variant>
        <vt:i4>5</vt:i4>
      </vt:variant>
      <vt:variant>
        <vt:lpwstr>http://www.ombudsman.act.gov.au/__data/assets/pdf_file/0014/81005/No.-7-17J-final-report.pdf</vt:lpwstr>
      </vt:variant>
      <vt:variant>
        <vt:lpwstr/>
      </vt:variant>
      <vt:variant>
        <vt:i4>1114128</vt:i4>
      </vt:variant>
      <vt:variant>
        <vt:i4>15</vt:i4>
      </vt:variant>
      <vt:variant>
        <vt:i4>0</vt:i4>
      </vt:variant>
      <vt:variant>
        <vt:i4>5</vt:i4>
      </vt:variant>
      <vt:variant>
        <vt:lpwstr>https://form.act.gov.au/smartforms/csd/child-concern-report/</vt:lpwstr>
      </vt:variant>
      <vt:variant>
        <vt:lpwstr/>
      </vt:variant>
      <vt:variant>
        <vt:i4>720995</vt:i4>
      </vt:variant>
      <vt:variant>
        <vt:i4>12</vt:i4>
      </vt:variant>
      <vt:variant>
        <vt:i4>0</vt:i4>
      </vt:variant>
      <vt:variant>
        <vt:i4>5</vt:i4>
      </vt:variant>
      <vt:variant>
        <vt:lpwstr>mailto:childprotection@act.gov.au</vt:lpwstr>
      </vt:variant>
      <vt:variant>
        <vt:lpwstr/>
      </vt:variant>
      <vt:variant>
        <vt:i4>6750223</vt:i4>
      </vt:variant>
      <vt:variant>
        <vt:i4>9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4915201</vt:i4>
      </vt:variant>
      <vt:variant>
        <vt:i4>6</vt:i4>
      </vt:variant>
      <vt:variant>
        <vt:i4>0</vt:i4>
      </vt:variant>
      <vt:variant>
        <vt:i4>5</vt:i4>
      </vt:variant>
      <vt:variant>
        <vt:lpwstr>https://reporter.childstory.nsw.gov.au/s/mrg</vt:lpwstr>
      </vt:variant>
      <vt:variant>
        <vt:lpwstr/>
      </vt:variant>
      <vt:variant>
        <vt:i4>6750223</vt:i4>
      </vt:variant>
      <vt:variant>
        <vt:i4>3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6225944</vt:i4>
      </vt:variant>
      <vt:variant>
        <vt:i4>0</vt:i4>
      </vt:variant>
      <vt:variant>
        <vt:i4>0</vt:i4>
      </vt:variant>
      <vt:variant>
        <vt:i4>5</vt:i4>
      </vt:variant>
      <vt:variant>
        <vt:lpwstr>https://nswactbaptists.org.au/project/code-of-ethics-and-conduct/</vt:lpwstr>
      </vt:variant>
      <vt:variant>
        <vt:lpwstr/>
      </vt:variant>
      <vt:variant>
        <vt:i4>5439586</vt:i4>
      </vt:variant>
      <vt:variant>
        <vt:i4>15</vt:i4>
      </vt:variant>
      <vt:variant>
        <vt:i4>0</vt:i4>
      </vt:variant>
      <vt:variant>
        <vt:i4>5</vt:i4>
      </vt:variant>
      <vt:variant>
        <vt:lpwstr>http://www8.austlii.edu.au/cgi-bin/viewdoc/au/legis/act/consol_act/oa1989114/s17e.html</vt:lpwstr>
      </vt:variant>
      <vt:variant>
        <vt:lpwstr>conduct</vt:lpwstr>
      </vt:variant>
      <vt:variant>
        <vt:i4>6226030</vt:i4>
      </vt:variant>
      <vt:variant>
        <vt:i4>12</vt:i4>
      </vt:variant>
      <vt:variant>
        <vt:i4>0</vt:i4>
      </vt:variant>
      <vt:variant>
        <vt:i4>5</vt:i4>
      </vt:variant>
      <vt:variant>
        <vt:lpwstr>http://www8.austlii.edu.au/cgi-bin/viewdoc/au/legis/act/consol_act/ca190082/</vt:lpwstr>
      </vt:variant>
      <vt:variant>
        <vt:lpwstr/>
      </vt:variant>
      <vt:variant>
        <vt:i4>4653158</vt:i4>
      </vt:variant>
      <vt:variant>
        <vt:i4>9</vt:i4>
      </vt:variant>
      <vt:variant>
        <vt:i4>0</vt:i4>
      </vt:variant>
      <vt:variant>
        <vt:i4>5</vt:i4>
      </vt:variant>
      <vt:variant>
        <vt:lpwstr>http://www8.austlii.edu.au/cgi-bin/viewdoc/au/legis/act/consol_act/oa1989114/s17eac.html</vt:lpwstr>
      </vt:variant>
      <vt:variant>
        <vt:lpwstr>employee</vt:lpwstr>
      </vt:variant>
      <vt:variant>
        <vt:i4>5439586</vt:i4>
      </vt:variant>
      <vt:variant>
        <vt:i4>6</vt:i4>
      </vt:variant>
      <vt:variant>
        <vt:i4>0</vt:i4>
      </vt:variant>
      <vt:variant>
        <vt:i4>5</vt:i4>
      </vt:variant>
      <vt:variant>
        <vt:lpwstr>http://www8.austlii.edu.au/cgi-bin/viewdoc/au/legis/act/consol_act/oa1989114/s17e.html</vt:lpwstr>
      </vt:variant>
      <vt:variant>
        <vt:lpwstr>conduct</vt:lpwstr>
      </vt:variant>
      <vt:variant>
        <vt:i4>6881330</vt:i4>
      </vt:variant>
      <vt:variant>
        <vt:i4>3</vt:i4>
      </vt:variant>
      <vt:variant>
        <vt:i4>0</vt:i4>
      </vt:variant>
      <vt:variant>
        <vt:i4>5</vt:i4>
      </vt:variant>
      <vt:variant>
        <vt:lpwstr>http://www.legislation.act.gov.au/a/2008-19</vt:lpwstr>
      </vt:variant>
      <vt:variant>
        <vt:lpwstr/>
      </vt:variant>
      <vt:variant>
        <vt:i4>6881330</vt:i4>
      </vt:variant>
      <vt:variant>
        <vt:i4>0</vt:i4>
      </vt:variant>
      <vt:variant>
        <vt:i4>0</vt:i4>
      </vt:variant>
      <vt:variant>
        <vt:i4>5</vt:i4>
      </vt:variant>
      <vt:variant>
        <vt:lpwstr>http://www.legislation.act.gov.au/a/2008-1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90826 Safe Church Policy Option 1_PL Review</dc:title>
  <dc:subject>20190704 Safe Church Policy_PL Review</dc:subject>
  <dc:creator>Katie Watson</dc:creator>
  <cp:keywords/>
  <dc:description/>
  <cp:lastModifiedBy>Gareth Hadfield</cp:lastModifiedBy>
  <cp:revision>6</cp:revision>
  <cp:lastPrinted>2020-01-31T03:36:00Z</cp:lastPrinted>
  <dcterms:created xsi:type="dcterms:W3CDTF">2020-01-31T04:38:00Z</dcterms:created>
  <dcterms:modified xsi:type="dcterms:W3CDTF">2020-02-07T01:36:00Z</dcterms:modified>
  <cp:category>SB-103100-4-65-V1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3FD2AB1F74264CA90DCD48DAEFEDA8</vt:lpwstr>
  </property>
</Properties>
</file>